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8C958D" w14:textId="77777777" w:rsidR="002D598D" w:rsidRPr="004575F1" w:rsidRDefault="00956357">
      <w:pPr>
        <w:tabs>
          <w:tab w:val="left" w:pos="900"/>
          <w:tab w:val="left" w:pos="6480"/>
          <w:tab w:val="left" w:pos="7020"/>
        </w:tabs>
        <w:suppressAutoHyphens/>
        <w:ind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z w:val="16"/>
        </w:rPr>
        <w:t>To:</w:t>
      </w:r>
      <w:r w:rsidRPr="004575F1">
        <w:rPr>
          <w:rFonts w:ascii="Century Gothic" w:hAnsi="Century Gothic"/>
          <w:spacing w:val="-3"/>
        </w:rPr>
        <w:tab/>
        <w:t>District Division Chief</w:t>
      </w:r>
      <w:r w:rsidRPr="004575F1">
        <w:rPr>
          <w:rFonts w:ascii="Century Gothic" w:hAnsi="Century Gothic"/>
          <w:spacing w:val="-3"/>
        </w:rPr>
        <w:tab/>
      </w:r>
      <w:r w:rsidRPr="004575F1">
        <w:rPr>
          <w:rFonts w:ascii="Century Gothic" w:hAnsi="Century Gothic"/>
          <w:spacing w:val="-2"/>
          <w:sz w:val="16"/>
        </w:rPr>
        <w:t>Date:</w:t>
      </w:r>
      <w:r w:rsidRPr="004575F1">
        <w:rPr>
          <w:rFonts w:ascii="Century Gothic" w:hAnsi="Century Gothic"/>
          <w:spacing w:val="-3"/>
        </w:rPr>
        <w:tab/>
        <w:t>____________________</w:t>
      </w:r>
    </w:p>
    <w:p w14:paraId="2F522940" w14:textId="77777777" w:rsidR="002D598D" w:rsidRPr="004575F1" w:rsidRDefault="00956357">
      <w:pPr>
        <w:tabs>
          <w:tab w:val="left" w:pos="900"/>
          <w:tab w:val="left" w:pos="6480"/>
          <w:tab w:val="left" w:pos="7020"/>
        </w:tabs>
        <w:suppressAutoHyphens/>
        <w:ind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ab/>
        <w:t>Division of Right of Way and Land Surveys</w:t>
      </w:r>
    </w:p>
    <w:p w14:paraId="7E054CB8" w14:textId="77777777" w:rsidR="002D598D" w:rsidRPr="004575F1" w:rsidRDefault="00956357">
      <w:pPr>
        <w:tabs>
          <w:tab w:val="left" w:pos="900"/>
          <w:tab w:val="left" w:pos="6480"/>
          <w:tab w:val="left" w:pos="7020"/>
        </w:tabs>
        <w:suppressAutoHyphens/>
        <w:ind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ab/>
      </w:r>
      <w:r w:rsidRPr="004575F1">
        <w:rPr>
          <w:rFonts w:ascii="Century Gothic" w:hAnsi="Century Gothic"/>
          <w:spacing w:val="-3"/>
        </w:rPr>
        <w:tab/>
        <w:t xml:space="preserve">Co.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  <w:r w:rsidRPr="004575F1">
        <w:rPr>
          <w:rFonts w:ascii="Century Gothic" w:hAnsi="Century Gothic"/>
          <w:spacing w:val="-3"/>
        </w:rPr>
        <w:t xml:space="preserve">  Rte. </w:t>
      </w:r>
      <w:r w:rsidRPr="004575F1">
        <w:rPr>
          <w:rFonts w:ascii="Century Gothic" w:hAnsi="Century Gothic"/>
          <w:spacing w:val="-3"/>
          <w:u w:val="single"/>
        </w:rPr>
        <w:t>                    </w:t>
      </w:r>
    </w:p>
    <w:p w14:paraId="2C5D3232" w14:textId="4402CAEA" w:rsidR="002D598D" w:rsidRPr="004575F1" w:rsidRDefault="00956357">
      <w:pPr>
        <w:tabs>
          <w:tab w:val="left" w:pos="900"/>
          <w:tab w:val="left" w:pos="6480"/>
          <w:tab w:val="left" w:pos="7020"/>
        </w:tabs>
        <w:suppressAutoHyphens/>
        <w:ind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  <w:sz w:val="16"/>
        </w:rPr>
        <w:t>Attention:</w:t>
      </w:r>
      <w:r w:rsidRPr="004575F1">
        <w:rPr>
          <w:rFonts w:ascii="Century Gothic" w:hAnsi="Century Gothic"/>
          <w:spacing w:val="-3"/>
        </w:rPr>
        <w:tab/>
        <w:t>District Branch Chief</w:t>
      </w:r>
      <w:r w:rsidRPr="004575F1">
        <w:rPr>
          <w:rFonts w:ascii="Century Gothic" w:hAnsi="Century Gothic"/>
          <w:spacing w:val="-3"/>
        </w:rPr>
        <w:tab/>
        <w:t xml:space="preserve">Expense Authorization </w:t>
      </w:r>
      <w:r w:rsidRPr="004575F1">
        <w:rPr>
          <w:rFonts w:ascii="Century Gothic" w:hAnsi="Century Gothic"/>
          <w:spacing w:val="-3"/>
          <w:u w:val="single"/>
        </w:rPr>
        <w:t>                        </w:t>
      </w:r>
    </w:p>
    <w:p w14:paraId="0E5B6BAE" w14:textId="77777777" w:rsidR="002D598D" w:rsidRPr="004575F1" w:rsidRDefault="00956357">
      <w:pPr>
        <w:tabs>
          <w:tab w:val="left" w:pos="900"/>
          <w:tab w:val="left" w:pos="6480"/>
          <w:tab w:val="left" w:pos="7020"/>
        </w:tabs>
        <w:suppressAutoHyphens/>
        <w:ind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ab/>
        <w:t>R/W Local Programs</w:t>
      </w:r>
    </w:p>
    <w:p w14:paraId="643E9893" w14:textId="77777777" w:rsidR="002D598D" w:rsidRPr="004575F1" w:rsidRDefault="002D598D">
      <w:pPr>
        <w:tabs>
          <w:tab w:val="left" w:pos="900"/>
          <w:tab w:val="left" w:pos="6480"/>
          <w:tab w:val="left" w:pos="7020"/>
        </w:tabs>
        <w:suppressAutoHyphens/>
        <w:ind w:right="108"/>
        <w:rPr>
          <w:rFonts w:ascii="Century Gothic" w:hAnsi="Century Gothic"/>
          <w:spacing w:val="-3"/>
        </w:rPr>
      </w:pPr>
    </w:p>
    <w:p w14:paraId="5070193E" w14:textId="6A05DB57" w:rsidR="002D598D" w:rsidRPr="004575F1" w:rsidRDefault="00956357">
      <w:pPr>
        <w:tabs>
          <w:tab w:val="left" w:pos="900"/>
          <w:tab w:val="left" w:pos="6480"/>
          <w:tab w:val="left" w:pos="7020"/>
        </w:tabs>
        <w:suppressAutoHyphens/>
        <w:ind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2"/>
          <w:sz w:val="16"/>
        </w:rPr>
        <w:t>Subject:</w:t>
      </w:r>
      <w:r w:rsidRPr="004575F1">
        <w:rPr>
          <w:rFonts w:ascii="Century Gothic" w:hAnsi="Century Gothic"/>
          <w:spacing w:val="-2"/>
        </w:rPr>
        <w:tab/>
      </w:r>
      <w:r w:rsidRPr="004575F1">
        <w:rPr>
          <w:rFonts w:ascii="Century Gothic" w:hAnsi="Century Gothic"/>
          <w:b/>
          <w:spacing w:val="-3"/>
        </w:rPr>
        <w:t>RIGHT OF WAY DATA SHEET </w:t>
      </w:r>
      <w:r w:rsidR="004575F1" w:rsidRPr="004575F1">
        <w:rPr>
          <w:rFonts w:ascii="Century Gothic" w:hAnsi="Century Gothic"/>
          <w:b/>
          <w:spacing w:val="-3"/>
        </w:rPr>
        <w:t>–</w:t>
      </w:r>
      <w:r w:rsidRPr="004575F1">
        <w:rPr>
          <w:rFonts w:ascii="Century Gothic" w:hAnsi="Century Gothic"/>
          <w:b/>
          <w:spacing w:val="-3"/>
        </w:rPr>
        <w:t xml:space="preserve"> LOCAL PUBLIC AGENCIES</w:t>
      </w:r>
    </w:p>
    <w:p w14:paraId="77853131" w14:textId="77777777" w:rsidR="002D598D" w:rsidRPr="004575F1" w:rsidRDefault="002D598D">
      <w:pPr>
        <w:tabs>
          <w:tab w:val="left" w:pos="900"/>
          <w:tab w:val="left" w:pos="6480"/>
          <w:tab w:val="left" w:pos="7020"/>
        </w:tabs>
        <w:suppressAutoHyphens/>
        <w:ind w:right="108"/>
        <w:rPr>
          <w:rFonts w:ascii="Century Gothic" w:hAnsi="Century Gothic"/>
          <w:spacing w:val="-3"/>
        </w:rPr>
      </w:pPr>
    </w:p>
    <w:p w14:paraId="4BBD248E" w14:textId="77777777" w:rsidR="002D598D" w:rsidRPr="004575F1" w:rsidRDefault="00956357">
      <w:pPr>
        <w:tabs>
          <w:tab w:val="left" w:pos="900"/>
          <w:tab w:val="left" w:pos="6480"/>
          <w:tab w:val="left" w:pos="7020"/>
        </w:tabs>
        <w:suppressAutoHyphens/>
        <w:ind w:right="108"/>
        <w:rPr>
          <w:rFonts w:ascii="Century Gothic" w:hAnsi="Century Gothic"/>
          <w:spacing w:val="-3"/>
          <w:u w:val="single"/>
        </w:rPr>
      </w:pPr>
      <w:r w:rsidRPr="004575F1">
        <w:rPr>
          <w:rFonts w:ascii="Century Gothic" w:hAnsi="Century Gothic"/>
          <w:spacing w:val="-3"/>
        </w:rPr>
        <w:t>Project Description:</w:t>
      </w:r>
    </w:p>
    <w:p w14:paraId="323029E3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2"/>
        </w:rPr>
      </w:pPr>
    </w:p>
    <w:p w14:paraId="7CC3BC2F" w14:textId="779D28C9" w:rsidR="002D598D" w:rsidRPr="004575F1" w:rsidRDefault="00956357">
      <w:pPr>
        <w:suppressAutoHyphens/>
        <w:ind w:left="90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Right of way necessary for the subject project will be the responsibility of ______________________.</w:t>
      </w:r>
    </w:p>
    <w:p w14:paraId="7C17454A" w14:textId="77777777" w:rsidR="002D598D" w:rsidRPr="004575F1" w:rsidRDefault="002D598D">
      <w:pPr>
        <w:suppressAutoHyphens/>
        <w:ind w:left="900" w:right="108"/>
        <w:rPr>
          <w:rFonts w:ascii="Century Gothic" w:hAnsi="Century Gothic"/>
          <w:spacing w:val="-3"/>
        </w:rPr>
      </w:pPr>
    </w:p>
    <w:p w14:paraId="23CA2F94" w14:textId="77777777" w:rsidR="002D598D" w:rsidRPr="004575F1" w:rsidRDefault="00956357">
      <w:pPr>
        <w:suppressAutoHyphens/>
        <w:ind w:left="90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The information in this data sheet was developed by ______________________________.</w:t>
      </w:r>
    </w:p>
    <w:p w14:paraId="1E9018CF" w14:textId="77777777" w:rsidR="002D598D" w:rsidRPr="004575F1" w:rsidRDefault="002D598D">
      <w:pPr>
        <w:suppressAutoHyphens/>
        <w:ind w:left="900" w:right="108"/>
        <w:rPr>
          <w:rFonts w:ascii="Century Gothic" w:hAnsi="Century Gothic"/>
          <w:spacing w:val="-3"/>
        </w:rPr>
      </w:pPr>
    </w:p>
    <w:p w14:paraId="42A8F233" w14:textId="77777777" w:rsidR="002D598D" w:rsidRPr="004575F1" w:rsidRDefault="00956357" w:rsidP="00010397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left="135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b/>
          <w:i/>
          <w:spacing w:val="-3"/>
          <w:u w:val="double"/>
        </w:rPr>
        <w:t>Right of Way Engineering</w:t>
      </w:r>
    </w:p>
    <w:p w14:paraId="666053C2" w14:textId="77777777" w:rsidR="002D598D" w:rsidRPr="004575F1" w:rsidRDefault="002D598D" w:rsidP="00010397">
      <w:pPr>
        <w:tabs>
          <w:tab w:val="left" w:pos="1440"/>
          <w:tab w:val="left" w:pos="1980"/>
          <w:tab w:val="left" w:pos="4320"/>
        </w:tabs>
        <w:suppressAutoHyphens/>
        <w:ind w:left="1350" w:right="108"/>
        <w:rPr>
          <w:rFonts w:ascii="Century Gothic" w:hAnsi="Century Gothic"/>
          <w:spacing w:val="-3"/>
        </w:rPr>
      </w:pPr>
    </w:p>
    <w:p w14:paraId="187A3363" w14:textId="77777777" w:rsidR="002D598D" w:rsidRPr="004575F1" w:rsidRDefault="00956357" w:rsidP="00010397">
      <w:pPr>
        <w:tabs>
          <w:tab w:val="left" w:pos="1080"/>
          <w:tab w:val="left" w:pos="1980"/>
          <w:tab w:val="left" w:pos="4320"/>
        </w:tabs>
        <w:suppressAutoHyphens/>
        <w:ind w:left="135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Will Right of Way Engineering be required for this project?</w:t>
      </w:r>
    </w:p>
    <w:p w14:paraId="231224C0" w14:textId="77777777" w:rsidR="002D598D" w:rsidRPr="004575F1" w:rsidRDefault="00956357" w:rsidP="00010397">
      <w:pPr>
        <w:numPr>
          <w:ilvl w:val="0"/>
          <w:numId w:val="20"/>
        </w:numPr>
        <w:suppressAutoHyphens/>
        <w:ind w:left="171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No</w:t>
      </w:r>
      <w:r w:rsidR="00633E10" w:rsidRPr="004575F1">
        <w:rPr>
          <w:rFonts w:ascii="Century Gothic" w:hAnsi="Century Gothic"/>
          <w:spacing w:val="-3"/>
        </w:rPr>
        <w:t xml:space="preserve">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</w:p>
    <w:p w14:paraId="0A188DAE" w14:textId="77777777" w:rsidR="002D598D" w:rsidRPr="004575F1" w:rsidRDefault="00956357" w:rsidP="00010397">
      <w:pPr>
        <w:numPr>
          <w:ilvl w:val="0"/>
          <w:numId w:val="20"/>
        </w:numPr>
        <w:suppressAutoHyphens/>
        <w:ind w:left="171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 xml:space="preserve">Yes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  <w:r w:rsidRPr="004575F1">
        <w:rPr>
          <w:rFonts w:ascii="Century Gothic" w:hAnsi="Century Gothic"/>
          <w:spacing w:val="-3"/>
        </w:rPr>
        <w:t xml:space="preserve"> (Submit a copy of the </w:t>
      </w:r>
      <w:r w:rsidRPr="004575F1">
        <w:rPr>
          <w:rFonts w:ascii="Century Gothic" w:hAnsi="Century Gothic"/>
          <w:i/>
          <w:spacing w:val="-3"/>
        </w:rPr>
        <w:t>Right of Way Engineering Surveys and Mapping Services checklist for Locally Funded Projects</w:t>
      </w:r>
      <w:r w:rsidRPr="004575F1">
        <w:rPr>
          <w:rFonts w:ascii="Century Gothic" w:hAnsi="Century Gothic"/>
          <w:spacing w:val="-3"/>
        </w:rPr>
        <w:t>. This checklist includes, but is not limited to, the following items.)</w:t>
      </w:r>
    </w:p>
    <w:p w14:paraId="6AFFFAF7" w14:textId="77777777" w:rsidR="002D598D" w:rsidRPr="004575F1" w:rsidRDefault="002D598D" w:rsidP="00010397">
      <w:pPr>
        <w:suppressAutoHyphens/>
        <w:ind w:left="1350" w:right="108"/>
        <w:rPr>
          <w:rFonts w:ascii="Century Gothic" w:hAnsi="Century Gothic"/>
          <w:spacing w:val="-3"/>
        </w:rPr>
      </w:pPr>
    </w:p>
    <w:p w14:paraId="794BBCC1" w14:textId="77777777" w:rsidR="002D598D" w:rsidRPr="004575F1" w:rsidRDefault="00956357" w:rsidP="00010397">
      <w:pPr>
        <w:numPr>
          <w:ilvl w:val="0"/>
          <w:numId w:val="21"/>
        </w:numPr>
        <w:tabs>
          <w:tab w:val="left" w:pos="2070"/>
          <w:tab w:val="left" w:pos="5040"/>
        </w:tabs>
        <w:suppressAutoHyphens/>
        <w:ind w:left="1350" w:right="108" w:firstLine="36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Hard copy (base map)</w:t>
      </w:r>
      <w:r w:rsidRPr="004575F1">
        <w:rPr>
          <w:rFonts w:ascii="Century Gothic" w:hAnsi="Century Gothic"/>
          <w:spacing w:val="-3"/>
        </w:rPr>
        <w:tab/>
      </w:r>
      <w:r w:rsidRPr="004575F1">
        <w:rPr>
          <w:rFonts w:ascii="Century Gothic" w:hAnsi="Century Gothic"/>
          <w:spacing w:val="-3"/>
          <w:u w:val="single"/>
        </w:rPr>
        <w:t>          </w:t>
      </w:r>
    </w:p>
    <w:p w14:paraId="69952F06" w14:textId="77777777" w:rsidR="002D598D" w:rsidRPr="004575F1" w:rsidRDefault="00956357" w:rsidP="00010397">
      <w:pPr>
        <w:numPr>
          <w:ilvl w:val="0"/>
          <w:numId w:val="21"/>
        </w:numPr>
        <w:tabs>
          <w:tab w:val="left" w:pos="2070"/>
          <w:tab w:val="left" w:pos="5040"/>
        </w:tabs>
        <w:suppressAutoHyphens/>
        <w:ind w:left="1350" w:right="108" w:firstLine="36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Appraisal map</w:t>
      </w:r>
      <w:r w:rsidRPr="004575F1">
        <w:rPr>
          <w:rFonts w:ascii="Century Gothic" w:hAnsi="Century Gothic"/>
          <w:spacing w:val="-3"/>
        </w:rPr>
        <w:tab/>
      </w:r>
      <w:r w:rsidRPr="004575F1">
        <w:rPr>
          <w:rFonts w:ascii="Century Gothic" w:hAnsi="Century Gothic"/>
          <w:spacing w:val="-3"/>
          <w:u w:val="single"/>
        </w:rPr>
        <w:t>          </w:t>
      </w:r>
    </w:p>
    <w:p w14:paraId="1B39DD36" w14:textId="77777777" w:rsidR="002D598D" w:rsidRPr="004575F1" w:rsidRDefault="00956357" w:rsidP="00010397">
      <w:pPr>
        <w:numPr>
          <w:ilvl w:val="0"/>
          <w:numId w:val="21"/>
        </w:numPr>
        <w:tabs>
          <w:tab w:val="left" w:pos="2070"/>
          <w:tab w:val="left" w:pos="5040"/>
        </w:tabs>
        <w:suppressAutoHyphens/>
        <w:ind w:left="1350" w:right="108" w:firstLine="360"/>
        <w:rPr>
          <w:rFonts w:ascii="Century Gothic" w:hAnsi="Century Gothic"/>
          <w:spacing w:val="-3"/>
          <w:u w:val="single"/>
        </w:rPr>
      </w:pPr>
      <w:r w:rsidRPr="004575F1">
        <w:rPr>
          <w:rFonts w:ascii="Century Gothic" w:hAnsi="Century Gothic"/>
          <w:spacing w:val="-3"/>
        </w:rPr>
        <w:t>Acquisition Documents</w:t>
      </w:r>
      <w:r w:rsidRPr="004575F1">
        <w:rPr>
          <w:rFonts w:ascii="Century Gothic" w:hAnsi="Century Gothic"/>
          <w:spacing w:val="-3"/>
        </w:rPr>
        <w:tab/>
      </w:r>
      <w:r w:rsidRPr="004575F1">
        <w:rPr>
          <w:rFonts w:ascii="Century Gothic" w:hAnsi="Century Gothic"/>
          <w:spacing w:val="-3"/>
          <w:u w:val="single"/>
        </w:rPr>
        <w:t>          </w:t>
      </w:r>
    </w:p>
    <w:p w14:paraId="15E826E7" w14:textId="77777777" w:rsidR="002D598D" w:rsidRPr="004575F1" w:rsidRDefault="00956357" w:rsidP="00010397">
      <w:pPr>
        <w:numPr>
          <w:ilvl w:val="0"/>
          <w:numId w:val="21"/>
        </w:numPr>
        <w:tabs>
          <w:tab w:val="left" w:pos="2070"/>
        </w:tabs>
        <w:suppressAutoHyphens/>
        <w:ind w:left="1350" w:right="108" w:firstLine="36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Property Transfer Documents</w:t>
      </w:r>
      <w:r w:rsidRPr="004575F1">
        <w:rPr>
          <w:rFonts w:ascii="Century Gothic" w:hAnsi="Century Gothic"/>
          <w:spacing w:val="-3"/>
        </w:rPr>
        <w:tab/>
      </w:r>
      <w:r w:rsidRPr="004575F1">
        <w:rPr>
          <w:rFonts w:ascii="Century Gothic" w:hAnsi="Century Gothic"/>
          <w:spacing w:val="-3"/>
          <w:u w:val="single"/>
        </w:rPr>
        <w:t>          </w:t>
      </w:r>
    </w:p>
    <w:p w14:paraId="06292DEF" w14:textId="77777777" w:rsidR="002D598D" w:rsidRPr="004575F1" w:rsidRDefault="00956357" w:rsidP="00010397">
      <w:pPr>
        <w:numPr>
          <w:ilvl w:val="0"/>
          <w:numId w:val="21"/>
        </w:numPr>
        <w:tabs>
          <w:tab w:val="left" w:pos="2070"/>
          <w:tab w:val="left" w:pos="5040"/>
        </w:tabs>
        <w:suppressAutoHyphens/>
        <w:ind w:left="1350" w:right="108" w:firstLine="36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R/W Record Map</w:t>
      </w:r>
      <w:r w:rsidRPr="004575F1">
        <w:rPr>
          <w:rFonts w:ascii="Century Gothic" w:hAnsi="Century Gothic"/>
          <w:spacing w:val="-3"/>
        </w:rPr>
        <w:tab/>
      </w:r>
      <w:r w:rsidRPr="004575F1">
        <w:rPr>
          <w:rFonts w:ascii="Century Gothic" w:hAnsi="Century Gothic"/>
          <w:spacing w:val="-3"/>
          <w:u w:val="single"/>
        </w:rPr>
        <w:t>          </w:t>
      </w:r>
    </w:p>
    <w:p w14:paraId="74D3DE45" w14:textId="77777777" w:rsidR="002D598D" w:rsidRPr="004575F1" w:rsidRDefault="00956357" w:rsidP="00010397">
      <w:pPr>
        <w:numPr>
          <w:ilvl w:val="0"/>
          <w:numId w:val="21"/>
        </w:numPr>
        <w:tabs>
          <w:tab w:val="left" w:pos="2070"/>
          <w:tab w:val="left" w:pos="5040"/>
        </w:tabs>
        <w:suppressAutoHyphens/>
        <w:ind w:left="1350" w:right="108" w:firstLine="36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Record of Survey</w:t>
      </w:r>
      <w:r w:rsidRPr="004575F1">
        <w:rPr>
          <w:rFonts w:ascii="Century Gothic" w:hAnsi="Century Gothic"/>
          <w:spacing w:val="-3"/>
        </w:rPr>
        <w:tab/>
      </w:r>
      <w:r w:rsidRPr="004575F1">
        <w:rPr>
          <w:rFonts w:ascii="Century Gothic" w:hAnsi="Century Gothic"/>
          <w:spacing w:val="-3"/>
          <w:u w:val="single"/>
        </w:rPr>
        <w:t>          </w:t>
      </w:r>
    </w:p>
    <w:p w14:paraId="7F0302F6" w14:textId="77777777" w:rsidR="002D598D" w:rsidRPr="004575F1" w:rsidRDefault="002D598D" w:rsidP="00FB1542">
      <w:pPr>
        <w:tabs>
          <w:tab w:val="left" w:pos="1440"/>
          <w:tab w:val="left" w:pos="1980"/>
          <w:tab w:val="left" w:pos="4320"/>
        </w:tabs>
        <w:suppressAutoHyphens/>
        <w:ind w:left="1620" w:right="108"/>
        <w:rPr>
          <w:rFonts w:ascii="Century Gothic" w:hAnsi="Century Gothic"/>
          <w:spacing w:val="-3"/>
        </w:rPr>
      </w:pPr>
    </w:p>
    <w:p w14:paraId="508EA8AF" w14:textId="77777777" w:rsidR="002D598D" w:rsidRPr="004575F1" w:rsidRDefault="00956357" w:rsidP="00010397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left="135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b/>
          <w:i/>
          <w:spacing w:val="-3"/>
          <w:u w:val="double"/>
        </w:rPr>
        <w:t>Engineering Surveys</w:t>
      </w:r>
    </w:p>
    <w:p w14:paraId="0BEA2F1F" w14:textId="77777777" w:rsidR="002D598D" w:rsidRPr="004575F1" w:rsidRDefault="002D598D">
      <w:pPr>
        <w:tabs>
          <w:tab w:val="left" w:pos="1440"/>
          <w:tab w:val="left" w:pos="1980"/>
          <w:tab w:val="left" w:pos="4320"/>
        </w:tabs>
        <w:suppressAutoHyphens/>
        <w:ind w:left="900" w:right="108"/>
        <w:rPr>
          <w:rFonts w:ascii="Century Gothic" w:hAnsi="Century Gothic"/>
          <w:spacing w:val="-3"/>
        </w:rPr>
      </w:pPr>
    </w:p>
    <w:p w14:paraId="321E812B" w14:textId="77777777" w:rsidR="002D598D" w:rsidRPr="004575F1" w:rsidRDefault="00956357" w:rsidP="00010397">
      <w:pPr>
        <w:pStyle w:val="ListParagraph"/>
        <w:numPr>
          <w:ilvl w:val="0"/>
          <w:numId w:val="22"/>
        </w:numPr>
        <w:tabs>
          <w:tab w:val="left" w:pos="1890"/>
          <w:tab w:val="left" w:pos="1980"/>
          <w:tab w:val="left" w:pos="4320"/>
        </w:tabs>
        <w:suppressAutoHyphens/>
        <w:ind w:right="108" w:hanging="9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Is any surveying or photogrammetric mapping required?</w:t>
      </w:r>
    </w:p>
    <w:p w14:paraId="574E1E58" w14:textId="77777777" w:rsidR="002D598D" w:rsidRPr="004575F1" w:rsidRDefault="002D598D">
      <w:pPr>
        <w:tabs>
          <w:tab w:val="left" w:pos="1440"/>
          <w:tab w:val="left" w:pos="1980"/>
          <w:tab w:val="left" w:pos="4320"/>
        </w:tabs>
        <w:suppressAutoHyphens/>
        <w:ind w:left="900" w:right="108"/>
        <w:rPr>
          <w:rFonts w:ascii="Century Gothic" w:hAnsi="Century Gothic"/>
          <w:spacing w:val="-3"/>
        </w:rPr>
      </w:pPr>
    </w:p>
    <w:p w14:paraId="6AEEF9FF" w14:textId="77777777" w:rsidR="002D598D" w:rsidRPr="004575F1" w:rsidRDefault="00956357" w:rsidP="00010397">
      <w:pPr>
        <w:tabs>
          <w:tab w:val="left" w:pos="1890"/>
          <w:tab w:val="left" w:pos="1980"/>
          <w:tab w:val="left" w:pos="3240"/>
        </w:tabs>
        <w:suppressAutoHyphens/>
        <w:ind w:left="1080" w:right="108" w:firstLine="81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 xml:space="preserve">No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  <w:r w:rsidRPr="004575F1">
        <w:rPr>
          <w:rFonts w:ascii="Century Gothic" w:hAnsi="Century Gothic"/>
          <w:spacing w:val="-3"/>
        </w:rPr>
        <w:tab/>
        <w:t xml:space="preserve">Yes </w:t>
      </w:r>
      <w:r w:rsidRPr="004575F1">
        <w:rPr>
          <w:rFonts w:ascii="Century Gothic" w:hAnsi="Century Gothic"/>
          <w:spacing w:val="-3"/>
          <w:u w:val="single"/>
        </w:rPr>
        <w:t>        </w:t>
      </w:r>
      <w:proofErr w:type="gramStart"/>
      <w:r w:rsidRPr="004575F1">
        <w:rPr>
          <w:rFonts w:ascii="Century Gothic" w:hAnsi="Century Gothic"/>
          <w:spacing w:val="-3"/>
          <w:u w:val="single"/>
        </w:rPr>
        <w:t>  </w:t>
      </w:r>
      <w:r w:rsidRPr="004575F1">
        <w:rPr>
          <w:rFonts w:ascii="Century Gothic" w:hAnsi="Century Gothic"/>
          <w:spacing w:val="-3"/>
        </w:rPr>
        <w:t xml:space="preserve"> (</w:t>
      </w:r>
      <w:proofErr w:type="gramEnd"/>
      <w:r w:rsidRPr="004575F1">
        <w:rPr>
          <w:rFonts w:ascii="Century Gothic" w:hAnsi="Century Gothic"/>
          <w:spacing w:val="-3"/>
        </w:rPr>
        <w:t>Complete the following.)</w:t>
      </w:r>
    </w:p>
    <w:p w14:paraId="6CF99848" w14:textId="77777777" w:rsidR="002D598D" w:rsidRPr="004575F1" w:rsidRDefault="002D598D">
      <w:pPr>
        <w:tabs>
          <w:tab w:val="left" w:pos="1440"/>
          <w:tab w:val="left" w:pos="1980"/>
          <w:tab w:val="left" w:pos="4320"/>
        </w:tabs>
        <w:suppressAutoHyphens/>
        <w:ind w:left="900" w:right="108"/>
        <w:rPr>
          <w:rFonts w:ascii="Century Gothic" w:hAnsi="Century Gothic"/>
          <w:spacing w:val="-3"/>
        </w:rPr>
      </w:pPr>
    </w:p>
    <w:p w14:paraId="3E53EAAF" w14:textId="77777777" w:rsidR="002D598D" w:rsidRPr="004575F1" w:rsidRDefault="002D598D">
      <w:pPr>
        <w:tabs>
          <w:tab w:val="left" w:pos="1440"/>
          <w:tab w:val="left" w:pos="1980"/>
          <w:tab w:val="left" w:pos="4320"/>
        </w:tabs>
        <w:suppressAutoHyphens/>
        <w:ind w:left="900" w:right="108"/>
        <w:rPr>
          <w:rFonts w:ascii="Century Gothic" w:hAnsi="Century Gothic"/>
          <w:spacing w:val="-3"/>
        </w:rPr>
      </w:pPr>
    </w:p>
    <w:p w14:paraId="345EFE09" w14:textId="77777777" w:rsidR="002D598D" w:rsidRPr="004575F1" w:rsidRDefault="00956357" w:rsidP="00010397">
      <w:pPr>
        <w:pStyle w:val="ListParagraph"/>
        <w:numPr>
          <w:ilvl w:val="0"/>
          <w:numId w:val="22"/>
        </w:numPr>
        <w:tabs>
          <w:tab w:val="left" w:pos="1440"/>
          <w:tab w:val="left" w:pos="1890"/>
          <w:tab w:val="left" w:pos="4320"/>
        </w:tabs>
        <w:suppressAutoHyphens/>
        <w:ind w:right="108" w:hanging="9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  <w:u w:val="single"/>
        </w:rPr>
        <w:t>Datum Requirements</w:t>
      </w:r>
    </w:p>
    <w:p w14:paraId="3B447D88" w14:textId="77777777" w:rsidR="002D598D" w:rsidRPr="004575F1" w:rsidRDefault="002D598D">
      <w:pPr>
        <w:tabs>
          <w:tab w:val="left" w:pos="1440"/>
          <w:tab w:val="left" w:pos="1980"/>
          <w:tab w:val="left" w:pos="4320"/>
        </w:tabs>
        <w:suppressAutoHyphens/>
        <w:ind w:left="900" w:right="108"/>
        <w:rPr>
          <w:rFonts w:ascii="Century Gothic" w:hAnsi="Century Gothic"/>
          <w:spacing w:val="-3"/>
        </w:rPr>
      </w:pPr>
    </w:p>
    <w:p w14:paraId="4D909137" w14:textId="77777777" w:rsidR="002D598D" w:rsidRPr="004575F1" w:rsidRDefault="00956357" w:rsidP="00010397">
      <w:pPr>
        <w:pStyle w:val="ListParagraph"/>
        <w:tabs>
          <w:tab w:val="left" w:pos="1890"/>
          <w:tab w:val="left" w:pos="1980"/>
          <w:tab w:val="left" w:pos="4320"/>
        </w:tabs>
        <w:suppressAutoHyphens/>
        <w:ind w:left="1440" w:right="108" w:firstLine="450"/>
        <w:rPr>
          <w:rFonts w:ascii="Century Gothic" w:hAnsi="Century Gothic"/>
          <w:spacing w:val="-3"/>
        </w:rPr>
      </w:pPr>
      <w:proofErr w:type="gramStart"/>
      <w:r w:rsidRPr="004575F1">
        <w:rPr>
          <w:rFonts w:ascii="Century Gothic" w:hAnsi="Century Gothic"/>
          <w:spacing w:val="-3"/>
        </w:rPr>
        <w:t>Yes</w:t>
      </w:r>
      <w:proofErr w:type="gramEnd"/>
      <w:r w:rsidRPr="004575F1">
        <w:rPr>
          <w:rFonts w:ascii="Century Gothic" w:hAnsi="Century Gothic"/>
          <w:spacing w:val="-3"/>
        </w:rPr>
        <w:t xml:space="preserve">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  <w:r w:rsidR="009D6545" w:rsidRPr="004575F1">
        <w:rPr>
          <w:rFonts w:ascii="Century Gothic" w:hAnsi="Century Gothic"/>
          <w:spacing w:val="-3"/>
          <w:u w:val="single"/>
        </w:rPr>
        <w:t xml:space="preserve"> </w:t>
      </w:r>
      <w:r w:rsidRPr="004575F1">
        <w:rPr>
          <w:rFonts w:ascii="Century Gothic" w:hAnsi="Century Gothic"/>
          <w:spacing w:val="-3"/>
        </w:rPr>
        <w:t>Project will adhere to the following criteria:</w:t>
      </w:r>
    </w:p>
    <w:p w14:paraId="3E1FB768" w14:textId="77777777" w:rsidR="002D598D" w:rsidRPr="004575F1" w:rsidRDefault="00956357" w:rsidP="00010397">
      <w:pPr>
        <w:pStyle w:val="ListParagraph"/>
        <w:numPr>
          <w:ilvl w:val="0"/>
          <w:numId w:val="23"/>
        </w:numPr>
        <w:tabs>
          <w:tab w:val="left" w:pos="2250"/>
          <w:tab w:val="left" w:pos="4320"/>
        </w:tabs>
        <w:suppressAutoHyphens/>
        <w:ind w:left="225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Horizontal - datum policy is NAD 83, CA</w:t>
      </w:r>
      <w:r w:rsidRPr="004575F1">
        <w:rPr>
          <w:rFonts w:ascii="Century Gothic" w:hAnsi="Century Gothic"/>
          <w:spacing w:val="-3"/>
        </w:rPr>
        <w:noBreakHyphen/>
        <w:t>HPGN, EPOCH 1991.35 and English system of units and measures.</w:t>
      </w:r>
    </w:p>
    <w:p w14:paraId="61CBF51C" w14:textId="77777777" w:rsidR="002D598D" w:rsidRPr="004575F1" w:rsidRDefault="00956357" w:rsidP="00010397">
      <w:pPr>
        <w:pStyle w:val="ListParagraph"/>
        <w:numPr>
          <w:ilvl w:val="0"/>
          <w:numId w:val="23"/>
        </w:numPr>
        <w:tabs>
          <w:tab w:val="left" w:pos="2250"/>
          <w:tab w:val="left" w:pos="4320"/>
        </w:tabs>
        <w:suppressAutoHyphens/>
        <w:ind w:right="108" w:firstLine="45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Vertical - datum policy is NAVD 88.</w:t>
      </w:r>
    </w:p>
    <w:p w14:paraId="68871553" w14:textId="77777777" w:rsidR="002D598D" w:rsidRPr="004575F1" w:rsidRDefault="00956357" w:rsidP="00010397">
      <w:pPr>
        <w:pStyle w:val="ListParagraph"/>
        <w:numPr>
          <w:ilvl w:val="0"/>
          <w:numId w:val="23"/>
        </w:numPr>
        <w:tabs>
          <w:tab w:val="left" w:pos="2250"/>
          <w:tab w:val="left" w:pos="4320"/>
        </w:tabs>
        <w:suppressAutoHyphens/>
        <w:ind w:right="108" w:firstLine="45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Units - metric is not required.</w:t>
      </w:r>
    </w:p>
    <w:p w14:paraId="214A0F69" w14:textId="77777777" w:rsidR="002D598D" w:rsidRPr="004575F1" w:rsidRDefault="002D598D">
      <w:pPr>
        <w:tabs>
          <w:tab w:val="left" w:pos="1440"/>
          <w:tab w:val="left" w:pos="1980"/>
          <w:tab w:val="left" w:pos="4320"/>
        </w:tabs>
        <w:suppressAutoHyphens/>
        <w:ind w:left="900" w:right="108"/>
        <w:rPr>
          <w:rFonts w:ascii="Century Gothic" w:hAnsi="Century Gothic"/>
          <w:spacing w:val="-3"/>
        </w:rPr>
      </w:pPr>
    </w:p>
    <w:p w14:paraId="313DE518" w14:textId="77777777" w:rsidR="002D598D" w:rsidRPr="004575F1" w:rsidRDefault="00956357" w:rsidP="00010397">
      <w:pPr>
        <w:tabs>
          <w:tab w:val="left" w:pos="1440"/>
          <w:tab w:val="left" w:pos="1890"/>
          <w:tab w:val="left" w:pos="4320"/>
        </w:tabs>
        <w:suppressAutoHyphens/>
        <w:ind w:left="1080" w:right="108" w:firstLine="81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 xml:space="preserve">No </w:t>
      </w:r>
      <w:r w:rsidRPr="004575F1">
        <w:rPr>
          <w:rFonts w:ascii="Century Gothic" w:hAnsi="Century Gothic"/>
          <w:spacing w:val="-3"/>
          <w:u w:val="single"/>
        </w:rPr>
        <w:t>         </w:t>
      </w:r>
      <w:r w:rsidRPr="004575F1">
        <w:rPr>
          <w:rFonts w:ascii="Century Gothic" w:hAnsi="Century Gothic"/>
          <w:spacing w:val="-3"/>
        </w:rPr>
        <w:t xml:space="preserve"> Provide an explanation on additional page.</w:t>
      </w:r>
    </w:p>
    <w:p w14:paraId="2E8A9B2B" w14:textId="77777777" w:rsidR="002D598D" w:rsidRPr="004575F1" w:rsidRDefault="002D598D">
      <w:pPr>
        <w:tabs>
          <w:tab w:val="left" w:pos="1440"/>
          <w:tab w:val="left" w:pos="1980"/>
          <w:tab w:val="left" w:pos="4320"/>
        </w:tabs>
        <w:suppressAutoHyphens/>
        <w:ind w:left="900" w:right="108"/>
        <w:rPr>
          <w:rFonts w:ascii="Century Gothic" w:hAnsi="Century Gothic"/>
          <w:spacing w:val="-3"/>
        </w:rPr>
      </w:pPr>
    </w:p>
    <w:p w14:paraId="166F851C" w14:textId="77777777" w:rsidR="002D598D" w:rsidRPr="004575F1" w:rsidRDefault="002D598D">
      <w:pPr>
        <w:tabs>
          <w:tab w:val="left" w:pos="1440"/>
          <w:tab w:val="left" w:pos="1980"/>
          <w:tab w:val="left" w:pos="4320"/>
        </w:tabs>
        <w:suppressAutoHyphens/>
        <w:ind w:left="900" w:right="108"/>
        <w:rPr>
          <w:rFonts w:ascii="Century Gothic" w:hAnsi="Century Gothic"/>
          <w:spacing w:val="-3"/>
        </w:rPr>
      </w:pPr>
    </w:p>
    <w:p w14:paraId="4F523765" w14:textId="77777777" w:rsidR="002D598D" w:rsidRPr="004575F1" w:rsidRDefault="00956357" w:rsidP="00010397">
      <w:pPr>
        <w:pStyle w:val="ListParagraph"/>
        <w:numPr>
          <w:ilvl w:val="0"/>
          <w:numId w:val="22"/>
        </w:numPr>
        <w:tabs>
          <w:tab w:val="left" w:pos="1440"/>
          <w:tab w:val="left" w:pos="1890"/>
          <w:tab w:val="left" w:pos="4320"/>
        </w:tabs>
        <w:suppressAutoHyphens/>
        <w:ind w:right="108" w:firstLine="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Will land survey monument perpetuation be scoped into the project, if required?</w:t>
      </w:r>
    </w:p>
    <w:p w14:paraId="20240EAF" w14:textId="77777777" w:rsidR="002D598D" w:rsidRPr="004575F1" w:rsidRDefault="002D598D">
      <w:pPr>
        <w:tabs>
          <w:tab w:val="left" w:pos="1440"/>
          <w:tab w:val="left" w:pos="1980"/>
          <w:tab w:val="left" w:pos="4320"/>
        </w:tabs>
        <w:suppressAutoHyphens/>
        <w:ind w:left="900" w:right="108"/>
        <w:rPr>
          <w:rFonts w:ascii="Century Gothic" w:hAnsi="Century Gothic"/>
          <w:spacing w:val="-3"/>
        </w:rPr>
      </w:pPr>
    </w:p>
    <w:p w14:paraId="2254261E" w14:textId="77777777" w:rsidR="002D598D" w:rsidRPr="004575F1" w:rsidRDefault="00956357" w:rsidP="00010397">
      <w:pPr>
        <w:tabs>
          <w:tab w:val="left" w:pos="1440"/>
          <w:tab w:val="left" w:pos="1980"/>
          <w:tab w:val="left" w:pos="4320"/>
        </w:tabs>
        <w:suppressAutoHyphens/>
        <w:ind w:left="189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 xml:space="preserve">Yes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</w:p>
    <w:p w14:paraId="11471EE0" w14:textId="77777777" w:rsidR="002D598D" w:rsidRPr="004575F1" w:rsidRDefault="002D598D" w:rsidP="00010397">
      <w:pPr>
        <w:tabs>
          <w:tab w:val="left" w:pos="1440"/>
          <w:tab w:val="left" w:pos="1980"/>
          <w:tab w:val="left" w:pos="4320"/>
        </w:tabs>
        <w:suppressAutoHyphens/>
        <w:ind w:left="1890" w:right="108"/>
        <w:rPr>
          <w:rFonts w:ascii="Century Gothic" w:hAnsi="Century Gothic"/>
          <w:spacing w:val="-3"/>
        </w:rPr>
      </w:pPr>
    </w:p>
    <w:p w14:paraId="70781FE9" w14:textId="77777777" w:rsidR="002D598D" w:rsidRPr="004575F1" w:rsidRDefault="00956357" w:rsidP="00010397">
      <w:pPr>
        <w:tabs>
          <w:tab w:val="left" w:pos="1440"/>
          <w:tab w:val="left" w:pos="1980"/>
          <w:tab w:val="left" w:pos="4320"/>
        </w:tabs>
        <w:suppressAutoHyphens/>
        <w:ind w:left="189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 xml:space="preserve">No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  <w:r w:rsidRPr="004575F1">
        <w:rPr>
          <w:rFonts w:ascii="Century Gothic" w:hAnsi="Century Gothic"/>
          <w:spacing w:val="-3"/>
        </w:rPr>
        <w:t xml:space="preserve"> Provide explanation on additional page.</w:t>
      </w:r>
    </w:p>
    <w:p w14:paraId="4B6D11C0" w14:textId="77777777" w:rsidR="002D598D" w:rsidRDefault="002D598D">
      <w:pPr>
        <w:suppressAutoHyphens/>
        <w:ind w:right="108"/>
        <w:rPr>
          <w:spacing w:val="-3"/>
        </w:rPr>
      </w:pPr>
    </w:p>
    <w:p w14:paraId="324EC001" w14:textId="77777777" w:rsidR="002D598D" w:rsidRDefault="002D598D">
      <w:pPr>
        <w:suppressAutoHyphens/>
        <w:ind w:right="108"/>
        <w:rPr>
          <w:spacing w:val="-3"/>
        </w:rPr>
        <w:sectPr w:rsidR="002D598D">
          <w:headerReference w:type="first" r:id="rId7"/>
          <w:footerReference w:type="first" r:id="rId8"/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p w14:paraId="1228A442" w14:textId="7F2C66A4" w:rsidR="002D598D" w:rsidRPr="004575F1" w:rsidRDefault="00956357" w:rsidP="00FB1542">
      <w:pPr>
        <w:suppressAutoHyphens/>
        <w:ind w:right="108"/>
        <w:rPr>
          <w:rFonts w:ascii="Century Gothic" w:hAnsi="Century Gothic"/>
          <w:spacing w:val="-3"/>
          <w:sz w:val="16"/>
        </w:rPr>
      </w:pPr>
      <w:r w:rsidRPr="004575F1">
        <w:rPr>
          <w:rFonts w:ascii="Century Gothic" w:hAnsi="Century Gothic"/>
          <w:spacing w:val="-3"/>
          <w:sz w:val="16"/>
        </w:rPr>
        <w:lastRenderedPageBreak/>
        <w:t>R/W Data Sheet </w:t>
      </w:r>
      <w:r w:rsidR="004575F1">
        <w:rPr>
          <w:rFonts w:ascii="Century Gothic" w:hAnsi="Century Gothic"/>
          <w:spacing w:val="-3"/>
          <w:sz w:val="16"/>
        </w:rPr>
        <w:t>–</w:t>
      </w:r>
      <w:r w:rsidRPr="004575F1">
        <w:rPr>
          <w:rFonts w:ascii="Century Gothic" w:hAnsi="Century Gothic"/>
          <w:spacing w:val="-3"/>
          <w:sz w:val="16"/>
        </w:rPr>
        <w:t xml:space="preserve"> Local Public Agencies</w:t>
      </w:r>
    </w:p>
    <w:p w14:paraId="3C322CCD" w14:textId="77777777" w:rsidR="002D598D" w:rsidRPr="004575F1" w:rsidRDefault="00956357" w:rsidP="00FB1542">
      <w:pPr>
        <w:suppressAutoHyphens/>
        <w:ind w:right="108"/>
        <w:rPr>
          <w:rFonts w:ascii="Century Gothic" w:hAnsi="Century Gothic"/>
          <w:spacing w:val="-3"/>
          <w:sz w:val="16"/>
        </w:rPr>
      </w:pPr>
      <w:r w:rsidRPr="004575F1">
        <w:rPr>
          <w:rFonts w:ascii="Century Gothic" w:hAnsi="Century Gothic"/>
          <w:spacing w:val="-3"/>
          <w:sz w:val="16"/>
        </w:rPr>
        <w:t>Page 2 of 5</w:t>
      </w:r>
    </w:p>
    <w:p w14:paraId="6BED907B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13CCC0FD" w14:textId="77777777" w:rsidR="002D598D" w:rsidRPr="004575F1" w:rsidRDefault="00956357" w:rsidP="00010397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right="108" w:firstLine="9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b/>
          <w:i/>
          <w:spacing w:val="-3"/>
          <w:u w:val="double"/>
        </w:rPr>
        <w:t>Parcel Information (Land and Improvements)</w:t>
      </w:r>
    </w:p>
    <w:p w14:paraId="31145897" w14:textId="77777777" w:rsidR="002D598D" w:rsidRPr="004575F1" w:rsidRDefault="002D598D">
      <w:pPr>
        <w:tabs>
          <w:tab w:val="left" w:pos="1440"/>
          <w:tab w:val="left" w:pos="1980"/>
          <w:tab w:val="left" w:pos="4320"/>
        </w:tabs>
        <w:suppressAutoHyphens/>
        <w:ind w:left="900" w:right="108"/>
        <w:rPr>
          <w:rFonts w:ascii="Century Gothic" w:hAnsi="Century Gothic"/>
          <w:spacing w:val="-3"/>
        </w:rPr>
      </w:pPr>
    </w:p>
    <w:p w14:paraId="749778E9" w14:textId="77777777" w:rsidR="002D598D" w:rsidRPr="004575F1" w:rsidRDefault="00956357" w:rsidP="0021372D">
      <w:pPr>
        <w:tabs>
          <w:tab w:val="left" w:pos="1440"/>
          <w:tab w:val="left" w:pos="1980"/>
          <w:tab w:val="left" w:pos="4320"/>
        </w:tabs>
        <w:suppressAutoHyphens/>
        <w:ind w:left="720" w:right="108" w:firstLine="72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Are there any property rights required within the proposed project limits?</w:t>
      </w:r>
    </w:p>
    <w:p w14:paraId="72067D99" w14:textId="77777777" w:rsidR="002D598D" w:rsidRPr="004575F1" w:rsidRDefault="002D598D" w:rsidP="00FB1542">
      <w:pPr>
        <w:tabs>
          <w:tab w:val="left" w:pos="1440"/>
          <w:tab w:val="left" w:pos="1980"/>
          <w:tab w:val="left" w:pos="4320"/>
        </w:tabs>
        <w:suppressAutoHyphens/>
        <w:ind w:left="1260" w:right="108"/>
        <w:rPr>
          <w:rFonts w:ascii="Century Gothic" w:hAnsi="Century Gothic"/>
          <w:spacing w:val="-3"/>
        </w:rPr>
      </w:pPr>
    </w:p>
    <w:p w14:paraId="7E0D59A1" w14:textId="77777777" w:rsidR="002D598D" w:rsidRPr="004575F1" w:rsidRDefault="00956357" w:rsidP="0021372D">
      <w:pPr>
        <w:tabs>
          <w:tab w:val="left" w:pos="1440"/>
          <w:tab w:val="left" w:pos="1980"/>
          <w:tab w:val="left" w:pos="3240"/>
        </w:tabs>
        <w:suppressAutoHyphens/>
        <w:ind w:left="1440" w:right="108" w:firstLine="54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 xml:space="preserve">No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  <w:r w:rsidRPr="004575F1">
        <w:rPr>
          <w:rFonts w:ascii="Century Gothic" w:hAnsi="Century Gothic"/>
          <w:spacing w:val="-3"/>
        </w:rPr>
        <w:tab/>
        <w:t xml:space="preserve">Yes </w:t>
      </w:r>
      <w:r w:rsidRPr="004575F1">
        <w:rPr>
          <w:rFonts w:ascii="Century Gothic" w:hAnsi="Century Gothic"/>
          <w:spacing w:val="-3"/>
          <w:u w:val="single"/>
        </w:rPr>
        <w:t>        </w:t>
      </w:r>
      <w:proofErr w:type="gramStart"/>
      <w:r w:rsidRPr="004575F1">
        <w:rPr>
          <w:rFonts w:ascii="Century Gothic" w:hAnsi="Century Gothic"/>
          <w:spacing w:val="-3"/>
          <w:u w:val="single"/>
        </w:rPr>
        <w:t>  </w:t>
      </w:r>
      <w:r w:rsidRPr="004575F1">
        <w:rPr>
          <w:rFonts w:ascii="Century Gothic" w:hAnsi="Century Gothic"/>
          <w:spacing w:val="-3"/>
        </w:rPr>
        <w:t xml:space="preserve"> (</w:t>
      </w:r>
      <w:proofErr w:type="gramEnd"/>
      <w:r w:rsidRPr="004575F1">
        <w:rPr>
          <w:rFonts w:ascii="Century Gothic" w:hAnsi="Century Gothic"/>
          <w:spacing w:val="-3"/>
        </w:rPr>
        <w:t>Complete the following.)</w:t>
      </w:r>
    </w:p>
    <w:p w14:paraId="613469DA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tbl>
      <w:tblPr>
        <w:tblW w:w="0" w:type="auto"/>
        <w:tblInd w:w="1008" w:type="dxa"/>
        <w:tblLayout w:type="fixed"/>
        <w:tblLook w:val="0000" w:firstRow="0" w:lastRow="0" w:firstColumn="0" w:lastColumn="0" w:noHBand="0" w:noVBand="0"/>
      </w:tblPr>
      <w:tblGrid>
        <w:gridCol w:w="4032"/>
        <w:gridCol w:w="288"/>
        <w:gridCol w:w="1296"/>
        <w:gridCol w:w="288"/>
        <w:gridCol w:w="1296"/>
        <w:gridCol w:w="288"/>
        <w:gridCol w:w="288"/>
        <w:gridCol w:w="1296"/>
      </w:tblGrid>
      <w:tr w:rsidR="00FB1542" w:rsidRPr="004575F1" w14:paraId="7DAC96C8" w14:textId="77777777" w:rsidTr="005A01D7">
        <w:trPr>
          <w:trHeight w:hRule="exact" w:val="504"/>
        </w:trPr>
        <w:tc>
          <w:tcPr>
            <w:tcW w:w="4032" w:type="dxa"/>
            <w:vAlign w:val="bottom"/>
          </w:tcPr>
          <w:p w14:paraId="32CDAD7B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178526FF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vAlign w:val="bottom"/>
          </w:tcPr>
          <w:p w14:paraId="6A35B9E9" w14:textId="77777777" w:rsidR="00FB1542" w:rsidRPr="004575F1" w:rsidRDefault="00FB1542" w:rsidP="005A01D7">
            <w:pPr>
              <w:suppressAutoHyphens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Part Take</w:t>
            </w:r>
          </w:p>
        </w:tc>
        <w:tc>
          <w:tcPr>
            <w:tcW w:w="288" w:type="dxa"/>
            <w:vAlign w:val="bottom"/>
          </w:tcPr>
          <w:p w14:paraId="2A29FF1B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vAlign w:val="bottom"/>
          </w:tcPr>
          <w:p w14:paraId="282C7205" w14:textId="77777777" w:rsidR="00FB1542" w:rsidRPr="004575F1" w:rsidRDefault="00FB1542" w:rsidP="005A01D7">
            <w:pPr>
              <w:suppressAutoHyphens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Full Take</w:t>
            </w:r>
          </w:p>
        </w:tc>
        <w:tc>
          <w:tcPr>
            <w:tcW w:w="288" w:type="dxa"/>
            <w:vAlign w:val="bottom"/>
          </w:tcPr>
          <w:p w14:paraId="4C1F0108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5C777A3A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vAlign w:val="bottom"/>
          </w:tcPr>
          <w:p w14:paraId="6E98F99B" w14:textId="77777777" w:rsidR="00FB1542" w:rsidRPr="004575F1" w:rsidRDefault="00FB1542" w:rsidP="005A01D7">
            <w:pPr>
              <w:suppressAutoHyphens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Estimate $</w:t>
            </w:r>
          </w:p>
        </w:tc>
      </w:tr>
      <w:tr w:rsidR="00FB1542" w:rsidRPr="004575F1" w14:paraId="159DCD7B" w14:textId="77777777" w:rsidTr="005A01D7">
        <w:trPr>
          <w:trHeight w:hRule="exact" w:val="504"/>
        </w:trPr>
        <w:tc>
          <w:tcPr>
            <w:tcW w:w="4032" w:type="dxa"/>
            <w:vAlign w:val="bottom"/>
          </w:tcPr>
          <w:p w14:paraId="61217103" w14:textId="77777777" w:rsidR="00FB1542" w:rsidRPr="004575F1" w:rsidRDefault="00FB1542" w:rsidP="009D6545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A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Number of Vacant Land Parcels</w:t>
            </w:r>
          </w:p>
        </w:tc>
        <w:tc>
          <w:tcPr>
            <w:tcW w:w="288" w:type="dxa"/>
            <w:vAlign w:val="bottom"/>
          </w:tcPr>
          <w:p w14:paraId="5AF971C1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vAlign w:val="bottom"/>
          </w:tcPr>
          <w:p w14:paraId="2E8DE802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150A67FA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  <w:vAlign w:val="bottom"/>
          </w:tcPr>
          <w:p w14:paraId="4B438DBA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79A10357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310A1A97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vAlign w:val="bottom"/>
          </w:tcPr>
          <w:p w14:paraId="6BAAE19A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FB1542" w:rsidRPr="004575F1" w14:paraId="56C3584C" w14:textId="77777777" w:rsidTr="005A01D7">
        <w:trPr>
          <w:trHeight w:hRule="exact" w:val="504"/>
        </w:trPr>
        <w:tc>
          <w:tcPr>
            <w:tcW w:w="4032" w:type="dxa"/>
            <w:vAlign w:val="bottom"/>
          </w:tcPr>
          <w:p w14:paraId="61E096F6" w14:textId="77777777" w:rsidR="00FB1542" w:rsidRPr="004575F1" w:rsidRDefault="00FB1542" w:rsidP="009D6545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B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Number of Single Family Residential Units</w:t>
            </w:r>
          </w:p>
        </w:tc>
        <w:tc>
          <w:tcPr>
            <w:tcW w:w="288" w:type="dxa"/>
            <w:vAlign w:val="bottom"/>
          </w:tcPr>
          <w:p w14:paraId="000C4CD0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EB7B2F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4EE1C00C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916B4B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76CDFB67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5732927B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2A6075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FB1542" w:rsidRPr="004575F1" w14:paraId="393300F1" w14:textId="77777777" w:rsidTr="005A01D7">
        <w:trPr>
          <w:trHeight w:hRule="exact" w:val="504"/>
        </w:trPr>
        <w:tc>
          <w:tcPr>
            <w:tcW w:w="4032" w:type="dxa"/>
            <w:vAlign w:val="bottom"/>
          </w:tcPr>
          <w:p w14:paraId="1F1F35C0" w14:textId="77777777" w:rsidR="00FB1542" w:rsidRPr="004575F1" w:rsidRDefault="00FB1542" w:rsidP="009D6545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C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Number of Multifamily Residential Units</w:t>
            </w:r>
          </w:p>
        </w:tc>
        <w:tc>
          <w:tcPr>
            <w:tcW w:w="288" w:type="dxa"/>
            <w:vAlign w:val="bottom"/>
          </w:tcPr>
          <w:p w14:paraId="0B5DCDEF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B212BB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52855FA8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B3940F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4143F018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665EB118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BCC088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FB1542" w:rsidRPr="004575F1" w14:paraId="200A9261" w14:textId="77777777" w:rsidTr="005A01D7">
        <w:trPr>
          <w:trHeight w:hRule="exact" w:val="504"/>
        </w:trPr>
        <w:tc>
          <w:tcPr>
            <w:tcW w:w="4032" w:type="dxa"/>
            <w:vAlign w:val="bottom"/>
          </w:tcPr>
          <w:p w14:paraId="74B7E7BA" w14:textId="77777777" w:rsidR="00FB1542" w:rsidRPr="004575F1" w:rsidRDefault="00FB1542" w:rsidP="009D6545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D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Number of Commercial/Industrial Parcels</w:t>
            </w:r>
          </w:p>
        </w:tc>
        <w:tc>
          <w:tcPr>
            <w:tcW w:w="288" w:type="dxa"/>
            <w:vAlign w:val="bottom"/>
          </w:tcPr>
          <w:p w14:paraId="4E41C407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0A2B51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3D2C960C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85191B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77211D56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4C6F6840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FF2A67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FB1542" w:rsidRPr="004575F1" w14:paraId="03DD44F1" w14:textId="77777777" w:rsidTr="005A01D7">
        <w:trPr>
          <w:trHeight w:hRule="exact" w:val="504"/>
        </w:trPr>
        <w:tc>
          <w:tcPr>
            <w:tcW w:w="4032" w:type="dxa"/>
            <w:vAlign w:val="bottom"/>
          </w:tcPr>
          <w:p w14:paraId="509E485D" w14:textId="77777777" w:rsidR="00FB1542" w:rsidRPr="004575F1" w:rsidRDefault="00FB1542" w:rsidP="009D6545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E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Number of Farm/Agricultural Parcels</w:t>
            </w:r>
          </w:p>
        </w:tc>
        <w:tc>
          <w:tcPr>
            <w:tcW w:w="288" w:type="dxa"/>
            <w:vAlign w:val="bottom"/>
          </w:tcPr>
          <w:p w14:paraId="634AE94E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E54727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35E779A3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322D39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7BFD905C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49982384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974FCC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FB1542" w:rsidRPr="004575F1" w14:paraId="12BC4DBE" w14:textId="77777777" w:rsidTr="005A01D7">
        <w:trPr>
          <w:trHeight w:hRule="exact" w:val="504"/>
        </w:trPr>
        <w:tc>
          <w:tcPr>
            <w:tcW w:w="4032" w:type="dxa"/>
            <w:vAlign w:val="bottom"/>
          </w:tcPr>
          <w:p w14:paraId="5AAA8088" w14:textId="77777777" w:rsidR="00FB1542" w:rsidRPr="004575F1" w:rsidRDefault="00FB1542" w:rsidP="009D6545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F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Permanent and/or Temporary Easements</w:t>
            </w:r>
          </w:p>
        </w:tc>
        <w:tc>
          <w:tcPr>
            <w:tcW w:w="288" w:type="dxa"/>
            <w:vAlign w:val="bottom"/>
          </w:tcPr>
          <w:p w14:paraId="5A11B6F9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A558ED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06518093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BE4045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40B49219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6A55ACCF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D37855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FB1542" w:rsidRPr="004575F1" w14:paraId="2977F724" w14:textId="77777777" w:rsidTr="005A01D7">
        <w:trPr>
          <w:trHeight w:hRule="exact" w:val="504"/>
        </w:trPr>
        <w:tc>
          <w:tcPr>
            <w:tcW w:w="4032" w:type="dxa"/>
            <w:vAlign w:val="bottom"/>
          </w:tcPr>
          <w:p w14:paraId="5CFF250C" w14:textId="77777777" w:rsidR="00FB1542" w:rsidRPr="004575F1" w:rsidRDefault="00FB1542" w:rsidP="009D6545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G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Other Parcels (define in “Remarks” section)</w:t>
            </w:r>
          </w:p>
        </w:tc>
        <w:tc>
          <w:tcPr>
            <w:tcW w:w="288" w:type="dxa"/>
            <w:vAlign w:val="bottom"/>
          </w:tcPr>
          <w:p w14:paraId="433D31F3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B20308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512B15E2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F35FFB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1FB61B11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283930D2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12B35E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FB1542" w:rsidRPr="004575F1" w14:paraId="1AC37F52" w14:textId="77777777" w:rsidTr="005A01D7">
        <w:trPr>
          <w:trHeight w:hRule="exact" w:val="504"/>
        </w:trPr>
        <w:tc>
          <w:tcPr>
            <w:tcW w:w="4032" w:type="dxa"/>
            <w:vAlign w:val="bottom"/>
          </w:tcPr>
          <w:p w14:paraId="7A50D952" w14:textId="77777777" w:rsidR="00FB1542" w:rsidRPr="004575F1" w:rsidRDefault="00FB1542" w:rsidP="005A01D7">
            <w:pPr>
              <w:tabs>
                <w:tab w:val="left" w:pos="2160"/>
              </w:tabs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ab/>
              <w:t>Totals</w:t>
            </w:r>
          </w:p>
        </w:tc>
        <w:tc>
          <w:tcPr>
            <w:tcW w:w="288" w:type="dxa"/>
            <w:vAlign w:val="bottom"/>
          </w:tcPr>
          <w:p w14:paraId="0AAE164E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9A5705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63094CDB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D658EE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181E8778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vAlign w:val="bottom"/>
          </w:tcPr>
          <w:p w14:paraId="663FB45F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F7A00A" w14:textId="77777777" w:rsidR="00FB1542" w:rsidRPr="004575F1" w:rsidRDefault="00FB1542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</w:tbl>
    <w:p w14:paraId="58F81E8A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41B8855A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5EE092C7" w14:textId="77777777" w:rsidR="002D598D" w:rsidRPr="004575F1" w:rsidRDefault="00956357" w:rsidP="0021372D">
      <w:pPr>
        <w:tabs>
          <w:tab w:val="left" w:pos="1440"/>
          <w:tab w:val="left" w:pos="1980"/>
          <w:tab w:val="left" w:pos="4320"/>
        </w:tabs>
        <w:suppressAutoHyphens/>
        <w:ind w:left="144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Provide a general description of the right of way and excess lands required (zoning, use, improvements, critical, or sensitive parcels, etc.).</w:t>
      </w:r>
    </w:p>
    <w:p w14:paraId="09EEA8BB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23CBC11D" w14:textId="77777777" w:rsidR="002D598D" w:rsidRPr="004575F1" w:rsidRDefault="00956357" w:rsidP="0021372D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left="1440" w:right="108" w:hanging="27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b/>
          <w:i/>
          <w:spacing w:val="-3"/>
          <w:u w:val="double"/>
        </w:rPr>
        <w:t>Dedications</w:t>
      </w:r>
    </w:p>
    <w:p w14:paraId="5ABC2B55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7FD745C0" w14:textId="77777777" w:rsidR="002D598D" w:rsidRPr="004575F1" w:rsidRDefault="00956357" w:rsidP="0021372D">
      <w:pPr>
        <w:tabs>
          <w:tab w:val="left" w:pos="1440"/>
          <w:tab w:val="left" w:pos="1980"/>
          <w:tab w:val="left" w:pos="4320"/>
        </w:tabs>
        <w:suppressAutoHyphens/>
        <w:ind w:left="144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Are there any property rights which have been acquired, or anticipate will be acquired, through the “dedication” process for the Project?</w:t>
      </w:r>
    </w:p>
    <w:p w14:paraId="009BC9D8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739B16F1" w14:textId="77777777" w:rsidR="002D598D" w:rsidRPr="004575F1" w:rsidRDefault="00956357" w:rsidP="0021372D">
      <w:pPr>
        <w:tabs>
          <w:tab w:val="left" w:pos="1440"/>
          <w:tab w:val="left" w:pos="1980"/>
          <w:tab w:val="left" w:pos="3240"/>
        </w:tabs>
        <w:suppressAutoHyphens/>
        <w:ind w:left="1440" w:right="108" w:firstLine="54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 xml:space="preserve">No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  <w:r w:rsidRPr="004575F1">
        <w:rPr>
          <w:rFonts w:ascii="Century Gothic" w:hAnsi="Century Gothic"/>
          <w:spacing w:val="-3"/>
        </w:rPr>
        <w:tab/>
        <w:t xml:space="preserve">Yes </w:t>
      </w:r>
      <w:r w:rsidRPr="004575F1">
        <w:rPr>
          <w:rFonts w:ascii="Century Gothic" w:hAnsi="Century Gothic"/>
          <w:spacing w:val="-3"/>
          <w:u w:val="single"/>
        </w:rPr>
        <w:t>         </w:t>
      </w:r>
      <w:proofErr w:type="gramStart"/>
      <w:r w:rsidRPr="004575F1">
        <w:rPr>
          <w:rFonts w:ascii="Century Gothic" w:hAnsi="Century Gothic"/>
          <w:spacing w:val="-3"/>
          <w:u w:val="single"/>
        </w:rPr>
        <w:t> </w:t>
      </w:r>
      <w:r w:rsidRPr="004575F1">
        <w:rPr>
          <w:rFonts w:ascii="Century Gothic" w:hAnsi="Century Gothic"/>
          <w:spacing w:val="-3"/>
        </w:rPr>
        <w:t xml:space="preserve">  (</w:t>
      </w:r>
      <w:proofErr w:type="gramEnd"/>
      <w:r w:rsidRPr="004575F1">
        <w:rPr>
          <w:rFonts w:ascii="Century Gothic" w:hAnsi="Century Gothic"/>
          <w:spacing w:val="-3"/>
        </w:rPr>
        <w:t>Complete the following.)</w:t>
      </w:r>
    </w:p>
    <w:p w14:paraId="1FCC1397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7318466B" w14:textId="77777777" w:rsidR="002D598D" w:rsidRPr="004575F1" w:rsidRDefault="00956357" w:rsidP="0021372D">
      <w:pPr>
        <w:pStyle w:val="ListParagraph"/>
        <w:tabs>
          <w:tab w:val="left" w:pos="1440"/>
          <w:tab w:val="left" w:pos="1980"/>
          <w:tab w:val="left" w:pos="4320"/>
        </w:tabs>
        <w:suppressAutoHyphens/>
        <w:ind w:right="108" w:firstLine="72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 xml:space="preserve">Number of dedicated parcels </w:t>
      </w:r>
      <w:r w:rsidRPr="004575F1">
        <w:rPr>
          <w:rFonts w:ascii="Century Gothic" w:hAnsi="Century Gothic"/>
          <w:spacing w:val="-3"/>
          <w:u w:val="single"/>
        </w:rPr>
        <w:t>               </w:t>
      </w:r>
    </w:p>
    <w:p w14:paraId="05526A6A" w14:textId="77777777" w:rsidR="002D598D" w:rsidRPr="004575F1" w:rsidRDefault="002D598D" w:rsidP="0021372D">
      <w:pPr>
        <w:suppressAutoHyphens/>
        <w:ind w:right="108" w:firstLine="720"/>
        <w:rPr>
          <w:rFonts w:ascii="Century Gothic" w:hAnsi="Century Gothic"/>
          <w:spacing w:val="-3"/>
        </w:rPr>
      </w:pPr>
    </w:p>
    <w:p w14:paraId="45C91B95" w14:textId="77777777" w:rsidR="002D598D" w:rsidRPr="004575F1" w:rsidRDefault="00956357" w:rsidP="0021372D">
      <w:pPr>
        <w:pStyle w:val="ListParagraph"/>
        <w:tabs>
          <w:tab w:val="left" w:pos="1440"/>
          <w:tab w:val="left" w:pos="1980"/>
          <w:tab w:val="left" w:pos="4320"/>
        </w:tabs>
        <w:suppressAutoHyphens/>
        <w:ind w:right="108" w:firstLine="72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Have the dedication parcel(s) been accepted by the municipality involved?</w:t>
      </w:r>
    </w:p>
    <w:p w14:paraId="15A5487D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00DA9D42" w14:textId="77777777" w:rsidR="002D598D" w:rsidRPr="004575F1" w:rsidRDefault="00956357" w:rsidP="0021372D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left="1440" w:right="108" w:hanging="27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b/>
          <w:i/>
          <w:spacing w:val="-3"/>
          <w:u w:val="double"/>
        </w:rPr>
        <w:t>Excess Lands / Relinquishments</w:t>
      </w:r>
    </w:p>
    <w:p w14:paraId="5DCFA924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0298C4D1" w14:textId="77777777" w:rsidR="002D598D" w:rsidRPr="004575F1" w:rsidRDefault="00956357" w:rsidP="004575F1">
      <w:pPr>
        <w:tabs>
          <w:tab w:val="left" w:pos="1440"/>
          <w:tab w:val="left" w:pos="1980"/>
          <w:tab w:val="left" w:pos="4320"/>
        </w:tabs>
        <w:suppressAutoHyphens/>
        <w:ind w:left="144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Are there Caltrans property rights which may become excess lands or potential relinquishment areas?</w:t>
      </w:r>
    </w:p>
    <w:p w14:paraId="39C332BC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107E219B" w14:textId="77777777" w:rsidR="002D598D" w:rsidRPr="004575F1" w:rsidRDefault="00956357" w:rsidP="0021372D">
      <w:pPr>
        <w:tabs>
          <w:tab w:val="left" w:pos="1440"/>
          <w:tab w:val="left" w:pos="1980"/>
          <w:tab w:val="left" w:pos="3240"/>
        </w:tabs>
        <w:suppressAutoHyphens/>
        <w:ind w:left="720" w:right="108" w:firstLine="126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 xml:space="preserve">No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  <w:r w:rsidRPr="004575F1">
        <w:rPr>
          <w:rFonts w:ascii="Century Gothic" w:hAnsi="Century Gothic"/>
          <w:spacing w:val="-3"/>
        </w:rPr>
        <w:tab/>
        <w:t xml:space="preserve">Yes </w:t>
      </w:r>
      <w:r w:rsidRPr="004575F1">
        <w:rPr>
          <w:rFonts w:ascii="Century Gothic" w:hAnsi="Century Gothic"/>
          <w:spacing w:val="-3"/>
          <w:u w:val="single"/>
        </w:rPr>
        <w:t>        </w:t>
      </w:r>
      <w:proofErr w:type="gramStart"/>
      <w:r w:rsidRPr="004575F1">
        <w:rPr>
          <w:rFonts w:ascii="Century Gothic" w:hAnsi="Century Gothic"/>
          <w:spacing w:val="-3"/>
          <w:u w:val="single"/>
        </w:rPr>
        <w:t>  </w:t>
      </w:r>
      <w:r w:rsidRPr="004575F1">
        <w:rPr>
          <w:rFonts w:ascii="Century Gothic" w:hAnsi="Century Gothic"/>
          <w:spacing w:val="-3"/>
        </w:rPr>
        <w:t xml:space="preserve"> (</w:t>
      </w:r>
      <w:proofErr w:type="gramEnd"/>
      <w:r w:rsidRPr="004575F1">
        <w:rPr>
          <w:rFonts w:ascii="Century Gothic" w:hAnsi="Century Gothic"/>
          <w:spacing w:val="-3"/>
        </w:rPr>
        <w:t>Provide an explanation on additional page.)</w:t>
      </w:r>
    </w:p>
    <w:p w14:paraId="51DBF07A" w14:textId="77777777" w:rsidR="002D598D" w:rsidRPr="004575F1" w:rsidRDefault="002D598D">
      <w:pPr>
        <w:ind w:right="108"/>
        <w:rPr>
          <w:rFonts w:ascii="Century Gothic" w:hAnsi="Century Gothic"/>
        </w:rPr>
      </w:pPr>
    </w:p>
    <w:p w14:paraId="7DA568DC" w14:textId="77777777" w:rsidR="002D598D" w:rsidRDefault="002D598D">
      <w:pPr>
        <w:ind w:right="108"/>
        <w:sectPr w:rsidR="002D598D">
          <w:headerReference w:type="first" r:id="rId9"/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p w14:paraId="4DB4B961" w14:textId="59B1470A" w:rsidR="002D598D" w:rsidRPr="004575F1" w:rsidRDefault="00956357" w:rsidP="00FB1542">
      <w:pPr>
        <w:suppressAutoHyphens/>
        <w:ind w:right="108"/>
        <w:rPr>
          <w:rFonts w:ascii="Century Gothic" w:hAnsi="Century Gothic"/>
          <w:spacing w:val="-3"/>
          <w:sz w:val="16"/>
        </w:rPr>
      </w:pPr>
      <w:r w:rsidRPr="004575F1">
        <w:rPr>
          <w:rFonts w:ascii="Century Gothic" w:hAnsi="Century Gothic"/>
          <w:spacing w:val="-3"/>
          <w:sz w:val="16"/>
        </w:rPr>
        <w:lastRenderedPageBreak/>
        <w:t>R/W Data Sheet </w:t>
      </w:r>
      <w:r w:rsidR="004575F1">
        <w:rPr>
          <w:rFonts w:ascii="Century Gothic" w:hAnsi="Century Gothic"/>
          <w:spacing w:val="-3"/>
          <w:sz w:val="16"/>
        </w:rPr>
        <w:t>–</w:t>
      </w:r>
      <w:r w:rsidRPr="004575F1">
        <w:rPr>
          <w:rFonts w:ascii="Century Gothic" w:hAnsi="Century Gothic"/>
          <w:spacing w:val="-3"/>
          <w:sz w:val="16"/>
        </w:rPr>
        <w:t xml:space="preserve"> Local Public Agencies</w:t>
      </w:r>
    </w:p>
    <w:p w14:paraId="2938A903" w14:textId="77777777" w:rsidR="002D598D" w:rsidRPr="004575F1" w:rsidRDefault="00956357" w:rsidP="00FB1542">
      <w:pPr>
        <w:suppressAutoHyphens/>
        <w:ind w:right="108"/>
        <w:rPr>
          <w:rFonts w:ascii="Century Gothic" w:hAnsi="Century Gothic"/>
          <w:spacing w:val="-3"/>
          <w:sz w:val="16"/>
        </w:rPr>
      </w:pPr>
      <w:r w:rsidRPr="004575F1">
        <w:rPr>
          <w:rFonts w:ascii="Century Gothic" w:hAnsi="Century Gothic"/>
          <w:spacing w:val="-3"/>
          <w:sz w:val="16"/>
        </w:rPr>
        <w:t>Page 3 of 5</w:t>
      </w:r>
    </w:p>
    <w:p w14:paraId="7DB8ABB5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30A033DE" w14:textId="77777777" w:rsidR="002D598D" w:rsidRPr="004575F1" w:rsidRDefault="00956357" w:rsidP="0021372D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right="108" w:firstLine="9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b/>
          <w:i/>
          <w:spacing w:val="-3"/>
          <w:u w:val="double"/>
        </w:rPr>
        <w:t>Relocation Information</w:t>
      </w:r>
    </w:p>
    <w:p w14:paraId="0CF2A1E5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5339844A" w14:textId="77777777" w:rsidR="002D598D" w:rsidRPr="004575F1" w:rsidRDefault="00956357" w:rsidP="0021372D">
      <w:pPr>
        <w:tabs>
          <w:tab w:val="left" w:pos="1440"/>
          <w:tab w:val="left" w:pos="1980"/>
          <w:tab w:val="left" w:pos="4320"/>
        </w:tabs>
        <w:suppressAutoHyphens/>
        <w:ind w:left="540" w:right="108" w:firstLine="90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Are relocation displacements anticipated?</w:t>
      </w:r>
    </w:p>
    <w:p w14:paraId="6094EA44" w14:textId="77777777" w:rsidR="002D598D" w:rsidRPr="004575F1" w:rsidRDefault="002D598D" w:rsidP="00FB1542">
      <w:pPr>
        <w:suppressAutoHyphens/>
        <w:ind w:left="540" w:right="108"/>
        <w:rPr>
          <w:rFonts w:ascii="Century Gothic" w:hAnsi="Century Gothic"/>
          <w:spacing w:val="-3"/>
        </w:rPr>
      </w:pPr>
    </w:p>
    <w:p w14:paraId="4BEC154F" w14:textId="77777777" w:rsidR="002D598D" w:rsidRPr="004575F1" w:rsidRDefault="00956357" w:rsidP="0021372D">
      <w:pPr>
        <w:tabs>
          <w:tab w:val="left" w:pos="1440"/>
          <w:tab w:val="left" w:pos="1980"/>
          <w:tab w:val="left" w:pos="3240"/>
        </w:tabs>
        <w:suppressAutoHyphens/>
        <w:ind w:left="1440" w:right="108" w:firstLine="63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 xml:space="preserve">No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  <w:r w:rsidRPr="004575F1">
        <w:rPr>
          <w:rFonts w:ascii="Century Gothic" w:hAnsi="Century Gothic"/>
          <w:spacing w:val="-3"/>
        </w:rPr>
        <w:tab/>
        <w:t xml:space="preserve">Yes </w:t>
      </w:r>
      <w:r w:rsidRPr="004575F1">
        <w:rPr>
          <w:rFonts w:ascii="Century Gothic" w:hAnsi="Century Gothic"/>
          <w:spacing w:val="-3"/>
          <w:u w:val="single"/>
        </w:rPr>
        <w:t>        </w:t>
      </w:r>
      <w:proofErr w:type="gramStart"/>
      <w:r w:rsidRPr="004575F1">
        <w:rPr>
          <w:rFonts w:ascii="Century Gothic" w:hAnsi="Century Gothic"/>
          <w:spacing w:val="-3"/>
          <w:u w:val="single"/>
        </w:rPr>
        <w:t>  </w:t>
      </w:r>
      <w:r w:rsidRPr="004575F1">
        <w:rPr>
          <w:rFonts w:ascii="Century Gothic" w:hAnsi="Century Gothic"/>
          <w:spacing w:val="-3"/>
        </w:rPr>
        <w:t xml:space="preserve"> (</w:t>
      </w:r>
      <w:proofErr w:type="gramEnd"/>
      <w:r w:rsidRPr="004575F1">
        <w:rPr>
          <w:rFonts w:ascii="Century Gothic" w:hAnsi="Century Gothic"/>
          <w:spacing w:val="-3"/>
        </w:rPr>
        <w:t>Complete the following.)</w:t>
      </w:r>
    </w:p>
    <w:p w14:paraId="3AFA530A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tbl>
      <w:tblPr>
        <w:tblW w:w="0" w:type="auto"/>
        <w:tblInd w:w="1080" w:type="dxa"/>
        <w:tblLook w:val="0000" w:firstRow="0" w:lastRow="0" w:firstColumn="0" w:lastColumn="0" w:noHBand="0" w:noVBand="0"/>
      </w:tblPr>
      <w:tblGrid>
        <w:gridCol w:w="4320"/>
        <w:gridCol w:w="288"/>
        <w:gridCol w:w="1728"/>
        <w:gridCol w:w="288"/>
        <w:gridCol w:w="432"/>
        <w:gridCol w:w="1728"/>
      </w:tblGrid>
      <w:tr w:rsidR="00D41B86" w:rsidRPr="004575F1" w14:paraId="1A226015" w14:textId="77777777" w:rsidTr="00987572">
        <w:tc>
          <w:tcPr>
            <w:tcW w:w="4320" w:type="dxa"/>
          </w:tcPr>
          <w:p w14:paraId="30506A38" w14:textId="77777777" w:rsidR="00D41B86" w:rsidRPr="004575F1" w:rsidRDefault="00D41B86" w:rsidP="00987572">
            <w:pPr>
              <w:suppressAutoHyphens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A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 xml:space="preserve">Number of </w:t>
            </w:r>
            <w:proofErr w:type="gramStart"/>
            <w:r w:rsidRPr="004575F1">
              <w:rPr>
                <w:rFonts w:ascii="Century Gothic" w:hAnsi="Century Gothic"/>
                <w:spacing w:val="-3"/>
              </w:rPr>
              <w:t>Single Family</w:t>
            </w:r>
            <w:proofErr w:type="gramEnd"/>
            <w:r w:rsidRPr="004575F1">
              <w:rPr>
                <w:rFonts w:ascii="Century Gothic" w:hAnsi="Century Gothic"/>
                <w:spacing w:val="-3"/>
              </w:rPr>
              <w:t xml:space="preserve"> Residential Units</w:t>
            </w:r>
          </w:p>
        </w:tc>
        <w:tc>
          <w:tcPr>
            <w:tcW w:w="288" w:type="dxa"/>
          </w:tcPr>
          <w:p w14:paraId="1807BA0B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7B78E759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685039BD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68C403F7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</w:tcPr>
          <w:p w14:paraId="42D901AF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631ADADD" w14:textId="77777777" w:rsidTr="00987572">
        <w:tc>
          <w:tcPr>
            <w:tcW w:w="4320" w:type="dxa"/>
          </w:tcPr>
          <w:p w14:paraId="33CCC060" w14:textId="77777777" w:rsidR="00D41B86" w:rsidRPr="004575F1" w:rsidRDefault="00D41B86" w:rsidP="005A01D7">
            <w:pPr>
              <w:tabs>
                <w:tab w:val="left" w:pos="720"/>
              </w:tabs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ab/>
              <w:t>Estimated RAP Payments</w:t>
            </w:r>
          </w:p>
        </w:tc>
        <w:tc>
          <w:tcPr>
            <w:tcW w:w="288" w:type="dxa"/>
          </w:tcPr>
          <w:p w14:paraId="50FCE5EF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110DF178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5EF554CB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04C2E58A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43EC80ED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2821A01E" w14:textId="77777777" w:rsidTr="00987572">
        <w:tc>
          <w:tcPr>
            <w:tcW w:w="4320" w:type="dxa"/>
          </w:tcPr>
          <w:p w14:paraId="184B372A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189008CC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</w:tcPr>
          <w:p w14:paraId="68AE38F9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7ECC9181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08F6F508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0522EE6E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5D6A39EC" w14:textId="77777777" w:rsidTr="00987572">
        <w:tc>
          <w:tcPr>
            <w:tcW w:w="4320" w:type="dxa"/>
          </w:tcPr>
          <w:p w14:paraId="2D08748B" w14:textId="77777777" w:rsidR="00D41B86" w:rsidRPr="004575F1" w:rsidRDefault="00D41B86" w:rsidP="009D6545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B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Number of Multifamily Residential Units</w:t>
            </w:r>
          </w:p>
        </w:tc>
        <w:tc>
          <w:tcPr>
            <w:tcW w:w="288" w:type="dxa"/>
          </w:tcPr>
          <w:p w14:paraId="386BC393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193AB865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7CC0B3EF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07C3CF57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</w:tcPr>
          <w:p w14:paraId="7DF5E54A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6FCA0741" w14:textId="77777777" w:rsidTr="00987572">
        <w:tc>
          <w:tcPr>
            <w:tcW w:w="4320" w:type="dxa"/>
          </w:tcPr>
          <w:p w14:paraId="4F3CFE42" w14:textId="77777777" w:rsidR="00D41B86" w:rsidRPr="004575F1" w:rsidRDefault="00D41B86" w:rsidP="005A01D7">
            <w:pPr>
              <w:tabs>
                <w:tab w:val="left" w:pos="720"/>
              </w:tabs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ab/>
              <w:t>Estimated RAP Payments</w:t>
            </w:r>
          </w:p>
        </w:tc>
        <w:tc>
          <w:tcPr>
            <w:tcW w:w="288" w:type="dxa"/>
          </w:tcPr>
          <w:p w14:paraId="71F2F68D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10E9717E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66B3A266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146A02AB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41F504E8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2C208C15" w14:textId="77777777" w:rsidTr="00987572">
        <w:tc>
          <w:tcPr>
            <w:tcW w:w="4320" w:type="dxa"/>
          </w:tcPr>
          <w:p w14:paraId="348533B0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751CB024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</w:tcPr>
          <w:p w14:paraId="689E40AC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1A240065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722FEA78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3342FE3F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0866B902" w14:textId="77777777" w:rsidTr="00987572">
        <w:tc>
          <w:tcPr>
            <w:tcW w:w="4320" w:type="dxa"/>
          </w:tcPr>
          <w:p w14:paraId="77AAC942" w14:textId="77777777" w:rsidR="00D41B86" w:rsidRPr="004575F1" w:rsidRDefault="00D41B86" w:rsidP="009D6545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C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Number of Business/Nonprofit</w:t>
            </w:r>
          </w:p>
        </w:tc>
        <w:tc>
          <w:tcPr>
            <w:tcW w:w="288" w:type="dxa"/>
          </w:tcPr>
          <w:p w14:paraId="6DF7DBB0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58B3F2BC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0A74039F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1FBB9EC4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</w:tcPr>
          <w:p w14:paraId="7BC67AEC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1D1067CB" w14:textId="77777777" w:rsidTr="00987572">
        <w:tc>
          <w:tcPr>
            <w:tcW w:w="4320" w:type="dxa"/>
          </w:tcPr>
          <w:p w14:paraId="67D42C35" w14:textId="77777777" w:rsidR="00D41B86" w:rsidRPr="004575F1" w:rsidRDefault="00D41B86" w:rsidP="005A01D7">
            <w:pPr>
              <w:tabs>
                <w:tab w:val="left" w:pos="720"/>
              </w:tabs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ab/>
              <w:t>Estimated RAP Payments</w:t>
            </w:r>
          </w:p>
        </w:tc>
        <w:tc>
          <w:tcPr>
            <w:tcW w:w="288" w:type="dxa"/>
          </w:tcPr>
          <w:p w14:paraId="51B0ED15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0B8413D3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64F94D48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4B16B5DF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414C095F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0BA29307" w14:textId="77777777" w:rsidTr="00987572">
        <w:tc>
          <w:tcPr>
            <w:tcW w:w="4320" w:type="dxa"/>
          </w:tcPr>
          <w:p w14:paraId="196A87E7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26EC6264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</w:tcPr>
          <w:p w14:paraId="55875604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43FBC06E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2C1201CC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49DBADAD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78384EC8" w14:textId="77777777" w:rsidTr="00987572">
        <w:tc>
          <w:tcPr>
            <w:tcW w:w="4320" w:type="dxa"/>
          </w:tcPr>
          <w:p w14:paraId="76EF2A76" w14:textId="77777777" w:rsidR="00D41B86" w:rsidRPr="004575F1" w:rsidRDefault="00D41B86" w:rsidP="009D6545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D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Number of Farms</w:t>
            </w:r>
          </w:p>
        </w:tc>
        <w:tc>
          <w:tcPr>
            <w:tcW w:w="288" w:type="dxa"/>
          </w:tcPr>
          <w:p w14:paraId="503CF68A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4DCAE7C5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7C2A5006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7E4CDFC0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</w:tcPr>
          <w:p w14:paraId="6630C667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3BE976F2" w14:textId="77777777" w:rsidTr="00987572">
        <w:tc>
          <w:tcPr>
            <w:tcW w:w="4320" w:type="dxa"/>
          </w:tcPr>
          <w:p w14:paraId="2333480B" w14:textId="77777777" w:rsidR="00D41B86" w:rsidRPr="004575F1" w:rsidRDefault="00D41B86" w:rsidP="005A01D7">
            <w:pPr>
              <w:tabs>
                <w:tab w:val="left" w:pos="720"/>
              </w:tabs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ab/>
              <w:t>Estimated RAP Payments</w:t>
            </w:r>
          </w:p>
        </w:tc>
        <w:tc>
          <w:tcPr>
            <w:tcW w:w="288" w:type="dxa"/>
          </w:tcPr>
          <w:p w14:paraId="015F8B5E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49723F8F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3EFD2372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1045B132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5CAB8A67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3CBCB7D3" w14:textId="77777777" w:rsidTr="00987572">
        <w:tc>
          <w:tcPr>
            <w:tcW w:w="4320" w:type="dxa"/>
          </w:tcPr>
          <w:p w14:paraId="0685007A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377004A3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</w:tcPr>
          <w:p w14:paraId="5F6EC385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374FAB25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06657E84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7EB339C8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38362B3A" w14:textId="77777777" w:rsidTr="00987572">
        <w:tc>
          <w:tcPr>
            <w:tcW w:w="4320" w:type="dxa"/>
          </w:tcPr>
          <w:p w14:paraId="2EE4F165" w14:textId="77777777" w:rsidR="00D41B86" w:rsidRPr="004575F1" w:rsidRDefault="00D41B86" w:rsidP="009D6545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E. </w:t>
            </w:r>
            <w:r w:rsidR="0021372D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Other (define in the “Remarks” section)</w:t>
            </w:r>
          </w:p>
        </w:tc>
        <w:tc>
          <w:tcPr>
            <w:tcW w:w="288" w:type="dxa"/>
          </w:tcPr>
          <w:p w14:paraId="200D7E12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40AA2BDD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5B61A762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4C5F3C3C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</w:tcPr>
          <w:p w14:paraId="7C969745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4AB8D973" w14:textId="77777777" w:rsidTr="00987572">
        <w:tc>
          <w:tcPr>
            <w:tcW w:w="4320" w:type="dxa"/>
          </w:tcPr>
          <w:p w14:paraId="11251EF9" w14:textId="77777777" w:rsidR="00D41B86" w:rsidRPr="004575F1" w:rsidRDefault="00D41B86" w:rsidP="005A01D7">
            <w:pPr>
              <w:tabs>
                <w:tab w:val="left" w:pos="720"/>
              </w:tabs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ab/>
              <w:t>Estimated RAP Payments</w:t>
            </w:r>
          </w:p>
        </w:tc>
        <w:tc>
          <w:tcPr>
            <w:tcW w:w="288" w:type="dxa"/>
          </w:tcPr>
          <w:p w14:paraId="5821F432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29A215C8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4A2A578C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556D710C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6296B55F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524587B6" w14:textId="77777777" w:rsidTr="00987572">
        <w:tc>
          <w:tcPr>
            <w:tcW w:w="4320" w:type="dxa"/>
          </w:tcPr>
          <w:p w14:paraId="307AE5BF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75CCA979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</w:tcPr>
          <w:p w14:paraId="478E8609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41B8E382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6CFCBCB4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36E0345C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D41B86" w:rsidRPr="004575F1" w14:paraId="61B999AC" w14:textId="77777777" w:rsidTr="00987572">
        <w:tc>
          <w:tcPr>
            <w:tcW w:w="4320" w:type="dxa"/>
          </w:tcPr>
          <w:p w14:paraId="0EAA108E" w14:textId="77777777" w:rsidR="00D41B86" w:rsidRPr="004575F1" w:rsidRDefault="00D41B86" w:rsidP="005A01D7">
            <w:pPr>
              <w:tabs>
                <w:tab w:val="left" w:pos="720"/>
              </w:tabs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ab/>
              <w:t>Totals</w:t>
            </w:r>
          </w:p>
        </w:tc>
        <w:tc>
          <w:tcPr>
            <w:tcW w:w="288" w:type="dxa"/>
          </w:tcPr>
          <w:p w14:paraId="2D49CA9D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02EEB744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1AF95118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32" w:type="dxa"/>
          </w:tcPr>
          <w:p w14:paraId="69A8D1B2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0C81918E" w14:textId="77777777" w:rsidR="00D41B86" w:rsidRPr="004575F1" w:rsidRDefault="00D41B86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</w:tbl>
    <w:p w14:paraId="20CDE66E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160DDCFC" w14:textId="77777777" w:rsidR="002D598D" w:rsidRPr="004575F1" w:rsidRDefault="00956357" w:rsidP="0021372D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right="108" w:firstLine="9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b/>
          <w:i/>
          <w:spacing w:val="-3"/>
          <w:u w:val="double"/>
        </w:rPr>
        <w:t>Utility Relocation Information</w:t>
      </w:r>
    </w:p>
    <w:p w14:paraId="2CE36CEA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2BD61DC8" w14:textId="77777777" w:rsidR="002D598D" w:rsidRPr="004575F1" w:rsidRDefault="00956357" w:rsidP="0021372D">
      <w:pPr>
        <w:tabs>
          <w:tab w:val="left" w:pos="1440"/>
          <w:tab w:val="left" w:pos="1980"/>
          <w:tab w:val="left" w:pos="4320"/>
        </w:tabs>
        <w:suppressAutoHyphens/>
        <w:ind w:left="540" w:right="108" w:firstLine="90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>Do you anticipate any utility facilities or utility rights of way to be affected?</w:t>
      </w:r>
    </w:p>
    <w:p w14:paraId="50415427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7546357B" w14:textId="77777777" w:rsidR="002D598D" w:rsidRPr="004575F1" w:rsidRDefault="00956357" w:rsidP="0021372D">
      <w:pPr>
        <w:tabs>
          <w:tab w:val="left" w:pos="1440"/>
          <w:tab w:val="left" w:pos="1980"/>
          <w:tab w:val="left" w:pos="3240"/>
        </w:tabs>
        <w:suppressAutoHyphens/>
        <w:ind w:left="720" w:right="108" w:firstLine="1260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 xml:space="preserve">No </w:t>
      </w:r>
      <w:r w:rsidRPr="004575F1">
        <w:rPr>
          <w:rFonts w:ascii="Century Gothic" w:hAnsi="Century Gothic"/>
          <w:spacing w:val="-3"/>
          <w:u w:val="single"/>
        </w:rPr>
        <w:t>          </w:t>
      </w:r>
      <w:r w:rsidRPr="004575F1">
        <w:rPr>
          <w:rFonts w:ascii="Century Gothic" w:hAnsi="Century Gothic"/>
          <w:spacing w:val="-3"/>
        </w:rPr>
        <w:tab/>
        <w:t xml:space="preserve">Yes </w:t>
      </w:r>
      <w:r w:rsidRPr="004575F1">
        <w:rPr>
          <w:rFonts w:ascii="Century Gothic" w:hAnsi="Century Gothic"/>
          <w:spacing w:val="-3"/>
          <w:u w:val="single"/>
        </w:rPr>
        <w:t>        </w:t>
      </w:r>
      <w:proofErr w:type="gramStart"/>
      <w:r w:rsidRPr="004575F1">
        <w:rPr>
          <w:rFonts w:ascii="Century Gothic" w:hAnsi="Century Gothic"/>
          <w:spacing w:val="-3"/>
          <w:u w:val="single"/>
        </w:rPr>
        <w:t>  </w:t>
      </w:r>
      <w:r w:rsidRPr="004575F1">
        <w:rPr>
          <w:rFonts w:ascii="Century Gothic" w:hAnsi="Century Gothic"/>
          <w:spacing w:val="-3"/>
        </w:rPr>
        <w:t xml:space="preserve"> (</w:t>
      </w:r>
      <w:proofErr w:type="gramEnd"/>
      <w:r w:rsidRPr="004575F1">
        <w:rPr>
          <w:rFonts w:ascii="Century Gothic" w:hAnsi="Century Gothic"/>
          <w:spacing w:val="-3"/>
        </w:rPr>
        <w:t>Complete the following.)</w:t>
      </w:r>
    </w:p>
    <w:p w14:paraId="217E9D4E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  <w:sz w:val="16"/>
          <w:szCs w:val="16"/>
        </w:rPr>
      </w:pPr>
    </w:p>
    <w:tbl>
      <w:tblPr>
        <w:tblW w:w="0" w:type="auto"/>
        <w:tblInd w:w="1152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974"/>
        <w:gridCol w:w="1716"/>
        <w:gridCol w:w="1260"/>
        <w:gridCol w:w="269"/>
        <w:gridCol w:w="1622"/>
        <w:gridCol w:w="1619"/>
      </w:tblGrid>
      <w:tr w:rsidR="00D41B86" w:rsidRPr="004575F1" w14:paraId="3EE1E8CA" w14:textId="77777777" w:rsidTr="005A01D7">
        <w:tc>
          <w:tcPr>
            <w:tcW w:w="1974" w:type="dxa"/>
          </w:tcPr>
          <w:p w14:paraId="1165894A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716" w:type="dxa"/>
          </w:tcPr>
          <w:p w14:paraId="7F508816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4770" w:type="dxa"/>
            <w:gridSpan w:val="4"/>
          </w:tcPr>
          <w:p w14:paraId="4F81BAA3" w14:textId="77777777" w:rsidR="00D41B86" w:rsidRPr="004575F1" w:rsidRDefault="00D41B86" w:rsidP="005A01D7">
            <w:pPr>
              <w:suppressAutoHyphens/>
              <w:spacing w:before="90" w:after="54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Estimated Relocation Expense</w:t>
            </w:r>
          </w:p>
        </w:tc>
      </w:tr>
      <w:tr w:rsidR="00D41B86" w:rsidRPr="004575F1" w14:paraId="018756AC" w14:textId="77777777" w:rsidTr="005A01D7">
        <w:tc>
          <w:tcPr>
            <w:tcW w:w="1974" w:type="dxa"/>
          </w:tcPr>
          <w:p w14:paraId="7BAC6499" w14:textId="77777777" w:rsidR="00D41B86" w:rsidRPr="004575F1" w:rsidRDefault="00D41B86" w:rsidP="005A01D7">
            <w:pPr>
              <w:suppressAutoHyphens/>
              <w:spacing w:before="90"/>
              <w:ind w:right="108"/>
              <w:jc w:val="center"/>
              <w:rPr>
                <w:rFonts w:ascii="Century Gothic" w:hAnsi="Century Gothic"/>
                <w:spacing w:val="-3"/>
              </w:rPr>
            </w:pPr>
          </w:p>
          <w:p w14:paraId="1F9C2BE8" w14:textId="77777777" w:rsidR="00D41B86" w:rsidRPr="004575F1" w:rsidRDefault="00D41B86" w:rsidP="005A01D7">
            <w:pPr>
              <w:suppressAutoHyphens/>
              <w:spacing w:after="54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Facility</w:t>
            </w:r>
          </w:p>
        </w:tc>
        <w:tc>
          <w:tcPr>
            <w:tcW w:w="1716" w:type="dxa"/>
          </w:tcPr>
          <w:p w14:paraId="454D3388" w14:textId="77777777" w:rsidR="00D41B86" w:rsidRPr="004575F1" w:rsidRDefault="00D41B86" w:rsidP="005A01D7">
            <w:pPr>
              <w:suppressAutoHyphens/>
              <w:spacing w:before="90"/>
              <w:ind w:right="108"/>
              <w:jc w:val="center"/>
              <w:rPr>
                <w:rFonts w:ascii="Century Gothic" w:hAnsi="Century Gothic"/>
                <w:spacing w:val="-3"/>
              </w:rPr>
            </w:pPr>
          </w:p>
          <w:p w14:paraId="3DBEB07D" w14:textId="77777777" w:rsidR="00D41B86" w:rsidRPr="004575F1" w:rsidRDefault="00D41B86" w:rsidP="005A01D7">
            <w:pPr>
              <w:suppressAutoHyphens/>
              <w:spacing w:after="54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Owner</w:t>
            </w:r>
          </w:p>
        </w:tc>
        <w:tc>
          <w:tcPr>
            <w:tcW w:w="1529" w:type="dxa"/>
            <w:gridSpan w:val="2"/>
            <w:tcBorders>
              <w:top w:val="single" w:sz="6" w:space="0" w:color="auto"/>
              <w:right w:val="single" w:sz="6" w:space="0" w:color="auto"/>
            </w:tcBorders>
          </w:tcPr>
          <w:p w14:paraId="57857B35" w14:textId="77777777" w:rsidR="00D41B86" w:rsidRPr="004575F1" w:rsidRDefault="00D41B86" w:rsidP="005A01D7">
            <w:pPr>
              <w:suppressAutoHyphens/>
              <w:spacing w:before="90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State</w:t>
            </w:r>
          </w:p>
          <w:p w14:paraId="36D48B41" w14:textId="77777777" w:rsidR="00D41B86" w:rsidRPr="004575F1" w:rsidRDefault="00D41B86" w:rsidP="005A01D7">
            <w:pPr>
              <w:suppressAutoHyphens/>
              <w:spacing w:after="54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Obligation</w:t>
            </w:r>
          </w:p>
        </w:tc>
        <w:tc>
          <w:tcPr>
            <w:tcW w:w="1622" w:type="dxa"/>
            <w:tcBorders>
              <w:top w:val="single" w:sz="6" w:space="0" w:color="auto"/>
              <w:right w:val="single" w:sz="6" w:space="0" w:color="auto"/>
            </w:tcBorders>
          </w:tcPr>
          <w:p w14:paraId="12EEFEC7" w14:textId="77777777" w:rsidR="00D41B86" w:rsidRPr="004575F1" w:rsidRDefault="00D41B86" w:rsidP="005A01D7">
            <w:pPr>
              <w:suppressAutoHyphens/>
              <w:spacing w:before="90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Local</w:t>
            </w:r>
          </w:p>
          <w:p w14:paraId="75B0DAAD" w14:textId="77777777" w:rsidR="00D41B86" w:rsidRPr="004575F1" w:rsidRDefault="00D41B86" w:rsidP="005A01D7">
            <w:pPr>
              <w:suppressAutoHyphens/>
              <w:spacing w:after="54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Obligation</w:t>
            </w:r>
          </w:p>
        </w:tc>
        <w:tc>
          <w:tcPr>
            <w:tcW w:w="1619" w:type="dxa"/>
            <w:tcBorders>
              <w:top w:val="single" w:sz="6" w:space="0" w:color="auto"/>
            </w:tcBorders>
          </w:tcPr>
          <w:p w14:paraId="1CC21C81" w14:textId="77777777" w:rsidR="00D41B86" w:rsidRPr="004575F1" w:rsidRDefault="00D41B86" w:rsidP="005A01D7">
            <w:pPr>
              <w:suppressAutoHyphens/>
              <w:spacing w:before="90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Utility Owner</w:t>
            </w:r>
          </w:p>
          <w:p w14:paraId="5DCC4BDD" w14:textId="77777777" w:rsidR="00D41B86" w:rsidRPr="004575F1" w:rsidRDefault="00D41B86" w:rsidP="005A01D7">
            <w:pPr>
              <w:suppressAutoHyphens/>
              <w:spacing w:after="54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Obligation</w:t>
            </w:r>
          </w:p>
        </w:tc>
      </w:tr>
      <w:tr w:rsidR="00D41B86" w:rsidRPr="004575F1" w14:paraId="10BA2E34" w14:textId="77777777" w:rsidTr="005A01D7">
        <w:tc>
          <w:tcPr>
            <w:tcW w:w="1974" w:type="dxa"/>
            <w:tcBorders>
              <w:top w:val="single" w:sz="6" w:space="0" w:color="auto"/>
            </w:tcBorders>
          </w:tcPr>
          <w:p w14:paraId="4014C1DA" w14:textId="77777777" w:rsidR="00D41B86" w:rsidRPr="004575F1" w:rsidRDefault="00D41B86" w:rsidP="009D6545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A. </w:t>
            </w: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</w:tcBorders>
          </w:tcPr>
          <w:p w14:paraId="775D98F7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529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5CC2400D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</w:tcBorders>
          </w:tcPr>
          <w:p w14:paraId="23202A89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</w:tcBorders>
          </w:tcPr>
          <w:p w14:paraId="240C8E42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</w:tr>
      <w:tr w:rsidR="00D41B86" w:rsidRPr="004575F1" w14:paraId="6F033A1E" w14:textId="77777777" w:rsidTr="005A01D7">
        <w:tc>
          <w:tcPr>
            <w:tcW w:w="1974" w:type="dxa"/>
            <w:tcBorders>
              <w:top w:val="single" w:sz="6" w:space="0" w:color="auto"/>
            </w:tcBorders>
          </w:tcPr>
          <w:p w14:paraId="518B4B85" w14:textId="77777777" w:rsidR="00D41B86" w:rsidRPr="004575F1" w:rsidRDefault="00D41B86" w:rsidP="009D6545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B. </w:t>
            </w: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</w:tcBorders>
          </w:tcPr>
          <w:p w14:paraId="67DD03DB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529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24E9E0E5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</w:tcBorders>
          </w:tcPr>
          <w:p w14:paraId="3B658017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</w:tcBorders>
          </w:tcPr>
          <w:p w14:paraId="3FEFD676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</w:tr>
      <w:tr w:rsidR="00D41B86" w:rsidRPr="004575F1" w14:paraId="6C4494B5" w14:textId="77777777" w:rsidTr="005A01D7">
        <w:tc>
          <w:tcPr>
            <w:tcW w:w="1974" w:type="dxa"/>
            <w:tcBorders>
              <w:top w:val="single" w:sz="6" w:space="0" w:color="auto"/>
            </w:tcBorders>
          </w:tcPr>
          <w:p w14:paraId="69D97526" w14:textId="77777777" w:rsidR="00D41B86" w:rsidRPr="004575F1" w:rsidRDefault="00D41B86" w:rsidP="009D6545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C. </w:t>
            </w: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</w:tcBorders>
          </w:tcPr>
          <w:p w14:paraId="56703481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529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299B22D0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</w:tcBorders>
          </w:tcPr>
          <w:p w14:paraId="3F935942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</w:tcBorders>
          </w:tcPr>
          <w:p w14:paraId="12D40EB3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</w:tr>
      <w:tr w:rsidR="00D41B86" w:rsidRPr="004575F1" w14:paraId="0214934E" w14:textId="77777777" w:rsidTr="005A01D7">
        <w:tc>
          <w:tcPr>
            <w:tcW w:w="1974" w:type="dxa"/>
            <w:tcBorders>
              <w:top w:val="single" w:sz="6" w:space="0" w:color="auto"/>
            </w:tcBorders>
          </w:tcPr>
          <w:p w14:paraId="1E09DFFD" w14:textId="77777777" w:rsidR="00D41B86" w:rsidRPr="004575F1" w:rsidRDefault="00D41B86" w:rsidP="009D6545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D. </w:t>
            </w: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</w:tcBorders>
          </w:tcPr>
          <w:p w14:paraId="7BE2A6AD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529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41213CC6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</w:tcBorders>
          </w:tcPr>
          <w:p w14:paraId="33255092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</w:tcBorders>
          </w:tcPr>
          <w:p w14:paraId="3990C64F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</w:tr>
      <w:tr w:rsidR="00D41B86" w:rsidRPr="004575F1" w14:paraId="4CB43ACD" w14:textId="77777777" w:rsidTr="005A01D7">
        <w:tc>
          <w:tcPr>
            <w:tcW w:w="1974" w:type="dxa"/>
            <w:tcBorders>
              <w:top w:val="single" w:sz="6" w:space="0" w:color="auto"/>
            </w:tcBorders>
          </w:tcPr>
          <w:p w14:paraId="6A63B934" w14:textId="77777777" w:rsidR="00D41B86" w:rsidRPr="004575F1" w:rsidRDefault="00D41B86" w:rsidP="009D6545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E. </w:t>
            </w: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</w:tcBorders>
          </w:tcPr>
          <w:p w14:paraId="0EC4DDA2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529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31773CE2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</w:tcBorders>
          </w:tcPr>
          <w:p w14:paraId="46678A4F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</w:tcBorders>
          </w:tcPr>
          <w:p w14:paraId="0D31DB3C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</w:tr>
      <w:tr w:rsidR="00D41B86" w:rsidRPr="004575F1" w14:paraId="348EBBFA" w14:textId="77777777" w:rsidTr="005A01D7">
        <w:tc>
          <w:tcPr>
            <w:tcW w:w="1974" w:type="dxa"/>
            <w:tcBorders>
              <w:top w:val="single" w:sz="6" w:space="0" w:color="auto"/>
              <w:bottom w:val="single" w:sz="6" w:space="0" w:color="auto"/>
            </w:tcBorders>
          </w:tcPr>
          <w:p w14:paraId="3940B88B" w14:textId="77777777" w:rsidR="00D41B86" w:rsidRPr="004575F1" w:rsidRDefault="00D41B86" w:rsidP="009D6545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 xml:space="preserve">F. </w:t>
            </w: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2F47FD2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5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8D84E2A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D3B87EA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FD9E0B8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</w:tr>
      <w:tr w:rsidR="00D41B86" w:rsidRPr="004575F1" w14:paraId="67EAD2E4" w14:textId="77777777" w:rsidTr="005A01D7">
        <w:tc>
          <w:tcPr>
            <w:tcW w:w="3690" w:type="dxa"/>
            <w:gridSpan w:val="2"/>
          </w:tcPr>
          <w:p w14:paraId="62CE2415" w14:textId="77777777" w:rsidR="00D41B86" w:rsidRPr="004575F1" w:rsidRDefault="00D41B86" w:rsidP="005A01D7">
            <w:pPr>
              <w:tabs>
                <w:tab w:val="left" w:pos="738"/>
              </w:tabs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ab/>
              <w:t>Totals</w:t>
            </w:r>
          </w:p>
        </w:tc>
        <w:tc>
          <w:tcPr>
            <w:tcW w:w="1260" w:type="dxa"/>
            <w:tcBorders>
              <w:left w:val="single" w:sz="6" w:space="0" w:color="auto"/>
              <w:bottom w:val="single" w:sz="6" w:space="0" w:color="auto"/>
            </w:tcBorders>
          </w:tcPr>
          <w:p w14:paraId="194B37A9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269" w:type="dxa"/>
            <w:tcBorders>
              <w:bottom w:val="single" w:sz="6" w:space="0" w:color="auto"/>
            </w:tcBorders>
          </w:tcPr>
          <w:p w14:paraId="75A315CC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*</w:t>
            </w:r>
          </w:p>
        </w:tc>
        <w:tc>
          <w:tcPr>
            <w:tcW w:w="1622" w:type="dxa"/>
            <w:tcBorders>
              <w:left w:val="single" w:sz="6" w:space="0" w:color="auto"/>
              <w:bottom w:val="single" w:sz="6" w:space="0" w:color="auto"/>
            </w:tcBorders>
          </w:tcPr>
          <w:p w14:paraId="0C883749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1619" w:type="dxa"/>
            <w:tcBorders>
              <w:left w:val="single" w:sz="6" w:space="0" w:color="auto"/>
              <w:bottom w:val="single" w:sz="6" w:space="0" w:color="auto"/>
            </w:tcBorders>
          </w:tcPr>
          <w:p w14:paraId="60BDAEE1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>$</w:t>
            </w:r>
          </w:p>
        </w:tc>
      </w:tr>
      <w:tr w:rsidR="00D41B86" w:rsidRPr="004575F1" w14:paraId="6B30DFE4" w14:textId="77777777" w:rsidTr="005A01D7">
        <w:trPr>
          <w:cantSplit/>
        </w:trPr>
        <w:tc>
          <w:tcPr>
            <w:tcW w:w="3690" w:type="dxa"/>
            <w:gridSpan w:val="2"/>
          </w:tcPr>
          <w:p w14:paraId="36A956E9" w14:textId="77777777" w:rsidR="00D41B86" w:rsidRPr="004575F1" w:rsidRDefault="00D41B86" w:rsidP="009D6545">
            <w:pPr>
              <w:tabs>
                <w:tab w:val="left" w:pos="738"/>
              </w:tabs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4575F1">
              <w:rPr>
                <w:rFonts w:ascii="Century Gothic" w:hAnsi="Century Gothic"/>
                <w:spacing w:val="-3"/>
              </w:rPr>
              <w:tab/>
              <w:t>Number of</w:t>
            </w:r>
            <w:r w:rsidR="009D6545" w:rsidRPr="004575F1">
              <w:rPr>
                <w:rFonts w:ascii="Century Gothic" w:hAnsi="Century Gothic"/>
                <w:spacing w:val="-3"/>
              </w:rPr>
              <w:t xml:space="preserve"> </w:t>
            </w:r>
            <w:r w:rsidRPr="004575F1">
              <w:rPr>
                <w:rFonts w:ascii="Century Gothic" w:hAnsi="Century Gothic"/>
                <w:spacing w:val="-3"/>
              </w:rPr>
              <w:t>facilities</w:t>
            </w:r>
          </w:p>
        </w:tc>
        <w:tc>
          <w:tcPr>
            <w:tcW w:w="15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977F992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AAE101C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2ACD33E" w14:textId="77777777" w:rsidR="00D41B86" w:rsidRPr="004575F1" w:rsidRDefault="00D41B86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</w:tr>
    </w:tbl>
    <w:p w14:paraId="4D0A1D19" w14:textId="77777777" w:rsidR="002D598D" w:rsidRPr="004575F1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180B17E2" w14:textId="77777777" w:rsidR="002D598D" w:rsidRPr="004575F1" w:rsidRDefault="00D41B86" w:rsidP="00D41B86">
      <w:pPr>
        <w:tabs>
          <w:tab w:val="left" w:pos="1350"/>
          <w:tab w:val="left" w:pos="1980"/>
          <w:tab w:val="left" w:pos="4320"/>
        </w:tabs>
        <w:suppressAutoHyphens/>
        <w:ind w:left="720" w:right="108"/>
        <w:rPr>
          <w:rFonts w:ascii="Century Gothic" w:hAnsi="Century Gothic"/>
          <w:spacing w:val="-3"/>
        </w:rPr>
      </w:pPr>
      <w:r w:rsidRPr="004575F1">
        <w:rPr>
          <w:rFonts w:ascii="Century Gothic" w:hAnsi="Century Gothic"/>
          <w:spacing w:val="-3"/>
        </w:rPr>
        <w:tab/>
      </w:r>
      <w:r w:rsidR="00956357" w:rsidRPr="004575F1">
        <w:rPr>
          <w:rFonts w:ascii="Century Gothic" w:hAnsi="Century Gothic"/>
          <w:spacing w:val="-3"/>
        </w:rPr>
        <w:t>*This amount reflects the estimated total financial obligation by the State.</w:t>
      </w:r>
    </w:p>
    <w:p w14:paraId="7C9FFDBC" w14:textId="77777777" w:rsidR="002D598D" w:rsidRPr="004575F1" w:rsidRDefault="002D598D" w:rsidP="00D41B86">
      <w:pPr>
        <w:suppressAutoHyphens/>
        <w:ind w:right="108"/>
        <w:rPr>
          <w:rFonts w:ascii="Century Gothic" w:hAnsi="Century Gothic"/>
          <w:spacing w:val="-3"/>
        </w:rPr>
      </w:pPr>
    </w:p>
    <w:p w14:paraId="4C774A1D" w14:textId="14DB2F4C" w:rsidR="002D598D" w:rsidRDefault="00D41B86" w:rsidP="00314983">
      <w:pPr>
        <w:tabs>
          <w:tab w:val="left" w:pos="1440"/>
          <w:tab w:val="left" w:pos="1980"/>
          <w:tab w:val="left" w:pos="4320"/>
        </w:tabs>
        <w:suppressAutoHyphens/>
        <w:ind w:left="720" w:right="108"/>
      </w:pPr>
      <w:r w:rsidRPr="004575F1">
        <w:rPr>
          <w:rFonts w:ascii="Century Gothic" w:hAnsi="Century Gothic"/>
          <w:spacing w:val="-3"/>
        </w:rPr>
        <w:tab/>
      </w:r>
      <w:r w:rsidR="00956357" w:rsidRPr="004575F1">
        <w:rPr>
          <w:rFonts w:ascii="Century Gothic" w:hAnsi="Century Gothic"/>
          <w:spacing w:val="-3"/>
        </w:rPr>
        <w:t>Any additional information concerning utility involvement on this project?</w:t>
      </w:r>
    </w:p>
    <w:p w14:paraId="176318CC" w14:textId="77777777" w:rsidR="002D598D" w:rsidRDefault="002D598D">
      <w:pPr>
        <w:sectPr w:rsidR="002D598D"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p w14:paraId="4FBB10EA" w14:textId="5237873B" w:rsidR="002D598D" w:rsidRPr="00314983" w:rsidRDefault="00956357" w:rsidP="00D41B86">
      <w:pPr>
        <w:suppressAutoHyphens/>
        <w:ind w:right="108"/>
        <w:rPr>
          <w:rFonts w:ascii="Century Gothic" w:hAnsi="Century Gothic"/>
          <w:spacing w:val="-3"/>
          <w:sz w:val="16"/>
        </w:rPr>
      </w:pPr>
      <w:r w:rsidRPr="00314983">
        <w:rPr>
          <w:rFonts w:ascii="Century Gothic" w:hAnsi="Century Gothic"/>
          <w:spacing w:val="-3"/>
          <w:sz w:val="16"/>
        </w:rPr>
        <w:lastRenderedPageBreak/>
        <w:t>R/W Data Sheet </w:t>
      </w:r>
      <w:r w:rsidR="00314983">
        <w:rPr>
          <w:rFonts w:ascii="Century Gothic" w:hAnsi="Century Gothic"/>
          <w:spacing w:val="-3"/>
          <w:sz w:val="16"/>
        </w:rPr>
        <w:t>–</w:t>
      </w:r>
      <w:r w:rsidRPr="00314983">
        <w:rPr>
          <w:rFonts w:ascii="Century Gothic" w:hAnsi="Century Gothic"/>
          <w:spacing w:val="-3"/>
          <w:sz w:val="16"/>
        </w:rPr>
        <w:t xml:space="preserve"> Local Public Agencies</w:t>
      </w:r>
    </w:p>
    <w:p w14:paraId="5684D3CC" w14:textId="77777777" w:rsidR="002D598D" w:rsidRPr="00314983" w:rsidRDefault="00956357" w:rsidP="00D41B86">
      <w:pPr>
        <w:suppressAutoHyphens/>
        <w:ind w:right="108"/>
        <w:rPr>
          <w:rFonts w:ascii="Century Gothic" w:hAnsi="Century Gothic"/>
          <w:spacing w:val="-3"/>
          <w:sz w:val="16"/>
        </w:rPr>
      </w:pPr>
      <w:r w:rsidRPr="00314983">
        <w:rPr>
          <w:rFonts w:ascii="Century Gothic" w:hAnsi="Century Gothic"/>
          <w:spacing w:val="-3"/>
          <w:sz w:val="16"/>
        </w:rPr>
        <w:t>Page 4 of 5</w:t>
      </w:r>
    </w:p>
    <w:p w14:paraId="40BE1D70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587C33D8" w14:textId="77777777" w:rsidR="002D598D" w:rsidRPr="00314983" w:rsidRDefault="00956357" w:rsidP="0021372D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right="108" w:firstLine="90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b/>
          <w:i/>
          <w:spacing w:val="-3"/>
          <w:u w:val="double"/>
        </w:rPr>
        <w:t>Rail Information</w:t>
      </w:r>
    </w:p>
    <w:p w14:paraId="2FDDBD5C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68B64EBB" w14:textId="77777777" w:rsidR="002D598D" w:rsidRPr="00314983" w:rsidRDefault="00956357" w:rsidP="0021372D">
      <w:pPr>
        <w:tabs>
          <w:tab w:val="left" w:pos="1440"/>
          <w:tab w:val="left" w:pos="1980"/>
          <w:tab w:val="left" w:pos="4320"/>
        </w:tabs>
        <w:suppressAutoHyphens/>
        <w:ind w:left="540" w:right="108" w:firstLine="900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spacing w:val="-3"/>
        </w:rPr>
        <w:t>Are railroad facilities or railroad rights of way affected?</w:t>
      </w:r>
    </w:p>
    <w:p w14:paraId="34F753BF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0F548AE0" w14:textId="77777777" w:rsidR="002D598D" w:rsidRPr="00314983" w:rsidRDefault="00956357" w:rsidP="0021372D">
      <w:pPr>
        <w:tabs>
          <w:tab w:val="left" w:pos="1440"/>
          <w:tab w:val="left" w:pos="1980"/>
          <w:tab w:val="left" w:pos="3240"/>
        </w:tabs>
        <w:suppressAutoHyphens/>
        <w:ind w:left="720" w:right="108" w:firstLine="1350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spacing w:val="-3"/>
        </w:rPr>
        <w:t xml:space="preserve">No </w:t>
      </w:r>
      <w:r w:rsidRPr="00314983">
        <w:rPr>
          <w:rFonts w:ascii="Century Gothic" w:hAnsi="Century Gothic"/>
          <w:spacing w:val="-3"/>
          <w:u w:val="single"/>
        </w:rPr>
        <w:t>          </w:t>
      </w:r>
      <w:r w:rsidRPr="00314983">
        <w:rPr>
          <w:rFonts w:ascii="Century Gothic" w:hAnsi="Century Gothic"/>
          <w:spacing w:val="-3"/>
        </w:rPr>
        <w:tab/>
        <w:t xml:space="preserve">Yes </w:t>
      </w:r>
      <w:r w:rsidRPr="00314983">
        <w:rPr>
          <w:rFonts w:ascii="Century Gothic" w:hAnsi="Century Gothic"/>
          <w:spacing w:val="-3"/>
          <w:u w:val="single"/>
        </w:rPr>
        <w:t>         </w:t>
      </w:r>
      <w:proofErr w:type="gramStart"/>
      <w:r w:rsidRPr="00314983">
        <w:rPr>
          <w:rFonts w:ascii="Century Gothic" w:hAnsi="Century Gothic"/>
          <w:spacing w:val="-3"/>
          <w:u w:val="single"/>
        </w:rPr>
        <w:t> </w:t>
      </w:r>
      <w:r w:rsidRPr="00314983">
        <w:rPr>
          <w:rFonts w:ascii="Century Gothic" w:hAnsi="Century Gothic"/>
          <w:spacing w:val="-3"/>
        </w:rPr>
        <w:t xml:space="preserve">  (</w:t>
      </w:r>
      <w:proofErr w:type="gramEnd"/>
      <w:r w:rsidRPr="00314983">
        <w:rPr>
          <w:rFonts w:ascii="Century Gothic" w:hAnsi="Century Gothic"/>
          <w:spacing w:val="-3"/>
        </w:rPr>
        <w:t>Complete the following.)</w:t>
      </w:r>
    </w:p>
    <w:p w14:paraId="3960679A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42734993" w14:textId="77777777" w:rsidR="002D598D" w:rsidRPr="00314983" w:rsidRDefault="00956357" w:rsidP="0021372D">
      <w:pPr>
        <w:tabs>
          <w:tab w:val="left" w:pos="1440"/>
          <w:tab w:val="left" w:pos="1980"/>
          <w:tab w:val="left" w:pos="4320"/>
        </w:tabs>
        <w:suppressAutoHyphens/>
        <w:ind w:right="108" w:firstLine="1440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spacing w:val="-3"/>
        </w:rPr>
        <w:t>Describe railroad facilities or railroad rights of way affected.</w:t>
      </w:r>
    </w:p>
    <w:p w14:paraId="5BDA62F1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6412AFE2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tbl>
      <w:tblPr>
        <w:tblW w:w="0" w:type="auto"/>
        <w:tblInd w:w="1008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879"/>
        <w:gridCol w:w="2886"/>
        <w:gridCol w:w="3055"/>
      </w:tblGrid>
      <w:tr w:rsidR="0073720E" w:rsidRPr="00314983" w14:paraId="1432A486" w14:textId="77777777" w:rsidTr="005A01D7">
        <w:tc>
          <w:tcPr>
            <w:tcW w:w="2879" w:type="dxa"/>
          </w:tcPr>
          <w:p w14:paraId="3BF2665D" w14:textId="77777777" w:rsidR="0073720E" w:rsidRPr="00314983" w:rsidRDefault="0073720E" w:rsidP="005A01D7">
            <w:pPr>
              <w:tabs>
                <w:tab w:val="center" w:pos="1319"/>
              </w:tabs>
              <w:suppressAutoHyphens/>
              <w:spacing w:before="90" w:after="54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Owner’s Name</w:t>
            </w:r>
          </w:p>
        </w:tc>
        <w:tc>
          <w:tcPr>
            <w:tcW w:w="2886" w:type="dxa"/>
            <w:tcBorders>
              <w:left w:val="single" w:sz="6" w:space="0" w:color="auto"/>
            </w:tcBorders>
          </w:tcPr>
          <w:p w14:paraId="5D4DE1E3" w14:textId="77777777" w:rsidR="0073720E" w:rsidRPr="00314983" w:rsidRDefault="0073720E" w:rsidP="005A01D7">
            <w:pPr>
              <w:tabs>
                <w:tab w:val="center" w:pos="1332"/>
              </w:tabs>
              <w:suppressAutoHyphens/>
              <w:spacing w:before="90" w:after="54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Transverse Crossing</w:t>
            </w:r>
          </w:p>
        </w:tc>
        <w:tc>
          <w:tcPr>
            <w:tcW w:w="3055" w:type="dxa"/>
            <w:tcBorders>
              <w:left w:val="single" w:sz="6" w:space="0" w:color="auto"/>
            </w:tcBorders>
          </w:tcPr>
          <w:p w14:paraId="0FDFB515" w14:textId="77777777" w:rsidR="0073720E" w:rsidRPr="00314983" w:rsidRDefault="0073720E" w:rsidP="005A01D7">
            <w:pPr>
              <w:tabs>
                <w:tab w:val="center" w:pos="1417"/>
              </w:tabs>
              <w:suppressAutoHyphens/>
              <w:spacing w:before="90" w:after="54"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Longitudinal Encroachment</w:t>
            </w:r>
          </w:p>
        </w:tc>
      </w:tr>
      <w:tr w:rsidR="0073720E" w:rsidRPr="00314983" w14:paraId="6BD9EC1B" w14:textId="77777777" w:rsidTr="005A01D7">
        <w:tc>
          <w:tcPr>
            <w:tcW w:w="2879" w:type="dxa"/>
            <w:tcBorders>
              <w:top w:val="single" w:sz="6" w:space="0" w:color="auto"/>
            </w:tcBorders>
          </w:tcPr>
          <w:p w14:paraId="75DE5D80" w14:textId="77777777" w:rsidR="0073720E" w:rsidRPr="00314983" w:rsidRDefault="0073720E" w:rsidP="009D6545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 xml:space="preserve">A. </w:t>
            </w:r>
          </w:p>
        </w:tc>
        <w:tc>
          <w:tcPr>
            <w:tcW w:w="2886" w:type="dxa"/>
            <w:tcBorders>
              <w:top w:val="single" w:sz="6" w:space="0" w:color="auto"/>
              <w:left w:val="single" w:sz="6" w:space="0" w:color="auto"/>
            </w:tcBorders>
          </w:tcPr>
          <w:p w14:paraId="6EB5F9DF" w14:textId="77777777" w:rsidR="0073720E" w:rsidRPr="00314983" w:rsidRDefault="0073720E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055" w:type="dxa"/>
            <w:tcBorders>
              <w:top w:val="single" w:sz="6" w:space="0" w:color="auto"/>
              <w:left w:val="single" w:sz="6" w:space="0" w:color="auto"/>
            </w:tcBorders>
          </w:tcPr>
          <w:p w14:paraId="563FE250" w14:textId="77777777" w:rsidR="0073720E" w:rsidRPr="00314983" w:rsidRDefault="0073720E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73720E" w:rsidRPr="00314983" w14:paraId="49E5E874" w14:textId="77777777" w:rsidTr="005A01D7">
        <w:tc>
          <w:tcPr>
            <w:tcW w:w="2879" w:type="dxa"/>
            <w:tcBorders>
              <w:top w:val="single" w:sz="6" w:space="0" w:color="auto"/>
              <w:bottom w:val="single" w:sz="6" w:space="0" w:color="auto"/>
            </w:tcBorders>
          </w:tcPr>
          <w:p w14:paraId="2243A7DE" w14:textId="77777777" w:rsidR="0073720E" w:rsidRPr="00314983" w:rsidRDefault="0073720E" w:rsidP="009D6545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 xml:space="preserve">B. </w:t>
            </w:r>
          </w:p>
        </w:tc>
        <w:tc>
          <w:tcPr>
            <w:tcW w:w="2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88BC465" w14:textId="77777777" w:rsidR="0073720E" w:rsidRPr="00314983" w:rsidRDefault="0073720E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0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4FA1AE0" w14:textId="77777777" w:rsidR="0073720E" w:rsidRPr="00314983" w:rsidRDefault="0073720E" w:rsidP="005A01D7">
            <w:pPr>
              <w:suppressAutoHyphens/>
              <w:spacing w:before="90" w:after="54"/>
              <w:ind w:right="108"/>
              <w:rPr>
                <w:rFonts w:ascii="Century Gothic" w:hAnsi="Century Gothic"/>
                <w:spacing w:val="-3"/>
              </w:rPr>
            </w:pPr>
          </w:p>
        </w:tc>
      </w:tr>
    </w:tbl>
    <w:p w14:paraId="14138542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4BEBE3A8" w14:textId="77777777" w:rsidR="002D598D" w:rsidRPr="00314983" w:rsidRDefault="00956357" w:rsidP="0021372D">
      <w:pPr>
        <w:tabs>
          <w:tab w:val="left" w:pos="1440"/>
          <w:tab w:val="left" w:pos="1980"/>
          <w:tab w:val="left" w:pos="4320"/>
        </w:tabs>
        <w:suppressAutoHyphens/>
        <w:ind w:left="990" w:right="108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spacing w:val="-3"/>
        </w:rPr>
        <w:t>Discuss types of agreements and rights required from the railroads. Are grade crossings that require services contracts, or grade separations that require construction and maintenance agreements involved?</w:t>
      </w:r>
    </w:p>
    <w:p w14:paraId="3D9D3AF3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53EB58E3" w14:textId="77777777" w:rsidR="002D598D" w:rsidRPr="00314983" w:rsidRDefault="00956357" w:rsidP="0021372D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right="108" w:firstLine="90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b/>
          <w:i/>
          <w:spacing w:val="-3"/>
          <w:u w:val="double"/>
        </w:rPr>
        <w:t>Clearance Information</w:t>
      </w:r>
    </w:p>
    <w:p w14:paraId="06BDE9CA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3EBE9E62" w14:textId="77777777" w:rsidR="002D598D" w:rsidRPr="00314983" w:rsidRDefault="00956357" w:rsidP="0021372D">
      <w:pPr>
        <w:tabs>
          <w:tab w:val="left" w:pos="1440"/>
          <w:tab w:val="left" w:pos="1980"/>
          <w:tab w:val="left" w:pos="4320"/>
        </w:tabs>
        <w:suppressAutoHyphens/>
        <w:ind w:left="540" w:right="108" w:firstLine="900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spacing w:val="-3"/>
        </w:rPr>
        <w:t>Are there improvements that require clearance?</w:t>
      </w:r>
    </w:p>
    <w:p w14:paraId="31CEF1B1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6B1ACFD7" w14:textId="77777777" w:rsidR="002D598D" w:rsidRPr="00314983" w:rsidRDefault="00956357" w:rsidP="0021372D">
      <w:pPr>
        <w:tabs>
          <w:tab w:val="left" w:pos="1440"/>
          <w:tab w:val="left" w:pos="1980"/>
          <w:tab w:val="left" w:pos="3240"/>
        </w:tabs>
        <w:suppressAutoHyphens/>
        <w:ind w:left="720" w:right="108" w:firstLine="1260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spacing w:val="-3"/>
        </w:rPr>
        <w:t xml:space="preserve">No </w:t>
      </w:r>
      <w:r w:rsidRPr="00314983">
        <w:rPr>
          <w:rFonts w:ascii="Century Gothic" w:hAnsi="Century Gothic"/>
          <w:spacing w:val="-3"/>
          <w:u w:val="single"/>
        </w:rPr>
        <w:t>          </w:t>
      </w:r>
      <w:r w:rsidRPr="00314983">
        <w:rPr>
          <w:rFonts w:ascii="Century Gothic" w:hAnsi="Century Gothic"/>
          <w:spacing w:val="-3"/>
        </w:rPr>
        <w:tab/>
        <w:t xml:space="preserve">Yes </w:t>
      </w:r>
      <w:r w:rsidRPr="00314983">
        <w:rPr>
          <w:rFonts w:ascii="Century Gothic" w:hAnsi="Century Gothic"/>
          <w:spacing w:val="-3"/>
          <w:u w:val="single"/>
        </w:rPr>
        <w:t>         </w:t>
      </w:r>
      <w:proofErr w:type="gramStart"/>
      <w:r w:rsidRPr="00314983">
        <w:rPr>
          <w:rFonts w:ascii="Century Gothic" w:hAnsi="Century Gothic"/>
          <w:spacing w:val="-3"/>
          <w:u w:val="single"/>
        </w:rPr>
        <w:t> </w:t>
      </w:r>
      <w:r w:rsidRPr="00314983">
        <w:rPr>
          <w:rFonts w:ascii="Century Gothic" w:hAnsi="Century Gothic"/>
          <w:spacing w:val="-3"/>
        </w:rPr>
        <w:t xml:space="preserve">  (</w:t>
      </w:r>
      <w:proofErr w:type="gramEnd"/>
      <w:r w:rsidRPr="00314983">
        <w:rPr>
          <w:rFonts w:ascii="Century Gothic" w:hAnsi="Century Gothic"/>
          <w:spacing w:val="-3"/>
        </w:rPr>
        <w:t>Complete the following.)</w:t>
      </w:r>
    </w:p>
    <w:p w14:paraId="7EA46250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tbl>
      <w:tblPr>
        <w:tblW w:w="0" w:type="auto"/>
        <w:tblInd w:w="1440" w:type="dxa"/>
        <w:tblLook w:val="0000" w:firstRow="0" w:lastRow="0" w:firstColumn="0" w:lastColumn="0" w:noHBand="0" w:noVBand="0"/>
      </w:tblPr>
      <w:tblGrid>
        <w:gridCol w:w="4032"/>
        <w:gridCol w:w="288"/>
        <w:gridCol w:w="1152"/>
        <w:gridCol w:w="288"/>
        <w:gridCol w:w="432"/>
        <w:gridCol w:w="2160"/>
      </w:tblGrid>
      <w:tr w:rsidR="0073720E" w:rsidRPr="00314983" w14:paraId="5D2C5040" w14:textId="77777777" w:rsidTr="005A01D7">
        <w:tc>
          <w:tcPr>
            <w:tcW w:w="4032" w:type="dxa"/>
          </w:tcPr>
          <w:p w14:paraId="035C96F8" w14:textId="77777777" w:rsidR="0073720E" w:rsidRPr="00314983" w:rsidRDefault="0073720E" w:rsidP="0021372D">
            <w:pPr>
              <w:suppressAutoHyphens/>
              <w:ind w:left="-105"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A. Number of Structures to be Demolished</w:t>
            </w:r>
          </w:p>
        </w:tc>
        <w:tc>
          <w:tcPr>
            <w:tcW w:w="288" w:type="dxa"/>
          </w:tcPr>
          <w:p w14:paraId="12185DF8" w14:textId="77777777" w:rsidR="0073720E" w:rsidRPr="00314983" w:rsidRDefault="0073720E" w:rsidP="0021372D">
            <w:pPr>
              <w:suppressAutoHyphens/>
              <w:ind w:left="-105"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152" w:type="dxa"/>
            <w:tcBorders>
              <w:bottom w:val="single" w:sz="4" w:space="0" w:color="auto"/>
            </w:tcBorders>
          </w:tcPr>
          <w:p w14:paraId="4BD9BD92" w14:textId="77777777" w:rsidR="0073720E" w:rsidRPr="00314983" w:rsidRDefault="0073720E" w:rsidP="0021372D">
            <w:pPr>
              <w:suppressAutoHyphens/>
              <w:ind w:left="-105"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7B4A7901" w14:textId="77777777" w:rsidR="0073720E" w:rsidRPr="00314983" w:rsidRDefault="0073720E" w:rsidP="0021372D">
            <w:pPr>
              <w:suppressAutoHyphens/>
              <w:ind w:left="-105"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73111BF0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</w:tcPr>
          <w:p w14:paraId="7269BAB3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73720E" w:rsidRPr="00314983" w14:paraId="24414DEF" w14:textId="77777777" w:rsidTr="005A01D7">
        <w:tc>
          <w:tcPr>
            <w:tcW w:w="4032" w:type="dxa"/>
          </w:tcPr>
          <w:p w14:paraId="080F7E65" w14:textId="77777777" w:rsidR="0073720E" w:rsidRPr="00314983" w:rsidRDefault="0073720E" w:rsidP="0021372D">
            <w:pPr>
              <w:tabs>
                <w:tab w:val="left" w:pos="165"/>
              </w:tabs>
              <w:suppressAutoHyphens/>
              <w:ind w:left="-105"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ab/>
              <w:t>Estimated Cost of Demolition</w:t>
            </w:r>
          </w:p>
        </w:tc>
        <w:tc>
          <w:tcPr>
            <w:tcW w:w="288" w:type="dxa"/>
          </w:tcPr>
          <w:p w14:paraId="5570A5AF" w14:textId="77777777" w:rsidR="0073720E" w:rsidRPr="00314983" w:rsidRDefault="0073720E" w:rsidP="0021372D">
            <w:pPr>
              <w:suppressAutoHyphens/>
              <w:ind w:left="-105"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5D90FEDE" w14:textId="77777777" w:rsidR="0073720E" w:rsidRPr="00314983" w:rsidRDefault="0073720E" w:rsidP="0021372D">
            <w:pPr>
              <w:suppressAutoHyphens/>
              <w:ind w:left="-105"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1E8E71C1" w14:textId="77777777" w:rsidR="0073720E" w:rsidRPr="00314983" w:rsidRDefault="0073720E" w:rsidP="0021372D">
            <w:pPr>
              <w:suppressAutoHyphens/>
              <w:ind w:left="-105"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</w:tcPr>
          <w:p w14:paraId="59AEAA31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$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1CC3F2AB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</w:tbl>
    <w:p w14:paraId="51A50B2B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43AA43DE" w14:textId="77777777" w:rsidR="002D598D" w:rsidRPr="00314983" w:rsidRDefault="00956357" w:rsidP="0021372D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right="108" w:firstLine="90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b/>
          <w:i/>
          <w:spacing w:val="-3"/>
          <w:u w:val="double"/>
        </w:rPr>
        <w:t>Hazardous Materials/Waste</w:t>
      </w:r>
    </w:p>
    <w:p w14:paraId="75FA6DEB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34C96A6F" w14:textId="09CB8CB6" w:rsidR="002D598D" w:rsidRPr="00314983" w:rsidRDefault="00956357" w:rsidP="00314983">
      <w:pPr>
        <w:tabs>
          <w:tab w:val="left" w:pos="1440"/>
          <w:tab w:val="left" w:pos="1980"/>
          <w:tab w:val="left" w:pos="4320"/>
        </w:tabs>
        <w:suppressAutoHyphens/>
        <w:ind w:left="1440" w:right="108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spacing w:val="-3"/>
        </w:rPr>
        <w:t xml:space="preserve">Are there any site(s) and/or improvements(s) in the Project Limits that are </w:t>
      </w:r>
      <w:r w:rsidRPr="00314983">
        <w:rPr>
          <w:rFonts w:ascii="Century Gothic" w:hAnsi="Century Gothic"/>
          <w:spacing w:val="-3"/>
          <w:u w:val="single"/>
        </w:rPr>
        <w:t>known</w:t>
      </w:r>
      <w:r w:rsidRPr="00314983">
        <w:rPr>
          <w:rFonts w:ascii="Century Gothic" w:hAnsi="Century Gothic"/>
          <w:spacing w:val="-3"/>
        </w:rPr>
        <w:t xml:space="preserve"> to contain</w:t>
      </w:r>
      <w:r w:rsidR="00314983">
        <w:rPr>
          <w:rFonts w:ascii="Century Gothic" w:hAnsi="Century Gothic"/>
          <w:spacing w:val="-3"/>
        </w:rPr>
        <w:t xml:space="preserve"> </w:t>
      </w:r>
      <w:r w:rsidRPr="00314983">
        <w:rPr>
          <w:rFonts w:ascii="Century Gothic" w:hAnsi="Century Gothic"/>
          <w:i/>
          <w:iCs/>
          <w:spacing w:val="-3"/>
        </w:rPr>
        <w:t>hazardous materials</w:t>
      </w:r>
      <w:r w:rsidRPr="00314983">
        <w:rPr>
          <w:rFonts w:ascii="Century Gothic" w:hAnsi="Century Gothic"/>
          <w:spacing w:val="-3"/>
        </w:rPr>
        <w:t xml:space="preserve">? None </w:t>
      </w:r>
      <w:r w:rsidRPr="00314983">
        <w:rPr>
          <w:rFonts w:ascii="Century Gothic" w:hAnsi="Century Gothic"/>
          <w:spacing w:val="-3"/>
          <w:u w:val="single"/>
        </w:rPr>
        <w:t>          </w:t>
      </w:r>
      <w:r w:rsidRPr="00314983">
        <w:rPr>
          <w:rFonts w:ascii="Century Gothic" w:hAnsi="Century Gothic"/>
          <w:spacing w:val="-3"/>
        </w:rPr>
        <w:t xml:space="preserve">  Yes </w:t>
      </w:r>
      <w:r w:rsidRPr="00314983">
        <w:rPr>
          <w:rFonts w:ascii="Century Gothic" w:hAnsi="Century Gothic"/>
          <w:spacing w:val="-3"/>
          <w:u w:val="single"/>
        </w:rPr>
        <w:t>          </w:t>
      </w:r>
      <w:r w:rsidRPr="00314983">
        <w:rPr>
          <w:rFonts w:ascii="Century Gothic" w:hAnsi="Century Gothic"/>
          <w:spacing w:val="-3"/>
        </w:rPr>
        <w:t xml:space="preserve">  (Explain in the “Remarks” section.)</w:t>
      </w:r>
    </w:p>
    <w:p w14:paraId="2E04F65F" w14:textId="77777777" w:rsidR="002D598D" w:rsidRPr="00314983" w:rsidRDefault="002D598D" w:rsidP="0021372D">
      <w:pPr>
        <w:suppressAutoHyphens/>
        <w:ind w:left="1440" w:right="108"/>
        <w:rPr>
          <w:rFonts w:ascii="Century Gothic" w:hAnsi="Century Gothic"/>
          <w:spacing w:val="-3"/>
        </w:rPr>
      </w:pPr>
    </w:p>
    <w:p w14:paraId="40746D55" w14:textId="52813D41" w:rsidR="002D598D" w:rsidRPr="00314983" w:rsidRDefault="00956357" w:rsidP="00314983">
      <w:pPr>
        <w:tabs>
          <w:tab w:val="left" w:pos="1440"/>
          <w:tab w:val="left" w:pos="1980"/>
          <w:tab w:val="left" w:pos="4320"/>
        </w:tabs>
        <w:suppressAutoHyphens/>
        <w:ind w:left="1440" w:right="108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spacing w:val="-3"/>
        </w:rPr>
        <w:t xml:space="preserve">Are there any site(s) and/or improvement(s) in the Project Limits that are </w:t>
      </w:r>
      <w:r w:rsidRPr="00314983">
        <w:rPr>
          <w:rFonts w:ascii="Century Gothic" w:hAnsi="Century Gothic"/>
          <w:spacing w:val="-3"/>
          <w:u w:val="single"/>
        </w:rPr>
        <w:t>suspected</w:t>
      </w:r>
      <w:r w:rsidRPr="00314983">
        <w:rPr>
          <w:rFonts w:ascii="Century Gothic" w:hAnsi="Century Gothic"/>
          <w:spacing w:val="-3"/>
        </w:rPr>
        <w:t xml:space="preserve"> to contain</w:t>
      </w:r>
      <w:r w:rsidR="00314983">
        <w:rPr>
          <w:rFonts w:ascii="Century Gothic" w:hAnsi="Century Gothic"/>
          <w:spacing w:val="-3"/>
        </w:rPr>
        <w:t xml:space="preserve"> </w:t>
      </w:r>
      <w:r w:rsidRPr="00314983">
        <w:rPr>
          <w:rFonts w:ascii="Century Gothic" w:hAnsi="Century Gothic"/>
          <w:i/>
          <w:spacing w:val="-3"/>
        </w:rPr>
        <w:t>hazardous waste</w:t>
      </w:r>
      <w:r w:rsidRPr="00314983">
        <w:rPr>
          <w:rFonts w:ascii="Century Gothic" w:hAnsi="Century Gothic"/>
          <w:spacing w:val="-3"/>
        </w:rPr>
        <w:t xml:space="preserve">? None </w:t>
      </w:r>
      <w:r w:rsidRPr="00314983">
        <w:rPr>
          <w:rFonts w:ascii="Century Gothic" w:hAnsi="Century Gothic"/>
          <w:spacing w:val="-3"/>
          <w:u w:val="single"/>
        </w:rPr>
        <w:t>          </w:t>
      </w:r>
      <w:r w:rsidRPr="00314983">
        <w:rPr>
          <w:rFonts w:ascii="Century Gothic" w:hAnsi="Century Gothic"/>
          <w:spacing w:val="-3"/>
        </w:rPr>
        <w:t xml:space="preserve">  Yes </w:t>
      </w:r>
      <w:r w:rsidRPr="00314983">
        <w:rPr>
          <w:rFonts w:ascii="Century Gothic" w:hAnsi="Century Gothic"/>
          <w:spacing w:val="-3"/>
          <w:u w:val="single"/>
        </w:rPr>
        <w:t>          </w:t>
      </w:r>
      <w:r w:rsidRPr="00314983">
        <w:rPr>
          <w:rFonts w:ascii="Century Gothic" w:hAnsi="Century Gothic"/>
          <w:spacing w:val="-3"/>
        </w:rPr>
        <w:t xml:space="preserve"> (Explain in the “Remarks” section.)</w:t>
      </w:r>
    </w:p>
    <w:p w14:paraId="23A2EB9F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3C35EA49" w14:textId="77777777" w:rsidR="002D598D" w:rsidRPr="00314983" w:rsidRDefault="00956357" w:rsidP="0021372D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right="108" w:firstLine="90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b/>
          <w:i/>
          <w:spacing w:val="-3"/>
          <w:u w:val="double"/>
        </w:rPr>
        <w:t>Project Scheduling</w:t>
      </w:r>
    </w:p>
    <w:p w14:paraId="7B69BCD8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tbl>
      <w:tblPr>
        <w:tblW w:w="0" w:type="auto"/>
        <w:tblInd w:w="1008" w:type="dxa"/>
        <w:tblLook w:val="0000" w:firstRow="0" w:lastRow="0" w:firstColumn="0" w:lastColumn="0" w:noHBand="0" w:noVBand="0"/>
      </w:tblPr>
      <w:tblGrid>
        <w:gridCol w:w="3600"/>
        <w:gridCol w:w="288"/>
        <w:gridCol w:w="2256"/>
        <w:gridCol w:w="288"/>
        <w:gridCol w:w="2160"/>
      </w:tblGrid>
      <w:tr w:rsidR="0073720E" w:rsidRPr="00314983" w14:paraId="0867E848" w14:textId="77777777" w:rsidTr="005A01D7">
        <w:tc>
          <w:tcPr>
            <w:tcW w:w="3600" w:type="dxa"/>
            <w:tcBorders>
              <w:bottom w:val="single" w:sz="4" w:space="0" w:color="auto"/>
            </w:tcBorders>
          </w:tcPr>
          <w:p w14:paraId="227EB1DE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8" w:type="dxa"/>
            <w:tcBorders>
              <w:bottom w:val="single" w:sz="4" w:space="0" w:color="auto"/>
            </w:tcBorders>
          </w:tcPr>
          <w:p w14:paraId="717A4DD0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7C081F4B" w14:textId="77777777" w:rsidR="0073720E" w:rsidRPr="00314983" w:rsidRDefault="0073720E" w:rsidP="005A01D7">
            <w:pPr>
              <w:suppressAutoHyphens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Proposed lead time</w:t>
            </w:r>
          </w:p>
        </w:tc>
        <w:tc>
          <w:tcPr>
            <w:tcW w:w="288" w:type="dxa"/>
            <w:tcBorders>
              <w:bottom w:val="single" w:sz="4" w:space="0" w:color="auto"/>
            </w:tcBorders>
          </w:tcPr>
          <w:p w14:paraId="5EA56E77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0B8BAC91" w14:textId="77777777" w:rsidR="0073720E" w:rsidRPr="00314983" w:rsidRDefault="0073720E" w:rsidP="005A01D7">
            <w:pPr>
              <w:suppressAutoHyphens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Completion date</w:t>
            </w:r>
          </w:p>
        </w:tc>
      </w:tr>
      <w:tr w:rsidR="0073720E" w:rsidRPr="00314983" w14:paraId="2174D232" w14:textId="77777777" w:rsidTr="005A01D7">
        <w:tc>
          <w:tcPr>
            <w:tcW w:w="3600" w:type="dxa"/>
            <w:tcBorders>
              <w:top w:val="single" w:sz="4" w:space="0" w:color="auto"/>
            </w:tcBorders>
          </w:tcPr>
          <w:p w14:paraId="1546CF13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* Preliminary Engineering, Surveys</w:t>
            </w:r>
          </w:p>
        </w:tc>
        <w:tc>
          <w:tcPr>
            <w:tcW w:w="288" w:type="dxa"/>
            <w:tcBorders>
              <w:top w:val="single" w:sz="4" w:space="0" w:color="auto"/>
            </w:tcBorders>
          </w:tcPr>
          <w:p w14:paraId="5882D93A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2ED4714B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  <w:u w:val="single"/>
              </w:rPr>
              <w:t>                    </w:t>
            </w:r>
            <w:r w:rsidRPr="00314983">
              <w:rPr>
                <w:rFonts w:ascii="Century Gothic" w:hAnsi="Century Gothic"/>
                <w:spacing w:val="-3"/>
              </w:rPr>
              <w:t xml:space="preserve"> (months)</w:t>
            </w:r>
          </w:p>
        </w:tc>
        <w:tc>
          <w:tcPr>
            <w:tcW w:w="288" w:type="dxa"/>
            <w:tcBorders>
              <w:top w:val="single" w:sz="4" w:space="0" w:color="auto"/>
            </w:tcBorders>
          </w:tcPr>
          <w:p w14:paraId="270B2151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7109D672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73720E" w:rsidRPr="00314983" w14:paraId="12B7CFBE" w14:textId="77777777" w:rsidTr="005A01D7">
        <w:tc>
          <w:tcPr>
            <w:tcW w:w="3600" w:type="dxa"/>
          </w:tcPr>
          <w:p w14:paraId="19B08888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* R/W Engineering Submittals</w:t>
            </w:r>
          </w:p>
        </w:tc>
        <w:tc>
          <w:tcPr>
            <w:tcW w:w="288" w:type="dxa"/>
          </w:tcPr>
          <w:p w14:paraId="24727E02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</w:tcPr>
          <w:p w14:paraId="5758D9D5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  <w:u w:val="single"/>
              </w:rPr>
            </w:pPr>
            <w:r w:rsidRPr="00314983">
              <w:rPr>
                <w:rFonts w:ascii="Century Gothic" w:hAnsi="Century Gothic"/>
                <w:spacing w:val="-3"/>
                <w:u w:val="single"/>
              </w:rPr>
              <w:t>                    </w:t>
            </w:r>
            <w:r w:rsidRPr="00314983">
              <w:rPr>
                <w:rFonts w:ascii="Century Gothic" w:hAnsi="Century Gothic"/>
                <w:spacing w:val="-3"/>
              </w:rPr>
              <w:t xml:space="preserve"> (months)</w:t>
            </w:r>
          </w:p>
        </w:tc>
        <w:tc>
          <w:tcPr>
            <w:tcW w:w="288" w:type="dxa"/>
          </w:tcPr>
          <w:p w14:paraId="06A9A8AF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35B8EF0F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73720E" w:rsidRPr="00314983" w14:paraId="6A9BAA83" w14:textId="77777777" w:rsidTr="005A01D7">
        <w:tc>
          <w:tcPr>
            <w:tcW w:w="3600" w:type="dxa"/>
          </w:tcPr>
          <w:p w14:paraId="30A975D4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* R/W Appraisals/Acquisition</w:t>
            </w:r>
          </w:p>
        </w:tc>
        <w:tc>
          <w:tcPr>
            <w:tcW w:w="288" w:type="dxa"/>
          </w:tcPr>
          <w:p w14:paraId="701A1CA1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</w:tcPr>
          <w:p w14:paraId="34C94BCB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  <w:u w:val="single"/>
              </w:rPr>
            </w:pPr>
            <w:r w:rsidRPr="00314983">
              <w:rPr>
                <w:rFonts w:ascii="Century Gothic" w:hAnsi="Century Gothic"/>
                <w:spacing w:val="-3"/>
                <w:u w:val="single"/>
              </w:rPr>
              <w:t>                    </w:t>
            </w:r>
            <w:r w:rsidRPr="00314983">
              <w:rPr>
                <w:rFonts w:ascii="Century Gothic" w:hAnsi="Century Gothic"/>
                <w:spacing w:val="-3"/>
              </w:rPr>
              <w:t xml:space="preserve"> (months)</w:t>
            </w:r>
          </w:p>
        </w:tc>
        <w:tc>
          <w:tcPr>
            <w:tcW w:w="288" w:type="dxa"/>
          </w:tcPr>
          <w:p w14:paraId="296D759A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67455A07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73720E" w:rsidRPr="00314983" w14:paraId="20A87F79" w14:textId="77777777" w:rsidTr="005A01D7">
        <w:tc>
          <w:tcPr>
            <w:tcW w:w="3600" w:type="dxa"/>
          </w:tcPr>
          <w:p w14:paraId="70E959F9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Proposed Environmental Clearance</w:t>
            </w:r>
          </w:p>
        </w:tc>
        <w:tc>
          <w:tcPr>
            <w:tcW w:w="288" w:type="dxa"/>
          </w:tcPr>
          <w:p w14:paraId="432DA55C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</w:tcPr>
          <w:p w14:paraId="492D96A9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  <w:u w:val="single"/>
              </w:rPr>
            </w:pPr>
          </w:p>
        </w:tc>
        <w:tc>
          <w:tcPr>
            <w:tcW w:w="288" w:type="dxa"/>
          </w:tcPr>
          <w:p w14:paraId="74F99BDF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26DDA8FB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73720E" w:rsidRPr="00314983" w14:paraId="6F6320F5" w14:textId="77777777" w:rsidTr="005A01D7">
        <w:tc>
          <w:tcPr>
            <w:tcW w:w="3600" w:type="dxa"/>
          </w:tcPr>
          <w:p w14:paraId="7B2F1A13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Proposed R/W Certification</w:t>
            </w:r>
          </w:p>
        </w:tc>
        <w:tc>
          <w:tcPr>
            <w:tcW w:w="288" w:type="dxa"/>
          </w:tcPr>
          <w:p w14:paraId="590831ED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</w:tcPr>
          <w:p w14:paraId="2A704803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  <w:u w:val="single"/>
              </w:rPr>
            </w:pPr>
          </w:p>
        </w:tc>
        <w:tc>
          <w:tcPr>
            <w:tcW w:w="288" w:type="dxa"/>
          </w:tcPr>
          <w:p w14:paraId="308758AF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5361F0E3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</w:tbl>
    <w:p w14:paraId="48F457CE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60D95CF7" w14:textId="77777777" w:rsidR="002D598D" w:rsidRDefault="002D598D">
      <w:pPr>
        <w:ind w:right="108"/>
        <w:sectPr w:rsidR="002D598D">
          <w:pgSz w:w="12240" w:h="15840" w:code="1"/>
          <w:pgMar w:top="936" w:right="1008" w:bottom="936" w:left="936" w:header="720" w:footer="720" w:gutter="288"/>
          <w:cols w:space="720"/>
          <w:titlePg/>
        </w:sectPr>
      </w:pPr>
    </w:p>
    <w:p w14:paraId="0DD0557D" w14:textId="099628D2" w:rsidR="002D598D" w:rsidRPr="00314983" w:rsidRDefault="00956357" w:rsidP="0073720E">
      <w:pPr>
        <w:suppressAutoHyphens/>
        <w:ind w:right="108"/>
        <w:rPr>
          <w:rFonts w:ascii="Century Gothic" w:hAnsi="Century Gothic"/>
          <w:spacing w:val="-3"/>
          <w:sz w:val="16"/>
        </w:rPr>
      </w:pPr>
      <w:r w:rsidRPr="00314983">
        <w:rPr>
          <w:rFonts w:ascii="Century Gothic" w:hAnsi="Century Gothic"/>
          <w:spacing w:val="-3"/>
          <w:sz w:val="16"/>
        </w:rPr>
        <w:lastRenderedPageBreak/>
        <w:t>R/W Data Sheet </w:t>
      </w:r>
      <w:r w:rsidR="00314983">
        <w:rPr>
          <w:rFonts w:ascii="Century Gothic" w:hAnsi="Century Gothic"/>
          <w:spacing w:val="-3"/>
          <w:sz w:val="16"/>
        </w:rPr>
        <w:t>–</w:t>
      </w:r>
      <w:r w:rsidRPr="00314983">
        <w:rPr>
          <w:rFonts w:ascii="Century Gothic" w:hAnsi="Century Gothic"/>
          <w:spacing w:val="-3"/>
          <w:sz w:val="16"/>
        </w:rPr>
        <w:t xml:space="preserve"> Local Public Agencies</w:t>
      </w:r>
    </w:p>
    <w:p w14:paraId="0C6C4327" w14:textId="77777777" w:rsidR="002D598D" w:rsidRPr="00314983" w:rsidRDefault="00956357" w:rsidP="0073720E">
      <w:pPr>
        <w:suppressAutoHyphens/>
        <w:ind w:right="108"/>
        <w:rPr>
          <w:rFonts w:ascii="Century Gothic" w:hAnsi="Century Gothic"/>
          <w:spacing w:val="-3"/>
          <w:sz w:val="16"/>
        </w:rPr>
      </w:pPr>
      <w:r w:rsidRPr="00314983">
        <w:rPr>
          <w:rFonts w:ascii="Century Gothic" w:hAnsi="Century Gothic"/>
          <w:spacing w:val="-3"/>
          <w:sz w:val="16"/>
        </w:rPr>
        <w:t>Page 5 of 5</w:t>
      </w:r>
    </w:p>
    <w:p w14:paraId="3058DF20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5C748BB1" w14:textId="77777777" w:rsidR="002D598D" w:rsidRPr="00314983" w:rsidRDefault="00956357" w:rsidP="0021372D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right="108" w:firstLine="90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b/>
          <w:i/>
          <w:spacing w:val="-3"/>
        </w:rPr>
        <w:t>Proposed Funding</w:t>
      </w:r>
    </w:p>
    <w:p w14:paraId="7E1FE08F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tbl>
      <w:tblPr>
        <w:tblW w:w="9338" w:type="dxa"/>
        <w:tblInd w:w="576" w:type="dxa"/>
        <w:tblLook w:val="0000" w:firstRow="0" w:lastRow="0" w:firstColumn="0" w:lastColumn="0" w:noHBand="0" w:noVBand="0"/>
      </w:tblPr>
      <w:tblGrid>
        <w:gridCol w:w="3156"/>
        <w:gridCol w:w="281"/>
        <w:gridCol w:w="1207"/>
        <w:gridCol w:w="281"/>
        <w:gridCol w:w="1249"/>
        <w:gridCol w:w="281"/>
        <w:gridCol w:w="1249"/>
        <w:gridCol w:w="281"/>
        <w:gridCol w:w="1353"/>
      </w:tblGrid>
      <w:tr w:rsidR="0073720E" w:rsidRPr="00314983" w14:paraId="13117D85" w14:textId="77777777" w:rsidTr="00314983">
        <w:tc>
          <w:tcPr>
            <w:tcW w:w="3156" w:type="dxa"/>
          </w:tcPr>
          <w:p w14:paraId="27F6D74B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43AE3023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07" w:type="dxa"/>
          </w:tcPr>
          <w:p w14:paraId="0C798B08" w14:textId="77777777" w:rsidR="0073720E" w:rsidRPr="00314983" w:rsidRDefault="0073720E" w:rsidP="005A01D7">
            <w:pPr>
              <w:suppressAutoHyphens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Local</w:t>
            </w:r>
          </w:p>
        </w:tc>
        <w:tc>
          <w:tcPr>
            <w:tcW w:w="281" w:type="dxa"/>
          </w:tcPr>
          <w:p w14:paraId="2DD75CFE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</w:tcPr>
          <w:p w14:paraId="3A1740C2" w14:textId="77777777" w:rsidR="0073720E" w:rsidRPr="00314983" w:rsidRDefault="0073720E" w:rsidP="005A01D7">
            <w:pPr>
              <w:suppressAutoHyphens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State</w:t>
            </w:r>
          </w:p>
        </w:tc>
        <w:tc>
          <w:tcPr>
            <w:tcW w:w="281" w:type="dxa"/>
          </w:tcPr>
          <w:p w14:paraId="291C2D11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</w:tcPr>
          <w:p w14:paraId="38F9AFCE" w14:textId="77777777" w:rsidR="0073720E" w:rsidRPr="00314983" w:rsidRDefault="0073720E" w:rsidP="005A01D7">
            <w:pPr>
              <w:suppressAutoHyphens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Federal</w:t>
            </w:r>
          </w:p>
        </w:tc>
        <w:tc>
          <w:tcPr>
            <w:tcW w:w="281" w:type="dxa"/>
          </w:tcPr>
          <w:p w14:paraId="5DDA4860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353" w:type="dxa"/>
          </w:tcPr>
          <w:p w14:paraId="1A178336" w14:textId="77777777" w:rsidR="0073720E" w:rsidRPr="00314983" w:rsidRDefault="0073720E" w:rsidP="005A01D7">
            <w:pPr>
              <w:suppressAutoHyphens/>
              <w:ind w:right="108"/>
              <w:jc w:val="center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Other</w:t>
            </w:r>
          </w:p>
        </w:tc>
      </w:tr>
      <w:tr w:rsidR="0073720E" w:rsidRPr="00314983" w14:paraId="5F1A5238" w14:textId="77777777" w:rsidTr="00314983">
        <w:tc>
          <w:tcPr>
            <w:tcW w:w="3156" w:type="dxa"/>
          </w:tcPr>
          <w:p w14:paraId="2109150F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7479ADB3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07" w:type="dxa"/>
          </w:tcPr>
          <w:p w14:paraId="7B099047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38F0F57F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</w:tcPr>
          <w:p w14:paraId="0F06CCCD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12EB88C7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</w:tcPr>
          <w:p w14:paraId="70EAE586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7E743E76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353" w:type="dxa"/>
          </w:tcPr>
          <w:p w14:paraId="4C8D2D94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73720E" w:rsidRPr="00314983" w14:paraId="2DF99A70" w14:textId="77777777" w:rsidTr="00314983">
        <w:tc>
          <w:tcPr>
            <w:tcW w:w="3156" w:type="dxa"/>
          </w:tcPr>
          <w:p w14:paraId="0FD104D0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2"/>
              </w:rPr>
              <w:t>Acquisition</w:t>
            </w:r>
          </w:p>
        </w:tc>
        <w:tc>
          <w:tcPr>
            <w:tcW w:w="281" w:type="dxa"/>
          </w:tcPr>
          <w:p w14:paraId="60B26A90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14:paraId="37AF0FB2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51FA0365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  <w:tcBorders>
              <w:bottom w:val="single" w:sz="4" w:space="0" w:color="auto"/>
            </w:tcBorders>
          </w:tcPr>
          <w:p w14:paraId="7F610A76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48DB49BA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  <w:tcBorders>
              <w:bottom w:val="single" w:sz="4" w:space="0" w:color="auto"/>
            </w:tcBorders>
          </w:tcPr>
          <w:p w14:paraId="1FA83DF6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145DD498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353" w:type="dxa"/>
            <w:tcBorders>
              <w:bottom w:val="single" w:sz="4" w:space="0" w:color="auto"/>
            </w:tcBorders>
          </w:tcPr>
          <w:p w14:paraId="6EB196F8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73720E" w:rsidRPr="00314983" w14:paraId="6785BCD2" w14:textId="77777777" w:rsidTr="00314983">
        <w:tc>
          <w:tcPr>
            <w:tcW w:w="3156" w:type="dxa"/>
          </w:tcPr>
          <w:p w14:paraId="5BA6755B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2"/>
              </w:rPr>
            </w:pPr>
            <w:r w:rsidRPr="00314983">
              <w:rPr>
                <w:rFonts w:ascii="Century Gothic" w:hAnsi="Century Gothic"/>
                <w:spacing w:val="-2"/>
              </w:rPr>
              <w:t>Utilities</w:t>
            </w:r>
          </w:p>
        </w:tc>
        <w:tc>
          <w:tcPr>
            <w:tcW w:w="281" w:type="dxa"/>
          </w:tcPr>
          <w:p w14:paraId="1BF10684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0893C35C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27BA45E3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14:paraId="3017E869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203BE0E8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14:paraId="342FF92D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2F770578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353" w:type="dxa"/>
            <w:tcBorders>
              <w:top w:val="single" w:sz="4" w:space="0" w:color="auto"/>
              <w:bottom w:val="single" w:sz="4" w:space="0" w:color="auto"/>
            </w:tcBorders>
          </w:tcPr>
          <w:p w14:paraId="0419A96F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73720E" w:rsidRPr="00314983" w14:paraId="59EFE315" w14:textId="77777777" w:rsidTr="00314983">
        <w:tc>
          <w:tcPr>
            <w:tcW w:w="3156" w:type="dxa"/>
          </w:tcPr>
          <w:p w14:paraId="10A9B8A8" w14:textId="77777777" w:rsidR="0073720E" w:rsidRPr="00314983" w:rsidRDefault="0073720E" w:rsidP="00314983">
            <w:pPr>
              <w:suppressAutoHyphens/>
              <w:ind w:right="-525"/>
              <w:rPr>
                <w:rFonts w:ascii="Century Gothic" w:hAnsi="Century Gothic"/>
                <w:spacing w:val="-2"/>
              </w:rPr>
            </w:pPr>
            <w:r w:rsidRPr="00314983">
              <w:rPr>
                <w:rFonts w:ascii="Century Gothic" w:hAnsi="Century Gothic"/>
                <w:spacing w:val="-2"/>
              </w:rPr>
              <w:t>Relocation Assistance Program</w:t>
            </w:r>
          </w:p>
        </w:tc>
        <w:tc>
          <w:tcPr>
            <w:tcW w:w="281" w:type="dxa"/>
          </w:tcPr>
          <w:p w14:paraId="5A1DBBE1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41BD7F14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1DC10207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14:paraId="10777F44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535A1A6F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14:paraId="42B50025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34D373E4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353" w:type="dxa"/>
            <w:tcBorders>
              <w:top w:val="single" w:sz="4" w:space="0" w:color="auto"/>
              <w:bottom w:val="single" w:sz="4" w:space="0" w:color="auto"/>
            </w:tcBorders>
          </w:tcPr>
          <w:p w14:paraId="2F11D39C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73720E" w:rsidRPr="00314983" w14:paraId="36CDABD8" w14:textId="77777777" w:rsidTr="00314983">
        <w:tc>
          <w:tcPr>
            <w:tcW w:w="3156" w:type="dxa"/>
          </w:tcPr>
          <w:p w14:paraId="62E78D8B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2"/>
              </w:rPr>
            </w:pPr>
            <w:r w:rsidRPr="00314983">
              <w:rPr>
                <w:rFonts w:ascii="Century Gothic" w:hAnsi="Century Gothic"/>
                <w:spacing w:val="-2"/>
              </w:rPr>
              <w:t>R/W Support</w:t>
            </w:r>
          </w:p>
        </w:tc>
        <w:tc>
          <w:tcPr>
            <w:tcW w:w="281" w:type="dxa"/>
          </w:tcPr>
          <w:p w14:paraId="682E036E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48468F6B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55F8CA65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14:paraId="44796C51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013D4149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14:paraId="25FE498A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2757F992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353" w:type="dxa"/>
            <w:tcBorders>
              <w:top w:val="single" w:sz="4" w:space="0" w:color="auto"/>
              <w:bottom w:val="single" w:sz="4" w:space="0" w:color="auto"/>
            </w:tcBorders>
          </w:tcPr>
          <w:p w14:paraId="750E0B1F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  <w:tr w:rsidR="0073720E" w:rsidRPr="00314983" w14:paraId="2F8EBA23" w14:textId="77777777" w:rsidTr="00314983">
        <w:tc>
          <w:tcPr>
            <w:tcW w:w="3156" w:type="dxa"/>
          </w:tcPr>
          <w:p w14:paraId="0B465E34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2"/>
              </w:rPr>
            </w:pPr>
            <w:r w:rsidRPr="00314983">
              <w:rPr>
                <w:rFonts w:ascii="Century Gothic" w:hAnsi="Century Gothic"/>
                <w:spacing w:val="-2"/>
              </w:rPr>
              <w:t>Cost (Eng. Appraisals, etc.)</w:t>
            </w:r>
          </w:p>
        </w:tc>
        <w:tc>
          <w:tcPr>
            <w:tcW w:w="281" w:type="dxa"/>
          </w:tcPr>
          <w:p w14:paraId="2598B77A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6EC37AD7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5C4C7ACC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14:paraId="7D0FC523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610AD888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14:paraId="7821CD51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281" w:type="dxa"/>
          </w:tcPr>
          <w:p w14:paraId="43CE9C8E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  <w:tc>
          <w:tcPr>
            <w:tcW w:w="1353" w:type="dxa"/>
            <w:tcBorders>
              <w:top w:val="single" w:sz="4" w:space="0" w:color="auto"/>
              <w:bottom w:val="single" w:sz="4" w:space="0" w:color="auto"/>
            </w:tcBorders>
          </w:tcPr>
          <w:p w14:paraId="6858BE70" w14:textId="77777777" w:rsidR="0073720E" w:rsidRPr="00314983" w:rsidRDefault="0073720E" w:rsidP="005A01D7">
            <w:pPr>
              <w:suppressAutoHyphens/>
              <w:ind w:right="108"/>
              <w:rPr>
                <w:rFonts w:ascii="Century Gothic" w:hAnsi="Century Gothic"/>
                <w:spacing w:val="-3"/>
              </w:rPr>
            </w:pPr>
          </w:p>
        </w:tc>
      </w:tr>
    </w:tbl>
    <w:p w14:paraId="11879654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199EBE2E" w14:textId="77777777" w:rsidR="002D598D" w:rsidRPr="00314983" w:rsidRDefault="002D598D">
      <w:pPr>
        <w:suppressAutoHyphens/>
        <w:ind w:right="108"/>
        <w:rPr>
          <w:rFonts w:ascii="Century Gothic" w:hAnsi="Century Gothic"/>
          <w:spacing w:val="-3"/>
        </w:rPr>
      </w:pPr>
    </w:p>
    <w:p w14:paraId="79F29DE2" w14:textId="77777777" w:rsidR="002D598D" w:rsidRPr="00314983" w:rsidRDefault="00956357" w:rsidP="0021372D">
      <w:pPr>
        <w:pStyle w:val="ListParagraph"/>
        <w:numPr>
          <w:ilvl w:val="0"/>
          <w:numId w:val="18"/>
        </w:numPr>
        <w:tabs>
          <w:tab w:val="left" w:pos="1440"/>
          <w:tab w:val="left" w:pos="1980"/>
          <w:tab w:val="left" w:pos="4320"/>
        </w:tabs>
        <w:suppressAutoHyphens/>
        <w:ind w:right="115" w:firstLine="90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b/>
          <w:i/>
          <w:spacing w:val="-3"/>
        </w:rPr>
        <w:t>Remarks</w:t>
      </w:r>
    </w:p>
    <w:p w14:paraId="6B9FE9A0" w14:textId="351D2AFA" w:rsidR="002D598D" w:rsidRPr="00314983" w:rsidRDefault="00956357" w:rsidP="0021372D">
      <w:pPr>
        <w:suppressAutoHyphens/>
        <w:spacing w:line="360" w:lineRule="auto"/>
        <w:ind w:left="1440" w:right="115"/>
        <w:rPr>
          <w:rFonts w:ascii="Century Gothic" w:hAnsi="Century Gothic"/>
          <w:spacing w:val="-3"/>
        </w:rPr>
      </w:pPr>
      <w:r w:rsidRPr="00314983">
        <w:rPr>
          <w:rFonts w:ascii="Century Gothic" w:hAnsi="Century Gothic"/>
          <w:spacing w:val="-3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3720E" w:rsidRPr="00314983">
        <w:rPr>
          <w:rFonts w:ascii="Century Gothic" w:hAnsi="Century Gothic"/>
          <w:spacing w:val="-3"/>
        </w:rPr>
        <w:t>________________________________</w:t>
      </w:r>
    </w:p>
    <w:p w14:paraId="70D28925" w14:textId="77777777" w:rsidR="002D598D" w:rsidRPr="00314983" w:rsidRDefault="002D598D">
      <w:pPr>
        <w:suppressAutoHyphens/>
        <w:ind w:right="115"/>
        <w:rPr>
          <w:rFonts w:ascii="Century Gothic" w:hAnsi="Century Gothic"/>
          <w:spacing w:val="-3"/>
        </w:rPr>
      </w:pPr>
    </w:p>
    <w:p w14:paraId="57E4518B" w14:textId="77777777" w:rsidR="002D598D" w:rsidRPr="00314983" w:rsidRDefault="002D598D">
      <w:pPr>
        <w:suppressAutoHyphens/>
        <w:ind w:right="115"/>
        <w:rPr>
          <w:rFonts w:ascii="Century Gothic" w:hAnsi="Century Gothic"/>
          <w:spacing w:val="-3"/>
        </w:rPr>
      </w:pPr>
    </w:p>
    <w:tbl>
      <w:tblPr>
        <w:tblW w:w="0" w:type="auto"/>
        <w:tblInd w:w="1008" w:type="dxa"/>
        <w:tblLook w:val="0000" w:firstRow="0" w:lastRow="0" w:firstColumn="0" w:lastColumn="0" w:noHBand="0" w:noVBand="0"/>
      </w:tblPr>
      <w:tblGrid>
        <w:gridCol w:w="3888"/>
        <w:gridCol w:w="720"/>
        <w:gridCol w:w="3888"/>
      </w:tblGrid>
      <w:tr w:rsidR="002D598D" w:rsidRPr="00314983" w14:paraId="7028B0D9" w14:textId="77777777">
        <w:tc>
          <w:tcPr>
            <w:tcW w:w="3888" w:type="dxa"/>
          </w:tcPr>
          <w:p w14:paraId="6D191A22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Project Sponsor Consultant</w:t>
            </w:r>
          </w:p>
        </w:tc>
        <w:tc>
          <w:tcPr>
            <w:tcW w:w="720" w:type="dxa"/>
          </w:tcPr>
          <w:p w14:paraId="770C85FB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367CE34C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Project Sponsor</w:t>
            </w:r>
          </w:p>
        </w:tc>
      </w:tr>
      <w:tr w:rsidR="002D598D" w:rsidRPr="00314983" w14:paraId="406E57A8" w14:textId="77777777">
        <w:tc>
          <w:tcPr>
            <w:tcW w:w="3888" w:type="dxa"/>
          </w:tcPr>
          <w:p w14:paraId="641577A8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Prepared by:</w:t>
            </w:r>
          </w:p>
        </w:tc>
        <w:tc>
          <w:tcPr>
            <w:tcW w:w="720" w:type="dxa"/>
          </w:tcPr>
          <w:p w14:paraId="269C4791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54724FDB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Reviewed and Approved by:</w:t>
            </w:r>
          </w:p>
        </w:tc>
      </w:tr>
      <w:tr w:rsidR="002D598D" w:rsidRPr="00314983" w14:paraId="5D9EB2C3" w14:textId="77777777">
        <w:tc>
          <w:tcPr>
            <w:tcW w:w="3888" w:type="dxa"/>
          </w:tcPr>
          <w:p w14:paraId="64258C5D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0F86BECE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3F529158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2DE768C5" w14:textId="77777777">
        <w:tc>
          <w:tcPr>
            <w:tcW w:w="3888" w:type="dxa"/>
          </w:tcPr>
          <w:p w14:paraId="2C3CBBDB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30FF924E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579C9AB1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3478EB87" w14:textId="77777777">
        <w:tc>
          <w:tcPr>
            <w:tcW w:w="3888" w:type="dxa"/>
            <w:tcBorders>
              <w:bottom w:val="single" w:sz="4" w:space="0" w:color="auto"/>
            </w:tcBorders>
          </w:tcPr>
          <w:p w14:paraId="21AB19B2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3C058A1F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  <w:tcBorders>
              <w:bottom w:val="single" w:sz="4" w:space="0" w:color="auto"/>
            </w:tcBorders>
          </w:tcPr>
          <w:p w14:paraId="3B90938A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21EEE403" w14:textId="77777777">
        <w:tc>
          <w:tcPr>
            <w:tcW w:w="3888" w:type="dxa"/>
            <w:tcBorders>
              <w:top w:val="single" w:sz="4" w:space="0" w:color="auto"/>
            </w:tcBorders>
          </w:tcPr>
          <w:p w14:paraId="1DF05E15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2955FC69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  <w:tcBorders>
              <w:top w:val="single" w:sz="4" w:space="0" w:color="auto"/>
            </w:tcBorders>
          </w:tcPr>
          <w:p w14:paraId="62C10522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529ADC52" w14:textId="77777777">
        <w:tc>
          <w:tcPr>
            <w:tcW w:w="3888" w:type="dxa"/>
          </w:tcPr>
          <w:p w14:paraId="64AE07D3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036F2776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5A498C5E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33DF09B1" w14:textId="77777777">
        <w:tc>
          <w:tcPr>
            <w:tcW w:w="3888" w:type="dxa"/>
          </w:tcPr>
          <w:p w14:paraId="1A031E64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04B1ABB0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2F142BBF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4A933677" w14:textId="77777777">
        <w:tc>
          <w:tcPr>
            <w:tcW w:w="3888" w:type="dxa"/>
            <w:tcBorders>
              <w:bottom w:val="single" w:sz="4" w:space="0" w:color="auto"/>
            </w:tcBorders>
          </w:tcPr>
          <w:p w14:paraId="0E8393D6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68CB259F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  <w:tcBorders>
              <w:bottom w:val="single" w:sz="4" w:space="0" w:color="auto"/>
            </w:tcBorders>
          </w:tcPr>
          <w:p w14:paraId="546F3D65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458DCC1F" w14:textId="77777777">
        <w:tc>
          <w:tcPr>
            <w:tcW w:w="3888" w:type="dxa"/>
            <w:tcBorders>
              <w:top w:val="single" w:sz="4" w:space="0" w:color="auto"/>
            </w:tcBorders>
          </w:tcPr>
          <w:p w14:paraId="0C9D46DB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08B3E7F3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  <w:tcBorders>
              <w:top w:val="single" w:sz="4" w:space="0" w:color="auto"/>
            </w:tcBorders>
          </w:tcPr>
          <w:p w14:paraId="78D60514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05D74D79" w14:textId="77777777">
        <w:tc>
          <w:tcPr>
            <w:tcW w:w="3888" w:type="dxa"/>
          </w:tcPr>
          <w:p w14:paraId="6BDCA4D7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0AACB54F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1EB44C14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1BDBBC8B" w14:textId="77777777">
        <w:tc>
          <w:tcPr>
            <w:tcW w:w="3888" w:type="dxa"/>
          </w:tcPr>
          <w:p w14:paraId="2FC3C2E5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04189DEB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3F6EE1DD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08C6575B" w14:textId="77777777">
        <w:tc>
          <w:tcPr>
            <w:tcW w:w="3888" w:type="dxa"/>
            <w:tcBorders>
              <w:bottom w:val="single" w:sz="4" w:space="0" w:color="auto"/>
            </w:tcBorders>
          </w:tcPr>
          <w:p w14:paraId="57DCF17E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5229562C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  <w:tcBorders>
              <w:bottom w:val="single" w:sz="4" w:space="0" w:color="auto"/>
            </w:tcBorders>
          </w:tcPr>
          <w:p w14:paraId="16DBC94D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18178B89" w14:textId="77777777">
        <w:tc>
          <w:tcPr>
            <w:tcW w:w="3888" w:type="dxa"/>
            <w:tcBorders>
              <w:top w:val="single" w:sz="4" w:space="0" w:color="auto"/>
            </w:tcBorders>
          </w:tcPr>
          <w:p w14:paraId="3C12035E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Date</w:t>
            </w:r>
          </w:p>
        </w:tc>
        <w:tc>
          <w:tcPr>
            <w:tcW w:w="720" w:type="dxa"/>
          </w:tcPr>
          <w:p w14:paraId="1A1807AA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  <w:tcBorders>
              <w:top w:val="single" w:sz="4" w:space="0" w:color="auto"/>
            </w:tcBorders>
          </w:tcPr>
          <w:p w14:paraId="26EAC86B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Date</w:t>
            </w:r>
          </w:p>
        </w:tc>
      </w:tr>
      <w:tr w:rsidR="002D598D" w:rsidRPr="00314983" w14:paraId="4F050858" w14:textId="77777777">
        <w:tc>
          <w:tcPr>
            <w:tcW w:w="3888" w:type="dxa"/>
          </w:tcPr>
          <w:p w14:paraId="5A50D85D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6A896091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334A9363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:rsidRPr="00314983" w14:paraId="412670A9" w14:textId="77777777">
        <w:tc>
          <w:tcPr>
            <w:tcW w:w="3888" w:type="dxa"/>
          </w:tcPr>
          <w:p w14:paraId="0F1DE779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0945B5B9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5259267D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14:paraId="03684761" w14:textId="77777777">
        <w:tc>
          <w:tcPr>
            <w:tcW w:w="3888" w:type="dxa"/>
          </w:tcPr>
          <w:p w14:paraId="33C99F82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Caltrans</w:t>
            </w:r>
          </w:p>
        </w:tc>
        <w:tc>
          <w:tcPr>
            <w:tcW w:w="720" w:type="dxa"/>
          </w:tcPr>
          <w:p w14:paraId="58F91538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66AFDAC3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14:paraId="231FD38F" w14:textId="77777777">
        <w:trPr>
          <w:cantSplit/>
        </w:trPr>
        <w:tc>
          <w:tcPr>
            <w:tcW w:w="8496" w:type="dxa"/>
            <w:gridSpan w:val="3"/>
          </w:tcPr>
          <w:p w14:paraId="5287143A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Reviewed and approved based on information provided to date:</w:t>
            </w:r>
          </w:p>
        </w:tc>
      </w:tr>
      <w:tr w:rsidR="002D598D" w14:paraId="5E2022CC" w14:textId="77777777">
        <w:tc>
          <w:tcPr>
            <w:tcW w:w="3888" w:type="dxa"/>
          </w:tcPr>
          <w:p w14:paraId="1703CA4D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0774AC0A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21F8BAB9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14:paraId="68212493" w14:textId="77777777">
        <w:tc>
          <w:tcPr>
            <w:tcW w:w="3888" w:type="dxa"/>
          </w:tcPr>
          <w:p w14:paraId="11E3D2EA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6C1F1693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</w:tcPr>
          <w:p w14:paraId="7FB1EEBF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14:paraId="4A5B41FA" w14:textId="77777777">
        <w:tc>
          <w:tcPr>
            <w:tcW w:w="3888" w:type="dxa"/>
            <w:tcBorders>
              <w:bottom w:val="single" w:sz="4" w:space="0" w:color="auto"/>
            </w:tcBorders>
          </w:tcPr>
          <w:p w14:paraId="5A84F9BC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720" w:type="dxa"/>
          </w:tcPr>
          <w:p w14:paraId="3A6D9570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  <w:tcBorders>
              <w:bottom w:val="single" w:sz="4" w:space="0" w:color="auto"/>
            </w:tcBorders>
          </w:tcPr>
          <w:p w14:paraId="190AB1FF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</w:tr>
      <w:tr w:rsidR="002D598D" w14:paraId="0054D08E" w14:textId="77777777">
        <w:tc>
          <w:tcPr>
            <w:tcW w:w="3888" w:type="dxa"/>
            <w:tcBorders>
              <w:top w:val="single" w:sz="4" w:space="0" w:color="auto"/>
            </w:tcBorders>
          </w:tcPr>
          <w:p w14:paraId="29FEF275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Caltrans District Branch Chief</w:t>
            </w:r>
          </w:p>
          <w:p w14:paraId="34A835CA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Local Programs</w:t>
            </w:r>
          </w:p>
          <w:p w14:paraId="34246492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Division of Right of Way</w:t>
            </w:r>
          </w:p>
        </w:tc>
        <w:tc>
          <w:tcPr>
            <w:tcW w:w="720" w:type="dxa"/>
          </w:tcPr>
          <w:p w14:paraId="7332F4E0" w14:textId="77777777" w:rsidR="002D598D" w:rsidRPr="00314983" w:rsidRDefault="002D598D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</w:p>
        </w:tc>
        <w:tc>
          <w:tcPr>
            <w:tcW w:w="3888" w:type="dxa"/>
            <w:tcBorders>
              <w:top w:val="single" w:sz="4" w:space="0" w:color="auto"/>
            </w:tcBorders>
          </w:tcPr>
          <w:p w14:paraId="04E92C4A" w14:textId="77777777" w:rsidR="002D598D" w:rsidRPr="00314983" w:rsidRDefault="00956357">
            <w:pPr>
              <w:suppressAutoHyphens/>
              <w:ind w:right="115"/>
              <w:rPr>
                <w:rFonts w:ascii="Century Gothic" w:hAnsi="Century Gothic"/>
                <w:spacing w:val="-3"/>
              </w:rPr>
            </w:pPr>
            <w:r w:rsidRPr="00314983">
              <w:rPr>
                <w:rFonts w:ascii="Century Gothic" w:hAnsi="Century Gothic"/>
                <w:spacing w:val="-3"/>
              </w:rPr>
              <w:t>Date</w:t>
            </w:r>
          </w:p>
        </w:tc>
      </w:tr>
    </w:tbl>
    <w:p w14:paraId="50D17781" w14:textId="77777777" w:rsidR="002D598D" w:rsidRDefault="002D598D">
      <w:pPr>
        <w:suppressAutoHyphens/>
        <w:ind w:right="115"/>
        <w:rPr>
          <w:spacing w:val="-3"/>
        </w:rPr>
      </w:pPr>
    </w:p>
    <w:sectPr w:rsidR="002D598D">
      <w:footerReference w:type="first" r:id="rId10"/>
      <w:pgSz w:w="12240" w:h="15840" w:code="1"/>
      <w:pgMar w:top="936" w:right="1008" w:bottom="936" w:left="936" w:header="720" w:footer="720" w:gutter="28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103B57" w14:textId="77777777" w:rsidR="008D1E90" w:rsidRDefault="008D1E90">
      <w:r>
        <w:separator/>
      </w:r>
    </w:p>
  </w:endnote>
  <w:endnote w:type="continuationSeparator" w:id="0">
    <w:p w14:paraId="50928DE9" w14:textId="77777777" w:rsidR="008D1E90" w:rsidRDefault="008D1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FDB5A" w14:textId="77777777" w:rsidR="002D598D" w:rsidRDefault="002D598D">
    <w:pPr>
      <w:pStyle w:val="Footer"/>
      <w:pBdr>
        <w:top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200C8" w14:textId="77777777" w:rsidR="002D598D" w:rsidRDefault="002D598D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BA55D" w14:textId="77777777" w:rsidR="008D1E90" w:rsidRDefault="008D1E90">
      <w:r>
        <w:separator/>
      </w:r>
    </w:p>
  </w:footnote>
  <w:footnote w:type="continuationSeparator" w:id="0">
    <w:p w14:paraId="472E1E76" w14:textId="77777777" w:rsidR="008D1E90" w:rsidRDefault="008D1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632"/>
      <w:gridCol w:w="2448"/>
    </w:tblGrid>
    <w:tr w:rsidR="002D598D" w:rsidRPr="004575F1" w14:paraId="09751388" w14:textId="77777777">
      <w:tc>
        <w:tcPr>
          <w:tcW w:w="7632" w:type="dxa"/>
        </w:tcPr>
        <w:p w14:paraId="396835FC" w14:textId="77777777" w:rsidR="002D598D" w:rsidRPr="004575F1" w:rsidRDefault="00956357">
          <w:pPr>
            <w:rPr>
              <w:rFonts w:ascii="Century Gothic" w:hAnsi="Century Gothic"/>
              <w:sz w:val="16"/>
            </w:rPr>
          </w:pPr>
          <w:r w:rsidRPr="004575F1">
            <w:rPr>
              <w:rFonts w:ascii="Century Gothic" w:hAnsi="Century Gothic"/>
              <w:sz w:val="16"/>
            </w:rPr>
            <w:t xml:space="preserve">STATE OF CALIFORNIA </w:t>
          </w:r>
          <w:r w:rsidRPr="004575F1">
            <w:rPr>
              <w:rFonts w:ascii="Century Gothic" w:hAnsi="Century Gothic"/>
              <w:sz w:val="16"/>
            </w:rPr>
            <w:sym w:font="Symbol" w:char="F0B7"/>
          </w:r>
          <w:r w:rsidRPr="004575F1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448" w:type="dxa"/>
        </w:tcPr>
        <w:p w14:paraId="6DEBC86E" w14:textId="77777777" w:rsidR="002D598D" w:rsidRPr="004575F1" w:rsidRDefault="00956357">
          <w:pPr>
            <w:rPr>
              <w:rFonts w:ascii="Century Gothic" w:hAnsi="Century Gothic"/>
            </w:rPr>
          </w:pPr>
          <w:r w:rsidRPr="004575F1">
            <w:rPr>
              <w:rFonts w:ascii="Century Gothic" w:hAnsi="Century Gothic"/>
            </w:rPr>
            <w:t>EXHIBIT</w:t>
          </w:r>
        </w:p>
      </w:tc>
    </w:tr>
    <w:tr w:rsidR="002D598D" w:rsidRPr="004575F1" w14:paraId="626E9D4C" w14:textId="77777777">
      <w:tc>
        <w:tcPr>
          <w:tcW w:w="7632" w:type="dxa"/>
        </w:tcPr>
        <w:p w14:paraId="6B7B0DB6" w14:textId="77777777" w:rsidR="002D598D" w:rsidRPr="004575F1" w:rsidRDefault="00956357">
          <w:pPr>
            <w:rPr>
              <w:rFonts w:ascii="Century Gothic" w:hAnsi="Century Gothic"/>
              <w:sz w:val="24"/>
            </w:rPr>
          </w:pPr>
          <w:r w:rsidRPr="004575F1">
            <w:rPr>
              <w:rFonts w:ascii="Century Gothic" w:hAnsi="Century Gothic"/>
              <w:b/>
              <w:sz w:val="24"/>
            </w:rPr>
            <w:t>RIGHT OF WAY DATA SHEET FOR LOCAL PUBLIC AGENCIES</w:t>
          </w:r>
        </w:p>
      </w:tc>
      <w:tc>
        <w:tcPr>
          <w:tcW w:w="2448" w:type="dxa"/>
          <w:vAlign w:val="center"/>
        </w:tcPr>
        <w:p w14:paraId="6AC9FFFE" w14:textId="77777777" w:rsidR="002D598D" w:rsidRPr="004575F1" w:rsidRDefault="00956357" w:rsidP="004575F1">
          <w:pPr>
            <w:ind w:right="-90"/>
            <w:rPr>
              <w:rFonts w:ascii="Century Gothic" w:hAnsi="Century Gothic"/>
            </w:rPr>
          </w:pPr>
          <w:r w:rsidRPr="004575F1">
            <w:rPr>
              <w:rFonts w:ascii="Century Gothic" w:hAnsi="Century Gothic"/>
            </w:rPr>
            <w:t>17</w:t>
          </w:r>
          <w:r w:rsidRPr="004575F1">
            <w:rPr>
              <w:rFonts w:ascii="Century Gothic" w:hAnsi="Century Gothic"/>
            </w:rPr>
            <w:noBreakHyphen/>
            <w:t>EX</w:t>
          </w:r>
          <w:r w:rsidRPr="004575F1">
            <w:rPr>
              <w:rFonts w:ascii="Century Gothic" w:hAnsi="Century Gothic"/>
            </w:rPr>
            <w:noBreakHyphen/>
            <w:t>21 (NEW 12/2007)</w:t>
          </w:r>
        </w:p>
      </w:tc>
    </w:tr>
    <w:tr w:rsidR="002D598D" w:rsidRPr="004575F1" w14:paraId="0225BADC" w14:textId="77777777">
      <w:tc>
        <w:tcPr>
          <w:tcW w:w="7632" w:type="dxa"/>
        </w:tcPr>
        <w:p w14:paraId="48954759" w14:textId="2BBC2198" w:rsidR="002D598D" w:rsidRPr="004575F1" w:rsidRDefault="002D598D">
          <w:pPr>
            <w:rPr>
              <w:rFonts w:ascii="Century Gothic" w:hAnsi="Century Gothic"/>
              <w:sz w:val="16"/>
            </w:rPr>
          </w:pPr>
        </w:p>
      </w:tc>
      <w:tc>
        <w:tcPr>
          <w:tcW w:w="2448" w:type="dxa"/>
        </w:tcPr>
        <w:p w14:paraId="21DEF9E6" w14:textId="77777777" w:rsidR="002D598D" w:rsidRPr="004575F1" w:rsidRDefault="00956357">
          <w:pPr>
            <w:rPr>
              <w:rFonts w:ascii="Century Gothic" w:hAnsi="Century Gothic"/>
            </w:rPr>
          </w:pPr>
          <w:r w:rsidRPr="004575F1">
            <w:rPr>
              <w:rFonts w:ascii="Century Gothic" w:hAnsi="Century Gothic"/>
            </w:rPr>
            <w:t xml:space="preserve">Page </w:t>
          </w:r>
          <w:r w:rsidRPr="004575F1">
            <w:rPr>
              <w:rStyle w:val="PageNumber"/>
              <w:rFonts w:ascii="Century Gothic" w:hAnsi="Century Gothic"/>
            </w:rPr>
            <w:fldChar w:fldCharType="begin"/>
          </w:r>
          <w:r w:rsidRPr="004575F1">
            <w:rPr>
              <w:rStyle w:val="PageNumber"/>
              <w:rFonts w:ascii="Century Gothic" w:hAnsi="Century Gothic"/>
            </w:rPr>
            <w:instrText xml:space="preserve"> PAGE </w:instrText>
          </w:r>
          <w:r w:rsidRPr="004575F1">
            <w:rPr>
              <w:rStyle w:val="PageNumber"/>
              <w:rFonts w:ascii="Century Gothic" w:hAnsi="Century Gothic"/>
            </w:rPr>
            <w:fldChar w:fldCharType="separate"/>
          </w:r>
          <w:r w:rsidR="0036232F" w:rsidRPr="004575F1">
            <w:rPr>
              <w:rStyle w:val="PageNumber"/>
              <w:rFonts w:ascii="Century Gothic" w:hAnsi="Century Gothic"/>
              <w:noProof/>
            </w:rPr>
            <w:t>1</w:t>
          </w:r>
          <w:r w:rsidRPr="004575F1">
            <w:rPr>
              <w:rStyle w:val="PageNumber"/>
              <w:rFonts w:ascii="Century Gothic" w:hAnsi="Century Gothic"/>
            </w:rPr>
            <w:fldChar w:fldCharType="end"/>
          </w:r>
          <w:r w:rsidRPr="004575F1">
            <w:rPr>
              <w:rStyle w:val="PageNumber"/>
              <w:rFonts w:ascii="Century Gothic" w:hAnsi="Century Gothic"/>
            </w:rPr>
            <w:t xml:space="preserve"> of 5</w:t>
          </w:r>
        </w:p>
      </w:tc>
    </w:tr>
  </w:tbl>
  <w:p w14:paraId="7C7E3647" w14:textId="77777777" w:rsidR="002D598D" w:rsidRDefault="002D59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632"/>
      <w:gridCol w:w="2448"/>
    </w:tblGrid>
    <w:tr w:rsidR="002D598D" w:rsidRPr="004575F1" w14:paraId="5A36DED0" w14:textId="77777777">
      <w:tc>
        <w:tcPr>
          <w:tcW w:w="7632" w:type="dxa"/>
        </w:tcPr>
        <w:p w14:paraId="4699895A" w14:textId="77777777" w:rsidR="002D598D" w:rsidRPr="004575F1" w:rsidRDefault="002D598D">
          <w:pPr>
            <w:rPr>
              <w:rFonts w:ascii="Century Gothic" w:hAnsi="Century Gothic"/>
              <w:sz w:val="16"/>
            </w:rPr>
          </w:pPr>
        </w:p>
      </w:tc>
      <w:tc>
        <w:tcPr>
          <w:tcW w:w="2448" w:type="dxa"/>
        </w:tcPr>
        <w:p w14:paraId="0B370E93" w14:textId="77777777" w:rsidR="002D598D" w:rsidRPr="004575F1" w:rsidRDefault="00956357">
          <w:pPr>
            <w:rPr>
              <w:rFonts w:ascii="Century Gothic" w:hAnsi="Century Gothic"/>
            </w:rPr>
          </w:pPr>
          <w:r w:rsidRPr="004575F1">
            <w:rPr>
              <w:rFonts w:ascii="Century Gothic" w:hAnsi="Century Gothic"/>
            </w:rPr>
            <w:t>EXHIBIT</w:t>
          </w:r>
        </w:p>
      </w:tc>
    </w:tr>
    <w:tr w:rsidR="002D598D" w:rsidRPr="004575F1" w14:paraId="07545DB7" w14:textId="77777777">
      <w:tc>
        <w:tcPr>
          <w:tcW w:w="7632" w:type="dxa"/>
        </w:tcPr>
        <w:p w14:paraId="060EC15C" w14:textId="77777777" w:rsidR="002D598D" w:rsidRPr="004575F1" w:rsidRDefault="00956357">
          <w:pPr>
            <w:rPr>
              <w:rFonts w:ascii="Century Gothic" w:hAnsi="Century Gothic"/>
              <w:sz w:val="22"/>
            </w:rPr>
          </w:pPr>
          <w:r w:rsidRPr="004575F1">
            <w:rPr>
              <w:rFonts w:ascii="Century Gothic" w:hAnsi="Century Gothic"/>
              <w:b/>
              <w:sz w:val="22"/>
            </w:rPr>
            <w:t>RIGHT OF WAY DATA SHEET FOR LOCAL PUBLIC AGENCIES (Cont.)</w:t>
          </w:r>
        </w:p>
      </w:tc>
      <w:tc>
        <w:tcPr>
          <w:tcW w:w="2448" w:type="dxa"/>
          <w:vAlign w:val="center"/>
        </w:tcPr>
        <w:p w14:paraId="7F1C9A32" w14:textId="77777777" w:rsidR="002D598D" w:rsidRPr="004575F1" w:rsidRDefault="00956357" w:rsidP="004575F1">
          <w:pPr>
            <w:ind w:right="-90"/>
            <w:rPr>
              <w:rFonts w:ascii="Century Gothic" w:hAnsi="Century Gothic"/>
            </w:rPr>
          </w:pPr>
          <w:r w:rsidRPr="004575F1">
            <w:rPr>
              <w:rFonts w:ascii="Century Gothic" w:hAnsi="Century Gothic"/>
            </w:rPr>
            <w:t>17</w:t>
          </w:r>
          <w:r w:rsidRPr="004575F1">
            <w:rPr>
              <w:rFonts w:ascii="Century Gothic" w:hAnsi="Century Gothic"/>
            </w:rPr>
            <w:noBreakHyphen/>
            <w:t>EX</w:t>
          </w:r>
          <w:r w:rsidRPr="004575F1">
            <w:rPr>
              <w:rFonts w:ascii="Century Gothic" w:hAnsi="Century Gothic"/>
            </w:rPr>
            <w:noBreakHyphen/>
            <w:t>21 (NEW 12/2007)</w:t>
          </w:r>
        </w:p>
      </w:tc>
    </w:tr>
    <w:tr w:rsidR="002D598D" w:rsidRPr="004575F1" w14:paraId="1F69AEBB" w14:textId="77777777">
      <w:tc>
        <w:tcPr>
          <w:tcW w:w="7632" w:type="dxa"/>
        </w:tcPr>
        <w:p w14:paraId="4A9BD82C" w14:textId="00851FFE" w:rsidR="002D598D" w:rsidRPr="004575F1" w:rsidRDefault="002D598D">
          <w:pPr>
            <w:rPr>
              <w:rFonts w:ascii="Century Gothic" w:hAnsi="Century Gothic"/>
              <w:sz w:val="16"/>
            </w:rPr>
          </w:pPr>
        </w:p>
      </w:tc>
      <w:tc>
        <w:tcPr>
          <w:tcW w:w="2448" w:type="dxa"/>
        </w:tcPr>
        <w:p w14:paraId="57C0EDA5" w14:textId="77777777" w:rsidR="002D598D" w:rsidRPr="004575F1" w:rsidRDefault="00956357">
          <w:pPr>
            <w:rPr>
              <w:rFonts w:ascii="Century Gothic" w:hAnsi="Century Gothic"/>
            </w:rPr>
          </w:pPr>
          <w:r w:rsidRPr="004575F1">
            <w:rPr>
              <w:rFonts w:ascii="Century Gothic" w:hAnsi="Century Gothic"/>
            </w:rPr>
            <w:t xml:space="preserve">Page </w:t>
          </w:r>
          <w:r w:rsidRPr="004575F1">
            <w:rPr>
              <w:rStyle w:val="PageNumber"/>
              <w:rFonts w:ascii="Century Gothic" w:hAnsi="Century Gothic"/>
            </w:rPr>
            <w:fldChar w:fldCharType="begin"/>
          </w:r>
          <w:r w:rsidRPr="004575F1">
            <w:rPr>
              <w:rStyle w:val="PageNumber"/>
              <w:rFonts w:ascii="Century Gothic" w:hAnsi="Century Gothic"/>
            </w:rPr>
            <w:instrText xml:space="preserve"> PAGE </w:instrText>
          </w:r>
          <w:r w:rsidRPr="004575F1">
            <w:rPr>
              <w:rStyle w:val="PageNumber"/>
              <w:rFonts w:ascii="Century Gothic" w:hAnsi="Century Gothic"/>
            </w:rPr>
            <w:fldChar w:fldCharType="separate"/>
          </w:r>
          <w:r w:rsidR="0036232F" w:rsidRPr="004575F1">
            <w:rPr>
              <w:rStyle w:val="PageNumber"/>
              <w:rFonts w:ascii="Century Gothic" w:hAnsi="Century Gothic"/>
              <w:noProof/>
            </w:rPr>
            <w:t>4</w:t>
          </w:r>
          <w:r w:rsidRPr="004575F1">
            <w:rPr>
              <w:rStyle w:val="PageNumber"/>
              <w:rFonts w:ascii="Century Gothic" w:hAnsi="Century Gothic"/>
            </w:rPr>
            <w:fldChar w:fldCharType="end"/>
          </w:r>
          <w:r w:rsidRPr="004575F1">
            <w:rPr>
              <w:rStyle w:val="PageNumber"/>
              <w:rFonts w:ascii="Century Gothic" w:hAnsi="Century Gothic"/>
            </w:rPr>
            <w:t xml:space="preserve"> of 5</w:t>
          </w:r>
        </w:p>
      </w:tc>
    </w:tr>
  </w:tbl>
  <w:p w14:paraId="346102F7" w14:textId="77777777" w:rsidR="002D598D" w:rsidRDefault="002D59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B4809"/>
    <w:multiLevelType w:val="hybridMultilevel"/>
    <w:tmpl w:val="9B2C4FF8"/>
    <w:lvl w:ilvl="0" w:tplc="2384FD8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43302"/>
    <w:multiLevelType w:val="hybridMultilevel"/>
    <w:tmpl w:val="1116EA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CE35B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7E41C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99F7E3F"/>
    <w:multiLevelType w:val="hybridMultilevel"/>
    <w:tmpl w:val="30EC4CE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9D2190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9D45872"/>
    <w:multiLevelType w:val="hybridMultilevel"/>
    <w:tmpl w:val="9B2C4FF8"/>
    <w:lvl w:ilvl="0" w:tplc="74102D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5C06E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1A0099A"/>
    <w:multiLevelType w:val="hybridMultilevel"/>
    <w:tmpl w:val="28A6D32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A4466D"/>
    <w:multiLevelType w:val="hybridMultilevel"/>
    <w:tmpl w:val="3274E144"/>
    <w:lvl w:ilvl="0" w:tplc="74102D60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10" w15:restartNumberingAfterBreak="0">
    <w:nsid w:val="377B289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24347D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25E504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61E34EB"/>
    <w:multiLevelType w:val="singleLevel"/>
    <w:tmpl w:val="A70E487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4C157D30"/>
    <w:multiLevelType w:val="hybridMultilevel"/>
    <w:tmpl w:val="9B2C4FF8"/>
    <w:lvl w:ilvl="0" w:tplc="74102D6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04C329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53EF3F8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579E1F1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B34231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B6E483F"/>
    <w:multiLevelType w:val="hybridMultilevel"/>
    <w:tmpl w:val="ADEE2C8C"/>
    <w:lvl w:ilvl="0" w:tplc="E2927CC0">
      <w:start w:val="1"/>
      <w:numFmt w:val="upperRoman"/>
      <w:lvlText w:val="%1."/>
      <w:lvlJc w:val="left"/>
      <w:pPr>
        <w:ind w:left="1620" w:hanging="720"/>
      </w:pPr>
      <w:rPr>
        <w:rFonts w:hint="default"/>
      </w:rPr>
    </w:lvl>
    <w:lvl w:ilvl="1" w:tplc="81122480">
      <w:start w:val="1"/>
      <w:numFmt w:val="decimal"/>
      <w:lvlText w:val="%2."/>
      <w:lvlJc w:val="left"/>
      <w:pPr>
        <w:ind w:left="2160" w:hanging="54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700" w:hanging="180"/>
      </w:pPr>
    </w:lvl>
    <w:lvl w:ilvl="3" w:tplc="4009000F" w:tentative="1">
      <w:start w:val="1"/>
      <w:numFmt w:val="decimal"/>
      <w:lvlText w:val="%4."/>
      <w:lvlJc w:val="left"/>
      <w:pPr>
        <w:ind w:left="3420" w:hanging="360"/>
      </w:pPr>
    </w:lvl>
    <w:lvl w:ilvl="4" w:tplc="40090019" w:tentative="1">
      <w:start w:val="1"/>
      <w:numFmt w:val="lowerLetter"/>
      <w:lvlText w:val="%5."/>
      <w:lvlJc w:val="left"/>
      <w:pPr>
        <w:ind w:left="4140" w:hanging="360"/>
      </w:pPr>
    </w:lvl>
    <w:lvl w:ilvl="5" w:tplc="4009001B" w:tentative="1">
      <w:start w:val="1"/>
      <w:numFmt w:val="lowerRoman"/>
      <w:lvlText w:val="%6."/>
      <w:lvlJc w:val="right"/>
      <w:pPr>
        <w:ind w:left="4860" w:hanging="180"/>
      </w:pPr>
    </w:lvl>
    <w:lvl w:ilvl="6" w:tplc="4009000F" w:tentative="1">
      <w:start w:val="1"/>
      <w:numFmt w:val="decimal"/>
      <w:lvlText w:val="%7."/>
      <w:lvlJc w:val="left"/>
      <w:pPr>
        <w:ind w:left="5580" w:hanging="360"/>
      </w:pPr>
    </w:lvl>
    <w:lvl w:ilvl="7" w:tplc="40090019" w:tentative="1">
      <w:start w:val="1"/>
      <w:numFmt w:val="lowerLetter"/>
      <w:lvlText w:val="%8."/>
      <w:lvlJc w:val="left"/>
      <w:pPr>
        <w:ind w:left="6300" w:hanging="360"/>
      </w:pPr>
    </w:lvl>
    <w:lvl w:ilvl="8" w:tplc="40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0" w15:restartNumberingAfterBreak="0">
    <w:nsid w:val="5D500038"/>
    <w:multiLevelType w:val="hybridMultilevel"/>
    <w:tmpl w:val="17BC03A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370C0D"/>
    <w:multiLevelType w:val="hybridMultilevel"/>
    <w:tmpl w:val="E8B87220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980" w:hanging="360"/>
      </w:pPr>
    </w:lvl>
    <w:lvl w:ilvl="2" w:tplc="4009001B">
      <w:start w:val="1"/>
      <w:numFmt w:val="lowerRoman"/>
      <w:lvlText w:val="%3."/>
      <w:lvlJc w:val="right"/>
      <w:pPr>
        <w:ind w:left="2562" w:hanging="180"/>
      </w:pPr>
    </w:lvl>
    <w:lvl w:ilvl="3" w:tplc="4009000F">
      <w:start w:val="1"/>
      <w:numFmt w:val="decimal"/>
      <w:lvlText w:val="%4."/>
      <w:lvlJc w:val="left"/>
      <w:pPr>
        <w:ind w:left="3420" w:hanging="360"/>
      </w:pPr>
    </w:lvl>
    <w:lvl w:ilvl="4" w:tplc="40090019" w:tentative="1">
      <w:start w:val="1"/>
      <w:numFmt w:val="lowerLetter"/>
      <w:lvlText w:val="%5."/>
      <w:lvlJc w:val="left"/>
      <w:pPr>
        <w:ind w:left="4140" w:hanging="360"/>
      </w:pPr>
    </w:lvl>
    <w:lvl w:ilvl="5" w:tplc="4009001B" w:tentative="1">
      <w:start w:val="1"/>
      <w:numFmt w:val="lowerRoman"/>
      <w:lvlText w:val="%6."/>
      <w:lvlJc w:val="right"/>
      <w:pPr>
        <w:ind w:left="4860" w:hanging="180"/>
      </w:pPr>
    </w:lvl>
    <w:lvl w:ilvl="6" w:tplc="4009000F" w:tentative="1">
      <w:start w:val="1"/>
      <w:numFmt w:val="decimal"/>
      <w:lvlText w:val="%7."/>
      <w:lvlJc w:val="left"/>
      <w:pPr>
        <w:ind w:left="5580" w:hanging="360"/>
      </w:pPr>
    </w:lvl>
    <w:lvl w:ilvl="7" w:tplc="40090019" w:tentative="1">
      <w:start w:val="1"/>
      <w:numFmt w:val="lowerLetter"/>
      <w:lvlText w:val="%8."/>
      <w:lvlJc w:val="left"/>
      <w:pPr>
        <w:ind w:left="6300" w:hanging="360"/>
      </w:pPr>
    </w:lvl>
    <w:lvl w:ilvl="8" w:tplc="40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2" w15:restartNumberingAfterBreak="0">
    <w:nsid w:val="7B512F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39929405">
    <w:abstractNumId w:val="16"/>
  </w:num>
  <w:num w:numId="2" w16cid:durableId="538274417">
    <w:abstractNumId w:val="13"/>
  </w:num>
  <w:num w:numId="3" w16cid:durableId="139659045">
    <w:abstractNumId w:val="3"/>
  </w:num>
  <w:num w:numId="4" w16cid:durableId="876086869">
    <w:abstractNumId w:val="7"/>
  </w:num>
  <w:num w:numId="5" w16cid:durableId="134375947">
    <w:abstractNumId w:val="10"/>
  </w:num>
  <w:num w:numId="6" w16cid:durableId="1719353323">
    <w:abstractNumId w:val="11"/>
  </w:num>
  <w:num w:numId="7" w16cid:durableId="1267813968">
    <w:abstractNumId w:val="18"/>
  </w:num>
  <w:num w:numId="8" w16cid:durableId="1407846107">
    <w:abstractNumId w:val="15"/>
  </w:num>
  <w:num w:numId="9" w16cid:durableId="1258097323">
    <w:abstractNumId w:val="5"/>
  </w:num>
  <w:num w:numId="10" w16cid:durableId="1700930540">
    <w:abstractNumId w:val="2"/>
  </w:num>
  <w:num w:numId="11" w16cid:durableId="2142845600">
    <w:abstractNumId w:val="12"/>
  </w:num>
  <w:num w:numId="12" w16cid:durableId="187527528">
    <w:abstractNumId w:val="22"/>
  </w:num>
  <w:num w:numId="13" w16cid:durableId="826290817">
    <w:abstractNumId w:val="17"/>
  </w:num>
  <w:num w:numId="14" w16cid:durableId="1897276150">
    <w:abstractNumId w:val="0"/>
  </w:num>
  <w:num w:numId="15" w16cid:durableId="776868330">
    <w:abstractNumId w:val="6"/>
  </w:num>
  <w:num w:numId="16" w16cid:durableId="1693917096">
    <w:abstractNumId w:val="14"/>
  </w:num>
  <w:num w:numId="17" w16cid:durableId="89785960">
    <w:abstractNumId w:val="9"/>
  </w:num>
  <w:num w:numId="18" w16cid:durableId="838739425">
    <w:abstractNumId w:val="21"/>
  </w:num>
  <w:num w:numId="19" w16cid:durableId="1924875724">
    <w:abstractNumId w:val="19"/>
  </w:num>
  <w:num w:numId="20" w16cid:durableId="1173255992">
    <w:abstractNumId w:val="8"/>
  </w:num>
  <w:num w:numId="21" w16cid:durableId="817958550">
    <w:abstractNumId w:val="1"/>
  </w:num>
  <w:num w:numId="22" w16cid:durableId="1338918480">
    <w:abstractNumId w:val="4"/>
  </w:num>
  <w:num w:numId="23" w16cid:durableId="4442742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MDMyMTEwNrQ0M7FU0lEKTi0uzszPAykwrAUA89y7ZSwAAAA="/>
    <w:docVar w:name="ribobj" w:val="321157900"/>
  </w:docVars>
  <w:rsids>
    <w:rsidRoot w:val="00956357"/>
    <w:rsid w:val="00010397"/>
    <w:rsid w:val="00036D6F"/>
    <w:rsid w:val="001254A0"/>
    <w:rsid w:val="0021134A"/>
    <w:rsid w:val="0021372D"/>
    <w:rsid w:val="002D598D"/>
    <w:rsid w:val="00314983"/>
    <w:rsid w:val="0036232F"/>
    <w:rsid w:val="004575F1"/>
    <w:rsid w:val="004C4661"/>
    <w:rsid w:val="00633E10"/>
    <w:rsid w:val="0073720E"/>
    <w:rsid w:val="007C49F4"/>
    <w:rsid w:val="00821841"/>
    <w:rsid w:val="00863DD1"/>
    <w:rsid w:val="008D1E90"/>
    <w:rsid w:val="00956357"/>
    <w:rsid w:val="00987572"/>
    <w:rsid w:val="009D6545"/>
    <w:rsid w:val="00C51E79"/>
    <w:rsid w:val="00D41B86"/>
    <w:rsid w:val="00D4270B"/>
    <w:rsid w:val="00D56D06"/>
    <w:rsid w:val="00DB4127"/>
    <w:rsid w:val="00DC3189"/>
    <w:rsid w:val="00DC7B46"/>
    <w:rsid w:val="00FB1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4A1D1"/>
  <w15:chartTrackingRefBased/>
  <w15:docId w15:val="{AF60376E-395C-49A6-9C79-21EC10D46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</w:style>
  <w:style w:type="paragraph" w:styleId="Header">
    <w:name w:val="header"/>
    <w:basedOn w:val="Normal"/>
    <w:semiHidden/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  <w:jc w:val="both"/>
    </w:pPr>
    <w:rPr>
      <w:sz w:val="26"/>
    </w:rPr>
  </w:style>
  <w:style w:type="paragraph" w:styleId="ListParagraph">
    <w:name w:val="List Paragraph"/>
    <w:basedOn w:val="Normal"/>
    <w:uiPriority w:val="34"/>
    <w:qFormat/>
    <w:rsid w:val="007C49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786</Words>
  <Characters>5937</Characters>
  <Application>Microsoft Office Word</Application>
  <DocSecurity>0</DocSecurity>
  <Lines>742</Lines>
  <Paragraphs>2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GHT OF WAY DATA SHEET FOR LOCAL PUBLIC AGENCIES</vt:lpstr>
    </vt:vector>
  </TitlesOfParts>
  <Company>caltrans</Company>
  <LinksUpToDate>false</LinksUpToDate>
  <CharactersWithSpaces>6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GHT OF WAY DATA SHEET FOR LOCAL PUBLIC AGENCIES</dc:title>
  <dc:subject/>
  <dc:creator>rw</dc:creator>
  <cp:keywords/>
  <dc:description/>
  <cp:lastModifiedBy>Burger, Lori A@DOT</cp:lastModifiedBy>
  <cp:revision>5</cp:revision>
  <cp:lastPrinted>2007-11-06T18:59:00Z</cp:lastPrinted>
  <dcterms:created xsi:type="dcterms:W3CDTF">2019-08-05T20:14:00Z</dcterms:created>
  <dcterms:modified xsi:type="dcterms:W3CDTF">2026-02-27T23:04:00Z</dcterms:modified>
</cp:coreProperties>
</file>